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56A140" w14:textId="77777777" w:rsidR="00C4414D" w:rsidRDefault="00C4414D" w:rsidP="009C6454">
      <w:pPr>
        <w:tabs>
          <w:tab w:val="right" w:pos="9027"/>
        </w:tabs>
      </w:pPr>
    </w:p>
    <w:p w14:paraId="4C9E6ADB" w14:textId="7A495F49" w:rsidR="00C4414D" w:rsidRDefault="009B453F" w:rsidP="009B453F">
      <w:pPr>
        <w:spacing w:after="0" w:line="240" w:lineRule="auto"/>
        <w:jc w:val="center"/>
        <w:rPr>
          <w:rFonts w:ascii="Calibri" w:eastAsia="Calibri" w:hAnsi="Calibri" w:cs="B Zar"/>
          <w:b/>
          <w:bCs/>
          <w:sz w:val="40"/>
          <w:szCs w:val="40"/>
          <w:rtl/>
        </w:rPr>
      </w:pPr>
      <w:r w:rsidRPr="009B453F">
        <w:rPr>
          <w:rFonts w:ascii="Calibri" w:eastAsia="Calibri" w:hAnsi="Calibri" w:cs="B Zar" w:hint="cs"/>
          <w:b/>
          <w:bCs/>
          <w:sz w:val="40"/>
          <w:szCs w:val="40"/>
          <w:rtl/>
        </w:rPr>
        <w:t xml:space="preserve">گزارش تمرین شماره </w:t>
      </w:r>
      <w:r w:rsidR="0034363F">
        <w:rPr>
          <w:rFonts w:ascii="Calibri" w:eastAsia="Calibri" w:hAnsi="Calibri" w:cs="B Zar" w:hint="cs"/>
          <w:b/>
          <w:bCs/>
          <w:sz w:val="40"/>
          <w:szCs w:val="40"/>
          <w:rtl/>
        </w:rPr>
        <w:t>۴</w:t>
      </w:r>
    </w:p>
    <w:p w14:paraId="48F44860" w14:textId="16B12ED7" w:rsidR="009B453F" w:rsidRDefault="009B453F" w:rsidP="009B453F">
      <w:pPr>
        <w:spacing w:after="0" w:line="240" w:lineRule="auto"/>
        <w:jc w:val="center"/>
        <w:rPr>
          <w:rFonts w:ascii="Calibri" w:eastAsia="Calibri" w:hAnsi="Calibri" w:cs="B Zar"/>
          <w:b/>
          <w:bCs/>
          <w:sz w:val="40"/>
          <w:szCs w:val="40"/>
          <w:rtl/>
        </w:rPr>
      </w:pPr>
    </w:p>
    <w:p w14:paraId="265EA9E6" w14:textId="18A8B473" w:rsidR="009B453F" w:rsidRDefault="009B453F" w:rsidP="009B453F">
      <w:pPr>
        <w:spacing w:after="0" w:line="240" w:lineRule="auto"/>
        <w:jc w:val="center"/>
        <w:rPr>
          <w:rFonts w:ascii="Calibri" w:eastAsia="Calibri" w:hAnsi="Calibri" w:cs="B Zar"/>
          <w:b/>
          <w:bCs/>
          <w:sz w:val="40"/>
          <w:szCs w:val="40"/>
          <w:rtl/>
        </w:rPr>
      </w:pPr>
    </w:p>
    <w:p w14:paraId="1B1F55BA" w14:textId="1C289205" w:rsidR="009B453F" w:rsidRDefault="009B453F" w:rsidP="009B453F">
      <w:pPr>
        <w:spacing w:after="0" w:line="240" w:lineRule="auto"/>
        <w:jc w:val="center"/>
        <w:rPr>
          <w:rFonts w:ascii="Calibri" w:eastAsia="Calibri" w:hAnsi="Calibri" w:cs="B Zar"/>
          <w:b/>
          <w:bCs/>
          <w:sz w:val="40"/>
          <w:szCs w:val="40"/>
          <w:rtl/>
        </w:rPr>
      </w:pPr>
    </w:p>
    <w:p w14:paraId="5B768E4D" w14:textId="6E3DFA8F" w:rsidR="009B453F" w:rsidRDefault="009B453F" w:rsidP="009B453F">
      <w:pPr>
        <w:spacing w:after="0" w:line="240" w:lineRule="auto"/>
        <w:jc w:val="center"/>
        <w:rPr>
          <w:rFonts w:ascii="Calibri" w:eastAsia="Calibri" w:hAnsi="Calibri" w:cs="B Zar"/>
          <w:b/>
          <w:bCs/>
          <w:sz w:val="40"/>
          <w:szCs w:val="40"/>
          <w:rtl/>
        </w:rPr>
      </w:pPr>
    </w:p>
    <w:p w14:paraId="5AC230F1" w14:textId="66DC6417" w:rsidR="009B453F" w:rsidRDefault="009B453F" w:rsidP="009B453F">
      <w:pPr>
        <w:spacing w:after="0" w:line="240" w:lineRule="auto"/>
        <w:jc w:val="center"/>
        <w:rPr>
          <w:rFonts w:ascii="Calibri" w:eastAsia="Calibri" w:hAnsi="Calibri" w:cs="B Zar"/>
          <w:b/>
          <w:bCs/>
          <w:sz w:val="40"/>
          <w:szCs w:val="40"/>
          <w:rtl/>
        </w:rPr>
      </w:pPr>
    </w:p>
    <w:p w14:paraId="2FF8BEB1" w14:textId="77777777" w:rsidR="009B453F" w:rsidRDefault="009B453F" w:rsidP="009B453F">
      <w:pPr>
        <w:spacing w:after="0" w:line="240" w:lineRule="auto"/>
        <w:jc w:val="center"/>
        <w:rPr>
          <w:rFonts w:ascii="Calibri" w:eastAsia="Calibri" w:hAnsi="Calibri" w:cs="B Zar"/>
          <w:b/>
          <w:bCs/>
          <w:sz w:val="40"/>
          <w:szCs w:val="40"/>
          <w:rtl/>
        </w:rPr>
      </w:pPr>
    </w:p>
    <w:p w14:paraId="55A20C68" w14:textId="77777777" w:rsidR="009B453F" w:rsidRPr="009B453F" w:rsidRDefault="009B453F" w:rsidP="009B453F">
      <w:pPr>
        <w:spacing w:after="0" w:line="240" w:lineRule="auto"/>
        <w:jc w:val="center"/>
        <w:rPr>
          <w:rFonts w:ascii="Calibri" w:eastAsia="Calibri" w:hAnsi="Calibri"/>
          <w:sz w:val="22"/>
          <w:szCs w:val="22"/>
          <w:rtl/>
        </w:rPr>
      </w:pPr>
    </w:p>
    <w:tbl>
      <w:tblPr>
        <w:tblStyle w:val="TableGrid"/>
        <w:tblW w:w="5000" w:type="pct"/>
        <w:tblLook w:val="04A0" w:firstRow="1" w:lastRow="0" w:firstColumn="1" w:lastColumn="0" w:noHBand="0" w:noVBand="1"/>
      </w:tblPr>
      <w:tblGrid>
        <w:gridCol w:w="6241"/>
        <w:gridCol w:w="2514"/>
      </w:tblGrid>
      <w:tr w:rsidR="00C4414D" w:rsidRPr="00FA5F58" w14:paraId="545628EA" w14:textId="77777777" w:rsidTr="009B453F">
        <w:trPr>
          <w:trHeight w:val="557"/>
        </w:trPr>
        <w:tc>
          <w:tcPr>
            <w:tcW w:w="3564" w:type="pct"/>
          </w:tcPr>
          <w:p w14:paraId="771138B2" w14:textId="691424B4" w:rsidR="00C4414D" w:rsidRPr="00A73411" w:rsidRDefault="0034363F"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علی عدالت</w:t>
            </w:r>
          </w:p>
        </w:tc>
        <w:tc>
          <w:tcPr>
            <w:tcW w:w="1436" w:type="pct"/>
          </w:tcPr>
          <w:p w14:paraId="6AB8F32E"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sidRPr="00FA5F58">
              <w:rPr>
                <w:rFonts w:ascii="Calibri" w:eastAsia="Calibri" w:hAnsi="Calibri" w:hint="cs"/>
                <w:sz w:val="28"/>
                <w:rtl/>
              </w:rPr>
              <w:t>نام و نام خانوادگی</w:t>
            </w:r>
          </w:p>
        </w:tc>
      </w:tr>
      <w:tr w:rsidR="00C4414D" w:rsidRPr="00FA5F58" w14:paraId="7F77A7F9" w14:textId="77777777" w:rsidTr="009B453F">
        <w:trPr>
          <w:trHeight w:val="557"/>
        </w:trPr>
        <w:tc>
          <w:tcPr>
            <w:tcW w:w="3564" w:type="pct"/>
          </w:tcPr>
          <w:p w14:paraId="467E3DF9" w14:textId="044C68A9" w:rsidR="00C4414D" w:rsidRPr="00A73411" w:rsidRDefault="0034363F" w:rsidP="00631840">
            <w:pPr>
              <w:shd w:val="clear" w:color="auto" w:fill="F2F2F2"/>
              <w:tabs>
                <w:tab w:val="left" w:pos="3240"/>
                <w:tab w:val="center" w:pos="5269"/>
              </w:tabs>
              <w:jc w:val="center"/>
              <w:rPr>
                <w:rFonts w:ascii="Calibri" w:eastAsia="Calibri" w:hAnsi="Calibri"/>
                <w:sz w:val="32"/>
                <w:szCs w:val="32"/>
              </w:rPr>
            </w:pPr>
            <w:r>
              <w:rPr>
                <w:rFonts w:ascii="Calibri" w:eastAsia="Calibri" w:hAnsi="Calibri" w:hint="cs"/>
                <w:sz w:val="32"/>
                <w:szCs w:val="32"/>
                <w:rtl/>
              </w:rPr>
              <w:t>۸۱۰۱۹۹۳۴۸</w:t>
            </w:r>
          </w:p>
        </w:tc>
        <w:tc>
          <w:tcPr>
            <w:tcW w:w="1436" w:type="pct"/>
          </w:tcPr>
          <w:p w14:paraId="741C5F0F" w14:textId="77777777" w:rsidR="00C4414D" w:rsidRPr="00FA5F58" w:rsidRDefault="00C4414D" w:rsidP="009C6454">
            <w:pPr>
              <w:shd w:val="clear" w:color="auto" w:fill="F2F2F2"/>
              <w:tabs>
                <w:tab w:val="left" w:pos="3240"/>
                <w:tab w:val="center" w:pos="5269"/>
              </w:tabs>
              <w:rPr>
                <w:rFonts w:ascii="Calibri" w:eastAsia="Calibri" w:hAnsi="Calibri"/>
                <w:sz w:val="28"/>
                <w:rtl/>
              </w:rPr>
            </w:pPr>
            <w:r>
              <w:rPr>
                <w:rFonts w:ascii="Calibri" w:eastAsia="Calibri" w:hAnsi="Calibri" w:hint="cs"/>
                <w:sz w:val="28"/>
                <w:rtl/>
              </w:rPr>
              <w:t>شماره‌ دانشجویی</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2329CBD2" w14:textId="77777777" w:rsidR="009B453F" w:rsidRPr="009B453F" w:rsidRDefault="009B453F" w:rsidP="009B453F">
      <w:pPr>
        <w:bidi w:val="0"/>
        <w:spacing w:after="200"/>
        <w:ind w:firstLine="0"/>
        <w:jc w:val="left"/>
        <w:rPr>
          <w:color w:val="auto"/>
          <w:sz w:val="28"/>
        </w:rPr>
      </w:pPr>
    </w:p>
    <w:p w14:paraId="106F7ABA" w14:textId="28BEBDC8" w:rsidR="00851843" w:rsidRPr="005F6696" w:rsidRDefault="00851843" w:rsidP="009C6454">
      <w:pPr>
        <w:jc w:val="center"/>
        <w:rPr>
          <w:sz w:val="36"/>
          <w:szCs w:val="36"/>
        </w:rPr>
      </w:pPr>
      <w:r w:rsidRPr="00FF08C0">
        <w:rPr>
          <w:color w:val="auto"/>
          <w:sz w:val="28"/>
          <w:rtl/>
        </w:rPr>
        <w:br w:type="page"/>
      </w:r>
    </w:p>
    <w:p w14:paraId="1FC3ECEA" w14:textId="20DA7CEA" w:rsidR="00537691" w:rsidRDefault="00BB386A" w:rsidP="009C6454">
      <w:pPr>
        <w:pStyle w:val="Heading1"/>
      </w:pPr>
      <w:bookmarkStart w:id="0" w:name="_Toc32834855"/>
      <w:r>
        <w:rPr>
          <w:rFonts w:hint="cs"/>
          <w:rtl/>
        </w:rPr>
        <w:lastRenderedPageBreak/>
        <w:t>سوال 1</w:t>
      </w:r>
      <w:r w:rsidR="005F6696">
        <w:rPr>
          <w:rFonts w:hint="cs"/>
          <w:rtl/>
        </w:rPr>
        <w:t xml:space="preserve"> </w:t>
      </w:r>
      <w:r w:rsidR="005F6696">
        <w:rPr>
          <w:rFonts w:ascii="Times New Roman" w:hAnsi="Times New Roman" w:cs="Times New Roman" w:hint="cs"/>
          <w:rtl/>
        </w:rPr>
        <w:t>–</w:t>
      </w:r>
      <w:r w:rsidR="005F6696">
        <w:rPr>
          <w:rFonts w:hint="cs"/>
          <w:rtl/>
        </w:rPr>
        <w:t xml:space="preserve"> </w:t>
      </w:r>
      <w:bookmarkEnd w:id="0"/>
      <w:r w:rsidR="0034363F">
        <w:rPr>
          <w:rFonts w:hint="cs"/>
          <w:rtl/>
        </w:rPr>
        <w:t>حرکت به سوی جزیره</w:t>
      </w:r>
    </w:p>
    <w:p w14:paraId="48D48109" w14:textId="1B67082B" w:rsidR="0059763C" w:rsidRDefault="002820AE" w:rsidP="008D7AC0">
      <w:pPr>
        <w:rPr>
          <w:rtl/>
        </w:rPr>
      </w:pPr>
      <w:r>
        <w:rPr>
          <w:rFonts w:hint="cs"/>
          <w:rtl/>
        </w:rPr>
        <w:t xml:space="preserve">در این سوال قصد داریم الگوریتم‌های متفاوتی را برای حل مسئله </w:t>
      </w:r>
      <w:r>
        <w:t>MDP</w:t>
      </w:r>
      <w:r>
        <w:rPr>
          <w:rFonts w:hint="cs"/>
          <w:rtl/>
        </w:rPr>
        <w:t xml:space="preserve"> بدون دینامیک محیط را پیاده سازی کنیم و در ادامه به مقایسه و بررسی عملکرد آن‌ها بپردازیم. در این سوال محیط یک </w:t>
      </w:r>
      <w:proofErr w:type="spellStart"/>
      <w:r w:rsidRPr="002820AE">
        <w:t>gridworld</w:t>
      </w:r>
      <w:proofErr w:type="spellEnd"/>
      <w:r>
        <w:rPr>
          <w:rFonts w:hint="cs"/>
          <w:rtl/>
        </w:rPr>
        <w:t xml:space="preserve"> است و مانند یک ماتریس است. خانه‌ها به این صورت شماره گذاری شده است</w:t>
      </w:r>
      <w:r w:rsidR="00E74D6E">
        <w:rPr>
          <w:rFonts w:hint="cs"/>
          <w:rtl/>
        </w:rPr>
        <w:t xml:space="preserve"> که در ادامه آمده است</w:t>
      </w:r>
      <w:r>
        <w:rPr>
          <w:rFonts w:hint="cs"/>
          <w:rtl/>
        </w:rPr>
        <w:t>. شماره خانه‌های ردیف اول از چپ به راست از ۰ تا ۹ است. شماره گذاری ردیف دوم از چپ به راست از ۱۰ تا خود ۱۹ است. برای دیگر خانه‌ها</w:t>
      </w:r>
      <w:r w:rsidR="00E74D6E">
        <w:rPr>
          <w:rFonts w:hint="cs"/>
          <w:rtl/>
        </w:rPr>
        <w:t xml:space="preserve"> نیز</w:t>
      </w:r>
      <w:r>
        <w:rPr>
          <w:rFonts w:hint="cs"/>
          <w:rtl/>
        </w:rPr>
        <w:t xml:space="preserve"> به همین شکل شماره گذاری انجام شده است و شماره خانه‌ها از ۰ تا ۹۹ است. </w:t>
      </w:r>
      <w:r w:rsidR="00243DDA">
        <w:rPr>
          <w:rFonts w:hint="cs"/>
          <w:rtl/>
        </w:rPr>
        <w:t xml:space="preserve">در یک خانه در مرکز ماتریس، اگر به پایین حرکت کنیم، شماره‌ی خانه ۱۰ واحد زیاد می‌شود. اگر به جای پایین به بالا حرکت کنیم، ۱۰ واحد شماره‌ی خانه کم می‌شود. اگر به چپ و راست حرکت کنیم به ترتیب شماره خانه یک واحد کم و یک واحد زیاد می‌شود. </w:t>
      </w:r>
      <w:r w:rsidR="00E74D6E">
        <w:rPr>
          <w:rFonts w:hint="cs"/>
          <w:rtl/>
        </w:rPr>
        <w:t xml:space="preserve">شماره‌ی خانه در این مسئله </w:t>
      </w:r>
      <w:r w:rsidR="00E74D6E">
        <w:t>state</w:t>
      </w:r>
      <w:r w:rsidR="00E74D6E">
        <w:rPr>
          <w:rFonts w:hint="cs"/>
          <w:rtl/>
        </w:rPr>
        <w:t xml:space="preserve"> ما را مشخص می‌کند و ما در ابتدا در خانه‌ی ۴۴ هستیم.</w:t>
      </w:r>
      <w:r w:rsidR="00E4122D">
        <w:rPr>
          <w:rFonts w:hint="cs"/>
          <w:rtl/>
        </w:rPr>
        <w:t xml:space="preserve"> هدف ما رسیدن به خانه صفر و انجام حرکت در آن است.</w:t>
      </w:r>
      <w:r w:rsidR="00E74D6E">
        <w:rPr>
          <w:rFonts w:hint="cs"/>
          <w:rtl/>
        </w:rPr>
        <w:t xml:space="preserve"> نکته قابل توجه در این جا وجود موانع در محیط است.</w:t>
      </w:r>
    </w:p>
    <w:p w14:paraId="5AB1218D" w14:textId="3F2F3928" w:rsidR="0059763C" w:rsidRDefault="00984705" w:rsidP="00984705">
      <w:pPr>
        <w:jc w:val="center"/>
      </w:pPr>
      <w:r>
        <w:rPr>
          <w:noProof/>
        </w:rPr>
        <w:drawing>
          <wp:inline distT="0" distB="0" distL="0" distR="0" wp14:anchorId="11B095C4" wp14:editId="5E410CEC">
            <wp:extent cx="3908425" cy="199808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24812" cy="2006467"/>
                    </a:xfrm>
                    <a:prstGeom prst="rect">
                      <a:avLst/>
                    </a:prstGeom>
                  </pic:spPr>
                </pic:pic>
              </a:graphicData>
            </a:graphic>
          </wp:inline>
        </w:drawing>
      </w:r>
    </w:p>
    <w:p w14:paraId="7376294C" w14:textId="0C71C923" w:rsidR="006E57CB" w:rsidRDefault="00E4122D" w:rsidP="006E57CB">
      <w:pPr>
        <w:rPr>
          <w:rtl/>
        </w:rPr>
      </w:pPr>
      <w:r>
        <w:rPr>
          <w:rFonts w:hint="cs"/>
          <w:rtl/>
        </w:rPr>
        <w:t xml:space="preserve">موانع تیره رنگ، موانعی هستند که اگر در خانه‌ی همسایه آن قرار بگیریم نمی توانیم به خانه‌ی شامل این نوع مانع منتقل شویم. در صورت انتخاب اکشن برای انتقال به خانه شامل مانع تیره در جای خود می‌مانیم و پاداش </w:t>
      </w:r>
      <w:r>
        <w:t>-5</w:t>
      </w:r>
      <w:r>
        <w:rPr>
          <w:rFonts w:hint="cs"/>
          <w:rtl/>
        </w:rPr>
        <w:t xml:space="preserve"> می‌گیریم.</w:t>
      </w:r>
      <w:r w:rsidR="00741D8E">
        <w:rPr>
          <w:rFonts w:hint="cs"/>
          <w:rtl/>
        </w:rPr>
        <w:t xml:space="preserve"> موانع نیلی رنگ، موانعی هستند که ما می‌توانیم به خانه‌ی شامل این نوع مانع منتقل شویم ولی در ازای انتقال به این نوع خانه‌ها پاداش </w:t>
      </w:r>
      <w:r w:rsidR="00741D8E">
        <w:t>-15</w:t>
      </w:r>
      <w:r w:rsidR="00741D8E">
        <w:rPr>
          <w:rFonts w:hint="cs"/>
          <w:rtl/>
        </w:rPr>
        <w:t xml:space="preserve"> دریافت می‌کنیم. اگر در خانه‌ی صفر یا جزیره حرکت کنیم پاداش </w:t>
      </w:r>
      <w:r w:rsidR="00741D8E">
        <w:t>3</w:t>
      </w:r>
      <w:r w:rsidR="00741D8E">
        <w:rPr>
          <w:rFonts w:hint="cs"/>
          <w:rtl/>
        </w:rPr>
        <w:t xml:space="preserve"> دریافت می‌کنیم. در موارد دیگر جابه‌جایی پاداش صفر دارد. نکته‌ی مهم در این جا خانه‌های ابتدا و انتهای هر ردیف و ستون است.</w:t>
      </w:r>
      <w:r w:rsidR="002F3539">
        <w:rPr>
          <w:rFonts w:hint="cs"/>
          <w:rtl/>
        </w:rPr>
        <w:t xml:space="preserve"> اگر در انتهای یک ردیف بخواهید به راست حرکت کنید، در جای خود می‌مانید و پاداش صفر می‌گیرید.</w:t>
      </w:r>
      <w:r w:rsidR="00FB0C54">
        <w:rPr>
          <w:rFonts w:hint="cs"/>
          <w:rtl/>
        </w:rPr>
        <w:t xml:space="preserve"> در ابتدای هر سطر حرکت به چپ، در انتهای ستون حرکت به پایین و در ابتدای ستون حرکت به بالا به این شکل است. </w:t>
      </w:r>
      <w:r w:rsidR="003C62D8">
        <w:rPr>
          <w:rFonts w:hint="cs"/>
          <w:rtl/>
        </w:rPr>
        <w:t xml:space="preserve">طبق این ویژگی ممکن است آدمک مدت زیادی در انتهای سطر گیر کند که مورد نظر ما نیست و سودی برای ما ندارد. دلیل گیر </w:t>
      </w:r>
      <w:r w:rsidR="006E57CB">
        <w:rPr>
          <w:rFonts w:hint="cs"/>
          <w:rtl/>
        </w:rPr>
        <w:t>ک</w:t>
      </w:r>
      <w:r w:rsidR="003C62D8">
        <w:rPr>
          <w:rFonts w:hint="cs"/>
          <w:rtl/>
        </w:rPr>
        <w:t xml:space="preserve">ردن پاداش صفر دریافتی است. دریافت این پاداش باعث می‌شود عامل فکر کند که جابه‌جایی عادی داشته اما </w:t>
      </w:r>
      <w:r w:rsidR="003C62D8">
        <w:rPr>
          <w:rFonts w:hint="cs"/>
          <w:rtl/>
        </w:rPr>
        <w:lastRenderedPageBreak/>
        <w:t>این گونه نیست. ما در این شرایط جابه‌جا نمی‌شویم و به هدف نزدیک نمی‌شویم. پس طبق این موارد حرکت به راست در انتهای یک ردیف یک اکشن غیر مجاز است.</w:t>
      </w:r>
      <w:r w:rsidR="003E376B">
        <w:rPr>
          <w:rFonts w:hint="cs"/>
          <w:rtl/>
        </w:rPr>
        <w:t xml:space="preserve"> در ابتدای ردیف حرکت به چپ، در ابتدای ستون حرکت به بالا و در انتهای ستون حرکت به پایین غیر مجاز است.</w:t>
      </w:r>
      <w:r w:rsidR="006E57CB">
        <w:rPr>
          <w:rFonts w:hint="cs"/>
          <w:rtl/>
        </w:rPr>
        <w:t xml:space="preserve"> لازم است در سیاست زندگی در محیط این موضوع را مورد نظر قرار دهیم.</w:t>
      </w:r>
    </w:p>
    <w:p w14:paraId="043E091A" w14:textId="4FE51293" w:rsidR="006E57CB" w:rsidRDefault="006E57CB" w:rsidP="006E57CB">
      <w:pPr>
        <w:rPr>
          <w:rtl/>
        </w:rPr>
      </w:pPr>
      <w:r>
        <w:rPr>
          <w:rFonts w:hint="cs"/>
          <w:rtl/>
        </w:rPr>
        <w:t xml:space="preserve">همان طور که در ابتدا گفته شد ما از مجموعه اکشن‌های مجاز در هر </w:t>
      </w:r>
      <w:r>
        <w:t>state</w:t>
      </w:r>
      <w:r>
        <w:rPr>
          <w:rFonts w:hint="cs"/>
          <w:rtl/>
        </w:rPr>
        <w:t xml:space="preserve"> و مجموعه‌ی </w:t>
      </w:r>
      <w:r>
        <w:t>state</w:t>
      </w:r>
      <w:r>
        <w:rPr>
          <w:rFonts w:hint="cs"/>
          <w:rtl/>
        </w:rPr>
        <w:t xml:space="preserve"> ها اطلاع داریم ولی احتمال جابه‌جایی از یک </w:t>
      </w:r>
      <w:r>
        <w:t>state</w:t>
      </w:r>
      <w:r>
        <w:rPr>
          <w:rFonts w:hint="cs"/>
          <w:rtl/>
        </w:rPr>
        <w:t xml:space="preserve"> به </w:t>
      </w:r>
      <w:r>
        <w:t>state</w:t>
      </w:r>
      <w:r>
        <w:rPr>
          <w:rFonts w:hint="cs"/>
          <w:rtl/>
        </w:rPr>
        <w:t xml:space="preserve"> دیگر و متوسط پاداش به ازای این جابه‌جایی ها را نمی‌دانیم. پس برای حل مسئله باید در محیط زندگی‌کنیم تا بتوانیم سیاست بهینه را بیابیم. در این جا سیاست بهینه مورد نظر یک سیاست</w:t>
      </w:r>
      <w:r w:rsidR="00233F5F">
        <w:rPr>
          <w:rFonts w:hint="cs"/>
          <w:rtl/>
        </w:rPr>
        <w:t xml:space="preserve"> </w:t>
      </w:r>
      <w:r>
        <w:rPr>
          <w:rFonts w:hint="cs"/>
          <w:rtl/>
        </w:rPr>
        <w:t xml:space="preserve">است که ما را بدون </w:t>
      </w:r>
      <w:r w:rsidR="00233F5F">
        <w:rPr>
          <w:rFonts w:hint="cs"/>
          <w:rtl/>
        </w:rPr>
        <w:t>دریافت جزا به جزیره برساند.</w:t>
      </w:r>
      <w:r w:rsidR="008623E4">
        <w:rPr>
          <w:rFonts w:hint="cs"/>
          <w:rtl/>
        </w:rPr>
        <w:t xml:space="preserve"> همچنین ما نیاز داریم هزینه‌ی متوسط در مسیر یادگیری کمینه باشد.</w:t>
      </w:r>
      <w:r w:rsidR="00233F5F">
        <w:rPr>
          <w:rFonts w:hint="cs"/>
          <w:rtl/>
        </w:rPr>
        <w:t xml:space="preserve"> برای زندگی در محیط ما از سیاست </w:t>
      </w:r>
      <w:r w:rsidR="00233F5F">
        <w:t>epsilon greedy</w:t>
      </w:r>
      <w:r w:rsidR="00233F5F">
        <w:rPr>
          <w:rFonts w:hint="cs"/>
          <w:rtl/>
        </w:rPr>
        <w:t xml:space="preserve"> استفاده می‌کنیم که در آن در هر </w:t>
      </w:r>
      <w:r w:rsidR="00233F5F">
        <w:t>state</w:t>
      </w:r>
      <w:r w:rsidR="00233F5F">
        <w:rPr>
          <w:rFonts w:hint="cs"/>
          <w:rtl/>
        </w:rPr>
        <w:t xml:space="preserve"> برای انتخاب هر عمل یک احتمال وجود دارد.</w:t>
      </w:r>
      <w:r w:rsidR="009A424A">
        <w:rPr>
          <w:rFonts w:hint="cs"/>
          <w:rtl/>
        </w:rPr>
        <w:t xml:space="preserve"> برای </w:t>
      </w:r>
      <w:r w:rsidR="009A424A">
        <w:t>state</w:t>
      </w:r>
      <w:r w:rsidR="009A424A">
        <w:rPr>
          <w:rFonts w:hint="cs"/>
          <w:rtl/>
        </w:rPr>
        <w:t xml:space="preserve"> های انتها و ابتدای سطر‌ها و ستون‌ها باید احتمال انتخاب اکشن‌های عیر مجاز را در سیاست </w:t>
      </w:r>
      <w:r w:rsidR="009A424A">
        <w:t>epsilon greedy</w:t>
      </w:r>
      <w:r w:rsidR="009A424A">
        <w:rPr>
          <w:rFonts w:hint="cs"/>
          <w:rtl/>
        </w:rPr>
        <w:t xml:space="preserve"> برابر صفر قرار دهیم. برای این کار از تابع </w:t>
      </w:r>
      <w:r w:rsidR="009A424A">
        <w:t>mask</w:t>
      </w:r>
      <w:r w:rsidR="009A424A">
        <w:rPr>
          <w:rFonts w:hint="cs"/>
          <w:rtl/>
        </w:rPr>
        <w:t xml:space="preserve"> استفاده شده است. این تابع در هر </w:t>
      </w:r>
      <w:r w:rsidR="009A424A">
        <w:t>state</w:t>
      </w:r>
      <w:r w:rsidR="009A424A">
        <w:rPr>
          <w:rFonts w:hint="cs"/>
          <w:rtl/>
        </w:rPr>
        <w:t xml:space="preserve"> احتمال اکشن‌های غیر مجاز را صفر می‌کند</w:t>
      </w:r>
      <w:r w:rsidR="008E2DFE">
        <w:rPr>
          <w:rFonts w:hint="cs"/>
          <w:rtl/>
        </w:rPr>
        <w:t xml:space="preserve"> برای این موضوع باید این تابع را در احتمال اکشن‌ها در یک </w:t>
      </w:r>
      <w:r w:rsidR="008E2DFE">
        <w:t>state</w:t>
      </w:r>
      <w:r w:rsidR="008E2DFE">
        <w:rPr>
          <w:rFonts w:hint="cs"/>
          <w:rtl/>
        </w:rPr>
        <w:t xml:space="preserve"> ضرب کنیم</w:t>
      </w:r>
      <w:r w:rsidR="009A424A">
        <w:rPr>
          <w:rFonts w:hint="cs"/>
          <w:rtl/>
        </w:rPr>
        <w:t>. در زیر این تابع آمده است.</w:t>
      </w:r>
    </w:p>
    <w:p w14:paraId="69781C8B" w14:textId="5C82CA04" w:rsidR="009A424A" w:rsidRDefault="00545347" w:rsidP="00545347">
      <w:pPr>
        <w:jc w:val="center"/>
      </w:pPr>
      <w:r>
        <w:rPr>
          <w:noProof/>
        </w:rPr>
        <w:drawing>
          <wp:inline distT="0" distB="0" distL="0" distR="0" wp14:anchorId="659855FC" wp14:editId="7A2E47BB">
            <wp:extent cx="1644650" cy="1761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56339" cy="1773886"/>
                    </a:xfrm>
                    <a:prstGeom prst="rect">
                      <a:avLst/>
                    </a:prstGeom>
                  </pic:spPr>
                </pic:pic>
              </a:graphicData>
            </a:graphic>
          </wp:inline>
        </w:drawing>
      </w:r>
    </w:p>
    <w:p w14:paraId="208CE9AD" w14:textId="022F8DC7" w:rsidR="00545347" w:rsidRDefault="00545347" w:rsidP="00545347">
      <w:pPr>
        <w:rPr>
          <w:rFonts w:eastAsiaTheme="minorEastAsia"/>
          <w:rtl/>
        </w:rPr>
      </w:pPr>
      <w:r>
        <w:rPr>
          <w:rFonts w:hint="cs"/>
          <w:rtl/>
        </w:rPr>
        <w:t xml:space="preserve">در الگوریتم </w:t>
      </w:r>
      <w:proofErr w:type="spellStart"/>
      <w:r>
        <w:t>egreedy</w:t>
      </w:r>
      <w:proofErr w:type="spellEnd"/>
      <w:r>
        <w:rPr>
          <w:rFonts w:hint="cs"/>
          <w:rtl/>
        </w:rPr>
        <w:t xml:space="preserve"> در هر </w:t>
      </w:r>
      <w:r>
        <w:t>state</w:t>
      </w:r>
      <w:r>
        <w:rPr>
          <w:rFonts w:hint="cs"/>
          <w:rtl/>
        </w:rPr>
        <w:t xml:space="preserve">، احتمال اکشن با بیشترین مقدار </w:t>
      </w:r>
      <m:oMath>
        <m:r>
          <w:rPr>
            <w:rFonts w:ascii="Cambria Math" w:hAnsi="Cambria Math"/>
          </w:rPr>
          <m:t>Q(s,a)</m:t>
        </m:r>
      </m:oMath>
      <w:r>
        <w:rPr>
          <w:rFonts w:eastAsiaTheme="minorEastAsia" w:hint="cs"/>
          <w:rtl/>
        </w:rPr>
        <w:t xml:space="preserve"> به اندازه‌ی </w:t>
      </w:r>
      <m:oMath>
        <m:r>
          <w:rPr>
            <w:rFonts w:ascii="Cambria Math" w:eastAsiaTheme="minorEastAsia" w:hAnsi="Cambria Math"/>
          </w:rPr>
          <m:t>1-ε</m:t>
        </m:r>
      </m:oMath>
      <w:r>
        <w:rPr>
          <w:rFonts w:eastAsiaTheme="minorEastAsia" w:hint="cs"/>
          <w:rtl/>
        </w:rPr>
        <w:t xml:space="preserve"> از بقیه اکشن‌ها بیشتر است. برای پیدا کردن اکشن با بیشترین مقدار </w:t>
      </w:r>
      <w:r>
        <w:rPr>
          <w:rFonts w:eastAsiaTheme="minorEastAsia"/>
        </w:rPr>
        <w:t>q</w:t>
      </w:r>
      <w:r>
        <w:rPr>
          <w:rFonts w:eastAsiaTheme="minorEastAsia" w:hint="cs"/>
          <w:rtl/>
        </w:rPr>
        <w:t xml:space="preserve"> نباید اکشن‌های غیر مجاز را در نظر بگیریم.</w:t>
      </w:r>
      <w:r w:rsidR="008E2DFE">
        <w:rPr>
          <w:rFonts w:eastAsiaTheme="minorEastAsia" w:hint="cs"/>
          <w:rtl/>
        </w:rPr>
        <w:t xml:space="preserve"> برای این موضوع از تابع </w:t>
      </w:r>
      <w:r w:rsidR="008E2DFE">
        <w:rPr>
          <w:rFonts w:eastAsiaTheme="minorEastAsia"/>
        </w:rPr>
        <w:t>mask2</w:t>
      </w:r>
      <w:r w:rsidR="008E2DFE">
        <w:rPr>
          <w:rFonts w:eastAsiaTheme="minorEastAsia" w:hint="cs"/>
          <w:rtl/>
        </w:rPr>
        <w:t xml:space="preserve"> استفاده می‌کنیم. این تابع را اگر با </w:t>
      </w:r>
      <w:r w:rsidR="008E2DFE">
        <w:rPr>
          <w:rFonts w:eastAsiaTheme="minorEastAsia"/>
        </w:rPr>
        <w:t>q</w:t>
      </w:r>
      <w:r w:rsidR="008E2DFE">
        <w:rPr>
          <w:rFonts w:eastAsiaTheme="minorEastAsia" w:hint="cs"/>
          <w:rtl/>
        </w:rPr>
        <w:t xml:space="preserve"> های یک </w:t>
      </w:r>
      <w:r w:rsidR="008E2DFE">
        <w:rPr>
          <w:rFonts w:eastAsiaTheme="minorEastAsia"/>
        </w:rPr>
        <w:t>state</w:t>
      </w:r>
      <w:r w:rsidR="008E2DFE">
        <w:rPr>
          <w:rFonts w:eastAsiaTheme="minorEastAsia" w:hint="cs"/>
          <w:rtl/>
        </w:rPr>
        <w:t xml:space="preserve"> جمع کنیم،</w:t>
      </w:r>
      <w:r w:rsidR="00CF3562">
        <w:rPr>
          <w:rFonts w:eastAsiaTheme="minorEastAsia" w:hint="cs"/>
          <w:rtl/>
        </w:rPr>
        <w:t xml:space="preserve"> مقدار </w:t>
      </w:r>
      <w:r w:rsidR="00CF3562">
        <w:rPr>
          <w:rFonts w:eastAsiaTheme="minorEastAsia"/>
        </w:rPr>
        <w:t>q</w:t>
      </w:r>
      <w:r w:rsidR="00CF3562">
        <w:rPr>
          <w:rFonts w:eastAsiaTheme="minorEastAsia" w:hint="cs"/>
          <w:rtl/>
        </w:rPr>
        <w:t xml:space="preserve"> برای اکشن‌های غیر مجاز در هر </w:t>
      </w:r>
      <w:r w:rsidR="00CF3562">
        <w:rPr>
          <w:rFonts w:eastAsiaTheme="minorEastAsia"/>
        </w:rPr>
        <w:t>state</w:t>
      </w:r>
      <w:r w:rsidR="00CF3562">
        <w:rPr>
          <w:rFonts w:eastAsiaTheme="minorEastAsia" w:hint="cs"/>
          <w:rtl/>
        </w:rPr>
        <w:t xml:space="preserve"> برابر منهای بی‌نهایت می‌شود که این موضوع باعث می‌شود اکشن غیر مجاز در محاسبات در نظر گرفته نشود. تابع </w:t>
      </w:r>
      <w:r w:rsidR="00CF3562">
        <w:rPr>
          <w:rFonts w:eastAsiaTheme="minorEastAsia"/>
        </w:rPr>
        <w:t>mask2</w:t>
      </w:r>
      <w:r w:rsidR="00CF3562">
        <w:rPr>
          <w:rFonts w:eastAsiaTheme="minorEastAsia" w:hint="cs"/>
          <w:rtl/>
        </w:rPr>
        <w:t xml:space="preserve"> و نحوه‌ی به روز کردن سیاست زندگی </w:t>
      </w:r>
      <w:proofErr w:type="spellStart"/>
      <w:r w:rsidR="00CF3562">
        <w:rPr>
          <w:rFonts w:eastAsiaTheme="minorEastAsia"/>
        </w:rPr>
        <w:t>egreedy</w:t>
      </w:r>
      <w:proofErr w:type="spellEnd"/>
      <w:r w:rsidR="00CF3562">
        <w:rPr>
          <w:rFonts w:eastAsiaTheme="minorEastAsia" w:hint="cs"/>
          <w:rtl/>
        </w:rPr>
        <w:t xml:space="preserve"> در زیر آمده است.</w:t>
      </w:r>
    </w:p>
    <w:p w14:paraId="755EB506" w14:textId="286AF84C" w:rsidR="00CF3562" w:rsidRDefault="00F865B0" w:rsidP="00AA0D91">
      <w:pPr>
        <w:jc w:val="center"/>
        <w:rPr>
          <w:rtl/>
        </w:rPr>
      </w:pPr>
      <w:r>
        <w:rPr>
          <w:noProof/>
        </w:rPr>
        <w:lastRenderedPageBreak/>
        <w:drawing>
          <wp:inline distT="0" distB="0" distL="0" distR="0" wp14:anchorId="75153F14" wp14:editId="1ADCEC89">
            <wp:extent cx="1917700" cy="1840105"/>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5251" cy="1847350"/>
                    </a:xfrm>
                    <a:prstGeom prst="rect">
                      <a:avLst/>
                    </a:prstGeom>
                  </pic:spPr>
                </pic:pic>
              </a:graphicData>
            </a:graphic>
          </wp:inline>
        </w:drawing>
      </w:r>
    </w:p>
    <w:p w14:paraId="2AC43BC0" w14:textId="0215DAC5" w:rsidR="00F865B0" w:rsidRDefault="0088271B" w:rsidP="00AA0D91">
      <w:pPr>
        <w:jc w:val="center"/>
        <w:rPr>
          <w:rtl/>
        </w:rPr>
      </w:pPr>
      <w:r>
        <w:rPr>
          <w:noProof/>
        </w:rPr>
        <w:drawing>
          <wp:inline distT="0" distB="0" distL="0" distR="0" wp14:anchorId="644BF74F" wp14:editId="15308974">
            <wp:extent cx="5565775" cy="8896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5775" cy="889635"/>
                    </a:xfrm>
                    <a:prstGeom prst="rect">
                      <a:avLst/>
                    </a:prstGeom>
                  </pic:spPr>
                </pic:pic>
              </a:graphicData>
            </a:graphic>
          </wp:inline>
        </w:drawing>
      </w:r>
    </w:p>
    <w:p w14:paraId="720A7BC4" w14:textId="6017CB54" w:rsidR="00D47342" w:rsidRDefault="00D47342" w:rsidP="00D47342">
      <w:pPr>
        <w:rPr>
          <w:rtl/>
        </w:rPr>
      </w:pPr>
    </w:p>
    <w:p w14:paraId="0BE02DC9" w14:textId="034834D9" w:rsidR="00D47342" w:rsidRDefault="00D47342" w:rsidP="00976E78">
      <w:pPr>
        <w:rPr>
          <w:rtl/>
        </w:rPr>
      </w:pPr>
      <w:r>
        <w:rPr>
          <w:rFonts w:hint="cs"/>
          <w:rtl/>
        </w:rPr>
        <w:t>نکته‌ی دیگر مشترک در الگوریتم‌ه</w:t>
      </w:r>
      <w:r w:rsidR="00514AE6">
        <w:rPr>
          <w:rFonts w:hint="cs"/>
          <w:rtl/>
        </w:rPr>
        <w:t>ا</w:t>
      </w:r>
      <w:r w:rsidR="004B26F7">
        <w:rPr>
          <w:rFonts w:hint="cs"/>
          <w:rtl/>
        </w:rPr>
        <w:t xml:space="preserve"> این است که در هر گام باید </w:t>
      </w:r>
      <w:r w:rsidR="004B26F7">
        <w:t>state</w:t>
      </w:r>
      <w:r w:rsidR="004B26F7">
        <w:rPr>
          <w:rFonts w:hint="cs"/>
          <w:rtl/>
        </w:rPr>
        <w:t xml:space="preserve"> کنونی، اکشن انجام شده، پاداش دریافتی و </w:t>
      </w:r>
      <w:r w:rsidR="004B26F7">
        <w:t>state</w:t>
      </w:r>
      <w:r w:rsidR="004B26F7">
        <w:rPr>
          <w:rFonts w:hint="cs"/>
          <w:rtl/>
        </w:rPr>
        <w:t xml:space="preserve"> حاصل از اکشن را نگه‌داری کنیم. این اطلاعات در به روز کردن مقدار </w:t>
      </w:r>
      <w:r w:rsidR="004B26F7">
        <w:t>q</w:t>
      </w:r>
      <w:r w:rsidR="004B26F7">
        <w:rPr>
          <w:rFonts w:hint="cs"/>
          <w:rtl/>
        </w:rPr>
        <w:t xml:space="preserve"> ها و به روز رسانی سیاست به کار ما می‌آیند. همچنین برای مقایسه‌ی الگوریتم‌ها نیز به این داده‌ها نیاز داریم.</w:t>
      </w:r>
      <w:r w:rsidR="00F65C91">
        <w:rPr>
          <w:rFonts w:hint="cs"/>
          <w:rtl/>
        </w:rPr>
        <w:t xml:space="preserve"> برای این که در جزیره پاداش دریافت کنیم باید در خانه صفر حرکت کنیم. این در حالی است که وقتی به خانه‌ی صفر وارد شویم </w:t>
      </w:r>
      <w:r w:rsidR="00F65C91">
        <w:t>done</w:t>
      </w:r>
      <w:r w:rsidR="00F65C91">
        <w:rPr>
          <w:rFonts w:hint="cs"/>
          <w:rtl/>
        </w:rPr>
        <w:t xml:space="preserve"> برابر </w:t>
      </w:r>
      <w:r w:rsidR="00F65C91">
        <w:t>True</w:t>
      </w:r>
      <w:r w:rsidR="00F65C91">
        <w:rPr>
          <w:rFonts w:hint="cs"/>
          <w:rtl/>
        </w:rPr>
        <w:t xml:space="preserve"> می‌شود. برای این که </w:t>
      </w:r>
      <w:r w:rsidR="00F65C91">
        <w:t>episode</w:t>
      </w:r>
      <w:r w:rsidR="00F65C91">
        <w:rPr>
          <w:rFonts w:hint="cs"/>
          <w:rtl/>
        </w:rPr>
        <w:t xml:space="preserve"> تمام شود و جایزه</w:t>
      </w:r>
      <w:r w:rsidR="00F65C91" w:rsidRPr="00F65C91">
        <w:rPr>
          <w:rFonts w:hint="cs"/>
          <w:rtl/>
        </w:rPr>
        <w:t xml:space="preserve"> دریافت کنیم از یک </w:t>
      </w:r>
      <w:r w:rsidR="00F65C91" w:rsidRPr="00F65C91">
        <w:t>flag</w:t>
      </w:r>
      <w:r w:rsidR="00F65C91" w:rsidRPr="00F65C91">
        <w:rPr>
          <w:rFonts w:hint="cs"/>
          <w:rtl/>
        </w:rPr>
        <w:t xml:space="preserve"> به اسم </w:t>
      </w:r>
      <w:proofErr w:type="spellStart"/>
      <w:r w:rsidR="00F65C91" w:rsidRPr="00F65C91">
        <w:t>laststep</w:t>
      </w:r>
      <w:proofErr w:type="spellEnd"/>
      <w:r w:rsidR="00F65C91" w:rsidRPr="00F65C91">
        <w:rPr>
          <w:rFonts w:hint="cs"/>
          <w:rtl/>
        </w:rPr>
        <w:t xml:space="preserve"> استفاده می‌کنیم. ابتدا این </w:t>
      </w:r>
      <w:r w:rsidR="00F65C91" w:rsidRPr="00F65C91">
        <w:t>flag</w:t>
      </w:r>
      <w:r w:rsidR="00F65C91" w:rsidRPr="00F65C91">
        <w:rPr>
          <w:rFonts w:hint="cs"/>
          <w:rtl/>
        </w:rPr>
        <w:t xml:space="preserve"> برابر </w:t>
      </w:r>
      <w:r w:rsidR="00F65C91" w:rsidRPr="00F65C91">
        <w:t>false</w:t>
      </w:r>
      <w:r w:rsidR="00F65C91" w:rsidRPr="00F65C91">
        <w:rPr>
          <w:rFonts w:hint="cs"/>
          <w:rtl/>
        </w:rPr>
        <w:t xml:space="preserve"> است. وقتی </w:t>
      </w:r>
      <w:r w:rsidR="00F65C91" w:rsidRPr="00F65C91">
        <w:t>done</w:t>
      </w:r>
      <w:r w:rsidR="00F65C91" w:rsidRPr="00F65C91">
        <w:rPr>
          <w:rFonts w:hint="cs"/>
          <w:rtl/>
        </w:rPr>
        <w:t xml:space="preserve"> را دیدیم آن را </w:t>
      </w:r>
      <w:r w:rsidR="00F65C91" w:rsidRPr="00F65C91">
        <w:t>True</w:t>
      </w:r>
      <w:r w:rsidR="00F65C91" w:rsidRPr="00F65C91">
        <w:rPr>
          <w:rFonts w:hint="cs"/>
          <w:rtl/>
        </w:rPr>
        <w:t xml:space="preserve"> می‌کنیم. در این شرایط عبارت </w:t>
      </w:r>
      <w:r w:rsidR="00F65C91" w:rsidRPr="00F65C91">
        <w:t xml:space="preserve">d == False or </w:t>
      </w:r>
      <w:proofErr w:type="spellStart"/>
      <w:r w:rsidR="00F65C91" w:rsidRPr="00F65C91">
        <w:t>self.laststep</w:t>
      </w:r>
      <w:proofErr w:type="spellEnd"/>
      <w:r w:rsidR="00F65C91" w:rsidRPr="00F65C91">
        <w:t xml:space="preserve"> == False</w:t>
      </w:r>
      <w:r w:rsidR="00F65C91" w:rsidRPr="00F65C91">
        <w:rPr>
          <w:rFonts w:hint="cs"/>
          <w:rtl/>
        </w:rPr>
        <w:t xml:space="preserve"> برابر </w:t>
      </w:r>
      <w:r w:rsidR="00F65C91" w:rsidRPr="00F65C91">
        <w:t>false</w:t>
      </w:r>
      <w:r w:rsidR="00F65C91" w:rsidRPr="00F65C91">
        <w:rPr>
          <w:rFonts w:hint="cs"/>
          <w:rtl/>
        </w:rPr>
        <w:t xml:space="preserve"> می‌شودکه این به معنی این است که گام آخر در </w:t>
      </w:r>
      <w:r w:rsidR="00F65C91" w:rsidRPr="00F65C91">
        <w:t>episode</w:t>
      </w:r>
      <w:r w:rsidR="00F65C91" w:rsidRPr="00F65C91">
        <w:rPr>
          <w:rFonts w:hint="cs"/>
          <w:rtl/>
        </w:rPr>
        <w:t xml:space="preserve"> انجام شده است.</w:t>
      </w:r>
      <w:r w:rsidR="00F65C91">
        <w:rPr>
          <w:rFonts w:hint="cs"/>
          <w:bdr w:val="none" w:sz="0" w:space="0" w:color="auto" w:frame="1"/>
          <w:rtl/>
        </w:rPr>
        <w:t xml:space="preserve"> یعنی با دیدن </w:t>
      </w:r>
      <w:r w:rsidR="00F65C91">
        <w:rPr>
          <w:bdr w:val="none" w:sz="0" w:space="0" w:color="auto" w:frame="1"/>
        </w:rPr>
        <w:t>done</w:t>
      </w:r>
      <w:r w:rsidR="00F65C91">
        <w:rPr>
          <w:rFonts w:hint="cs"/>
          <w:bdr w:val="none" w:sz="0" w:space="0" w:color="auto" w:frame="1"/>
          <w:rtl/>
        </w:rPr>
        <w:t xml:space="preserve"> انجام گام در </w:t>
      </w:r>
      <w:r w:rsidR="00F65C91">
        <w:rPr>
          <w:bdr w:val="none" w:sz="0" w:space="0" w:color="auto" w:frame="1"/>
        </w:rPr>
        <w:t>episode</w:t>
      </w:r>
      <w:r w:rsidR="00F65C91">
        <w:rPr>
          <w:rFonts w:hint="cs"/>
          <w:bdr w:val="none" w:sz="0" w:space="0" w:color="auto" w:frame="1"/>
          <w:rtl/>
        </w:rPr>
        <w:t xml:space="preserve"> را متوق</w:t>
      </w:r>
      <w:r w:rsidR="00ED4A28">
        <w:rPr>
          <w:rFonts w:hint="cs"/>
          <w:bdr w:val="none" w:sz="0" w:space="0" w:color="auto" w:frame="1"/>
          <w:rtl/>
        </w:rPr>
        <w:t xml:space="preserve">ف نمی‌کنیم و یک گام بعد از دیدن </w:t>
      </w:r>
      <w:r w:rsidR="00ED4A28">
        <w:rPr>
          <w:bdr w:val="none" w:sz="0" w:space="0" w:color="auto" w:frame="1"/>
        </w:rPr>
        <w:t>done</w:t>
      </w:r>
      <w:r w:rsidR="00ED4A28">
        <w:rPr>
          <w:rFonts w:hint="cs"/>
          <w:bdr w:val="none" w:sz="0" w:space="0" w:color="auto" w:frame="1"/>
          <w:rtl/>
        </w:rPr>
        <w:t xml:space="preserve"> هم انجام می‌دهیم تا پاداش دریافت کنیم.</w:t>
      </w:r>
      <w:r w:rsidR="00976E78">
        <w:rPr>
          <w:rFonts w:hint="cs"/>
          <w:rtl/>
        </w:rPr>
        <w:t xml:space="preserve"> </w:t>
      </w:r>
      <w:r w:rsidR="004B26F7">
        <w:rPr>
          <w:rFonts w:hint="cs"/>
          <w:rtl/>
        </w:rPr>
        <w:t>در ادامه درباره‌ی هر یک از الگوریتم‌های پیاده سازی شده و نتایج آن‌ها صحبت می‌کنیم.</w:t>
      </w:r>
    </w:p>
    <w:p w14:paraId="4646A700" w14:textId="1F817AE0" w:rsidR="004B26F7" w:rsidRDefault="004B26F7" w:rsidP="00D47342">
      <w:pPr>
        <w:rPr>
          <w:rtl/>
        </w:rPr>
      </w:pPr>
    </w:p>
    <w:p w14:paraId="4553AEFA" w14:textId="7C9A10A2" w:rsidR="004B26F7" w:rsidRDefault="0021197D" w:rsidP="00D47342">
      <w:pPr>
        <w:rPr>
          <w:b/>
          <w:bCs/>
          <w:rtl/>
        </w:rPr>
      </w:pPr>
      <w:r w:rsidRPr="0021197D">
        <w:rPr>
          <w:b/>
          <w:bCs/>
        </w:rPr>
        <w:t>On-policy Monte-Carlo</w:t>
      </w:r>
    </w:p>
    <w:p w14:paraId="7ECF0209" w14:textId="7C780619" w:rsidR="0021197D" w:rsidRDefault="0021197D" w:rsidP="0021197D">
      <w:pPr>
        <w:rPr>
          <w:rtl/>
        </w:rPr>
      </w:pPr>
      <w:r>
        <w:rPr>
          <w:rFonts w:hint="cs"/>
          <w:rtl/>
        </w:rPr>
        <w:t xml:space="preserve">در این الگوریتم سیاست زندگی‌کردن با سیاستی که ارزیابی می‌کنیم یکسان است. در این الگوریتم از سیاست </w:t>
      </w:r>
      <w:r>
        <w:t>epsilon greedy</w:t>
      </w:r>
      <w:r>
        <w:rPr>
          <w:rFonts w:hint="cs"/>
          <w:rtl/>
        </w:rPr>
        <w:t xml:space="preserve"> استفاده می‌کنیم. شبه کد و کلیت این الگوریتم در زیر آمده است.</w:t>
      </w:r>
      <w:r w:rsidR="00F10E57">
        <w:rPr>
          <w:rFonts w:hint="cs"/>
          <w:rtl/>
        </w:rPr>
        <w:t xml:space="preserve"> در انتها این الگوریتم به یک سیاست </w:t>
      </w:r>
      <w:r w:rsidR="00F10E57">
        <w:t>epsilon optimal</w:t>
      </w:r>
      <w:r w:rsidR="00F10E57">
        <w:rPr>
          <w:rFonts w:hint="cs"/>
          <w:rtl/>
        </w:rPr>
        <w:t xml:space="preserve"> همگرا می‌شود. برای این که در این الگوریتم خود را به سیاست بهینه‌ی </w:t>
      </w:r>
      <w:r w:rsidR="00F10E57">
        <w:t>greedy</w:t>
      </w:r>
      <w:r w:rsidR="00F10E57">
        <w:rPr>
          <w:rFonts w:hint="cs"/>
          <w:rtl/>
        </w:rPr>
        <w:t xml:space="preserve"> نزدیک کنیم، نیاز است که </w:t>
      </w:r>
      <w:r w:rsidR="00F10E57">
        <w:t>epsilon</w:t>
      </w:r>
      <w:r w:rsidR="00F10E57">
        <w:rPr>
          <w:rFonts w:hint="cs"/>
          <w:rtl/>
        </w:rPr>
        <w:t xml:space="preserve"> را به تدریج کم کنیم تا به ص</w:t>
      </w:r>
      <w:r w:rsidR="00AB4BCA">
        <w:rPr>
          <w:rFonts w:hint="cs"/>
          <w:rtl/>
        </w:rPr>
        <w:t>فر میل کند.</w:t>
      </w:r>
      <w:r w:rsidR="00CB05D4">
        <w:t xml:space="preserve"> </w:t>
      </w:r>
      <w:r w:rsidR="00CB05D4">
        <w:rPr>
          <w:rFonts w:hint="cs"/>
          <w:rtl/>
        </w:rPr>
        <w:t xml:space="preserve"> همان طور که دیده می‌شود، هر بار یک </w:t>
      </w:r>
      <w:r w:rsidR="00CB05D4">
        <w:t>episode</w:t>
      </w:r>
      <w:r w:rsidR="00CB05D4">
        <w:rPr>
          <w:rFonts w:hint="cs"/>
          <w:rtl/>
        </w:rPr>
        <w:t xml:space="preserve"> با توجه به سیاست تهیه می‌شود و سپس به بروز رسانی مقادیر </w:t>
      </w:r>
      <w:r w:rsidR="00CB05D4">
        <w:t>q</w:t>
      </w:r>
      <w:r w:rsidR="00CB05D4">
        <w:rPr>
          <w:rFonts w:hint="cs"/>
          <w:rtl/>
        </w:rPr>
        <w:t xml:space="preserve"> </w:t>
      </w:r>
      <w:r w:rsidR="00CB05D4">
        <w:rPr>
          <w:rFonts w:hint="cs"/>
          <w:rtl/>
        </w:rPr>
        <w:lastRenderedPageBreak/>
        <w:t xml:space="preserve">پرداخته می‌شود. برای این کار از انتهای </w:t>
      </w:r>
      <w:r w:rsidR="00CB05D4">
        <w:t>episode</w:t>
      </w:r>
      <w:r w:rsidR="00CB05D4">
        <w:rPr>
          <w:rFonts w:hint="cs"/>
          <w:rtl/>
        </w:rPr>
        <w:t xml:space="preserve"> به ابتدا حرکت می‌کنیم. در این جا ما </w:t>
      </w:r>
      <w:r w:rsidR="00CB05D4">
        <w:t>first-visit</w:t>
      </w:r>
      <w:r w:rsidR="00CB05D4">
        <w:rPr>
          <w:rFonts w:hint="cs"/>
          <w:rtl/>
        </w:rPr>
        <w:t xml:space="preserve"> عمل می‌کنیم به همین دلیل نیاز است که به روز رسانی برای اولین بار دیده شدن </w:t>
      </w:r>
      <w:r w:rsidR="00CB05D4">
        <w:t>state</w:t>
      </w:r>
      <w:r w:rsidR="00CB05D4">
        <w:rPr>
          <w:rFonts w:hint="cs"/>
          <w:rtl/>
        </w:rPr>
        <w:t xml:space="preserve"> و اکشن در </w:t>
      </w:r>
      <w:r w:rsidR="00CB05D4">
        <w:t>episode</w:t>
      </w:r>
      <w:r w:rsidR="00CB05D4">
        <w:rPr>
          <w:rFonts w:hint="cs"/>
          <w:rtl/>
        </w:rPr>
        <w:t xml:space="preserve"> انجام شود.</w:t>
      </w:r>
      <w:r w:rsidR="00FF3DCD">
        <w:rPr>
          <w:rFonts w:hint="cs"/>
          <w:rtl/>
        </w:rPr>
        <w:t xml:space="preserve"> </w:t>
      </w:r>
      <w:r w:rsidR="004E55EC">
        <w:rPr>
          <w:rFonts w:hint="cs"/>
          <w:rtl/>
        </w:rPr>
        <w:t xml:space="preserve">الگوریتم مطابق با شبه کد پایین پیاده‌سازی شده است. </w:t>
      </w:r>
      <w:r w:rsidR="000C3247">
        <w:rPr>
          <w:rFonts w:hint="cs"/>
          <w:rtl/>
        </w:rPr>
        <w:t xml:space="preserve">بعد از به روز رسانی برای یک </w:t>
      </w:r>
      <w:r w:rsidR="000C3247">
        <w:t>episode</w:t>
      </w:r>
      <w:r w:rsidR="000C3247">
        <w:rPr>
          <w:rFonts w:hint="cs"/>
          <w:rtl/>
        </w:rPr>
        <w:t xml:space="preserve">، ما سیاست را باتوجه به مقادیر جدید </w:t>
      </w:r>
      <w:r w:rsidR="000C3247">
        <w:t>q</w:t>
      </w:r>
      <w:r w:rsidR="000C3247">
        <w:rPr>
          <w:rFonts w:hint="cs"/>
          <w:rtl/>
        </w:rPr>
        <w:t xml:space="preserve"> به روز می‌کنیم و برای این بروزرسانی از </w:t>
      </w:r>
      <w:r w:rsidR="000C3247">
        <w:t>epsilon</w:t>
      </w:r>
      <w:r w:rsidR="000C3247">
        <w:rPr>
          <w:rFonts w:hint="cs"/>
          <w:rtl/>
        </w:rPr>
        <w:t xml:space="preserve"> کوچکتری استفاده می‌کنیم. </w:t>
      </w:r>
      <w:r w:rsidR="000C3247">
        <w:t>epsilon</w:t>
      </w:r>
      <w:r w:rsidR="000C3247">
        <w:rPr>
          <w:rFonts w:hint="cs"/>
          <w:rtl/>
        </w:rPr>
        <w:t xml:space="preserve"> به شکل </w:t>
      </w:r>
      <m:oMath>
        <m:r>
          <w:rPr>
            <w:rFonts w:ascii="Cambria Math" w:hAnsi="Cambria Math"/>
          </w:rPr>
          <m:t>eps=eps*0.999</m:t>
        </m:r>
      </m:oMath>
      <w:r w:rsidR="000C3247">
        <w:rPr>
          <w:rFonts w:eastAsiaTheme="minorEastAsia" w:hint="cs"/>
          <w:rtl/>
        </w:rPr>
        <w:t xml:space="preserve"> تغییر می‌کند که مقدار اولیه‌ی </w:t>
      </w:r>
      <m:oMath>
        <m:r>
          <w:rPr>
            <w:rFonts w:ascii="Cambria Math" w:eastAsiaTheme="minorEastAsia" w:hAnsi="Cambria Math"/>
          </w:rPr>
          <m:t>eps</m:t>
        </m:r>
      </m:oMath>
      <w:r w:rsidR="00D97E87">
        <w:rPr>
          <w:rFonts w:eastAsiaTheme="minorEastAsia" w:hint="cs"/>
          <w:rtl/>
        </w:rPr>
        <w:t xml:space="preserve"> برابر یک است.</w:t>
      </w:r>
    </w:p>
    <w:p w14:paraId="33020B25" w14:textId="63802F7D" w:rsidR="00AB4BCA" w:rsidRDefault="00CB05D4" w:rsidP="00CB05D4">
      <w:pPr>
        <w:jc w:val="center"/>
        <w:rPr>
          <w:rtl/>
        </w:rPr>
      </w:pPr>
      <w:r>
        <w:rPr>
          <w:rFonts w:hint="cs"/>
          <w:noProof/>
        </w:rPr>
        <w:drawing>
          <wp:inline distT="0" distB="0" distL="0" distR="0" wp14:anchorId="126863A6" wp14:editId="48004AE7">
            <wp:extent cx="5588235" cy="276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47682" cy="2798052"/>
                    </a:xfrm>
                    <a:prstGeom prst="rect">
                      <a:avLst/>
                    </a:prstGeom>
                    <a:noFill/>
                    <a:ln>
                      <a:noFill/>
                    </a:ln>
                  </pic:spPr>
                </pic:pic>
              </a:graphicData>
            </a:graphic>
          </wp:inline>
        </w:drawing>
      </w:r>
    </w:p>
    <w:p w14:paraId="47AAB549" w14:textId="7AF99A6A" w:rsidR="00EB5F93" w:rsidRDefault="00EB5F93" w:rsidP="00CB05D4">
      <w:pPr>
        <w:jc w:val="center"/>
        <w:rPr>
          <w:rtl/>
        </w:rPr>
      </w:pPr>
    </w:p>
    <w:p w14:paraId="54A5E019" w14:textId="78F16E83" w:rsidR="00EB5F93" w:rsidRDefault="00EB5F93" w:rsidP="00EB5F93">
      <w:pPr>
        <w:rPr>
          <w:rtl/>
        </w:rPr>
      </w:pPr>
      <w:r>
        <w:rPr>
          <w:rFonts w:hint="cs"/>
          <w:rtl/>
        </w:rPr>
        <w:t xml:space="preserve">در ابتدا ما اطلاعات خاصی ندارم به همین دلیل تمام مقادیر </w:t>
      </w:r>
      <w:r>
        <w:t>q</w:t>
      </w:r>
      <w:r>
        <w:rPr>
          <w:rFonts w:hint="cs"/>
          <w:rtl/>
        </w:rPr>
        <w:t xml:space="preserve"> برابر صفر است. در ابتدا برای بدست آوردن اطلاعات نیاز داریم که به </w:t>
      </w:r>
      <w:r>
        <w:t>exploration</w:t>
      </w:r>
      <w:r>
        <w:rPr>
          <w:rFonts w:hint="cs"/>
          <w:rtl/>
        </w:rPr>
        <w:t xml:space="preserve"> بپردازیم. به همین دلیل با </w:t>
      </w:r>
      <w:r>
        <w:t>epsilon</w:t>
      </w:r>
      <w:r>
        <w:rPr>
          <w:rFonts w:hint="cs"/>
          <w:rtl/>
        </w:rPr>
        <w:t xml:space="preserve"> برابر یک شروع می‌کنیم که باعث می‌شود احتمال تمام اکشن‌ها در هر </w:t>
      </w:r>
      <w:r>
        <w:t>state</w:t>
      </w:r>
      <w:r>
        <w:rPr>
          <w:rFonts w:hint="cs"/>
          <w:rtl/>
        </w:rPr>
        <w:t xml:space="preserve"> یکسان شود.</w:t>
      </w:r>
      <w:r w:rsidR="007B6124">
        <w:rPr>
          <w:rFonts w:hint="cs"/>
          <w:rtl/>
        </w:rPr>
        <w:t xml:space="preserve"> به تدریج </w:t>
      </w:r>
      <w:r w:rsidR="007B6124">
        <w:t>epsilon</w:t>
      </w:r>
      <w:r w:rsidR="007B6124">
        <w:rPr>
          <w:rFonts w:hint="cs"/>
          <w:rtl/>
        </w:rPr>
        <w:t xml:space="preserve"> را با نرخ </w:t>
      </w:r>
      <w:r w:rsidR="007B6124">
        <w:t>0.999</w:t>
      </w:r>
      <w:r w:rsidR="007B6124">
        <w:rPr>
          <w:rFonts w:hint="cs"/>
          <w:rtl/>
        </w:rPr>
        <w:t xml:space="preserve"> کاهش می‌دهیم که دلیل آن زیاد شدن اطلاعات، دقیق شدن مقادیر </w:t>
      </w:r>
      <w:r w:rsidR="007B6124">
        <w:t>q</w:t>
      </w:r>
      <w:r w:rsidR="007B6124">
        <w:rPr>
          <w:rFonts w:hint="cs"/>
          <w:rtl/>
        </w:rPr>
        <w:t xml:space="preserve"> و مشخص شدن مسیر و سیاست بهینه است. با این کاهش به تدریج از فاز </w:t>
      </w:r>
      <w:r w:rsidR="007B6124">
        <w:t>exploration</w:t>
      </w:r>
      <w:r w:rsidR="007B6124">
        <w:rPr>
          <w:rFonts w:hint="cs"/>
          <w:rtl/>
        </w:rPr>
        <w:t xml:space="preserve"> به </w:t>
      </w:r>
      <w:r w:rsidR="007B6124">
        <w:t>exploration</w:t>
      </w:r>
      <w:r w:rsidR="007B6124">
        <w:rPr>
          <w:rFonts w:hint="cs"/>
          <w:rtl/>
        </w:rPr>
        <w:t xml:space="preserve"> می‌رویم. به گونه‌ای که در انتها احتمال اکشن با بیشترین </w:t>
      </w:r>
      <w:r w:rsidR="007B6124">
        <w:t>q</w:t>
      </w:r>
      <w:r w:rsidR="007B6124">
        <w:rPr>
          <w:rFonts w:hint="cs"/>
          <w:rtl/>
        </w:rPr>
        <w:t xml:space="preserve"> در </w:t>
      </w:r>
      <w:r w:rsidR="007B6124">
        <w:t>state</w:t>
      </w:r>
      <w:r w:rsidR="007B6124">
        <w:rPr>
          <w:rFonts w:hint="cs"/>
          <w:rtl/>
        </w:rPr>
        <w:t xml:space="preserve"> از بقیه بسیار بیشتر است. این روند باعث می‌شود </w:t>
      </w:r>
      <w:r w:rsidR="008623E4">
        <w:rPr>
          <w:rFonts w:hint="cs"/>
          <w:rtl/>
        </w:rPr>
        <w:t xml:space="preserve">متوسط </w:t>
      </w:r>
      <w:r w:rsidR="007B6124">
        <w:rPr>
          <w:rFonts w:hint="cs"/>
          <w:rtl/>
        </w:rPr>
        <w:t xml:space="preserve">هزینه‌ی مسیر یادگیری ما پایین بیاید و سیاست نهایی را به سیاست بهینه‌ی </w:t>
      </w:r>
      <w:r w:rsidR="007B6124">
        <w:t>greedy</w:t>
      </w:r>
      <w:r w:rsidR="007B6124">
        <w:rPr>
          <w:rFonts w:hint="cs"/>
          <w:rtl/>
        </w:rPr>
        <w:t xml:space="preserve"> بسیار نزدیک کنیم.</w:t>
      </w:r>
      <w:r w:rsidR="00C732C9">
        <w:rPr>
          <w:rFonts w:hint="cs"/>
          <w:rtl/>
        </w:rPr>
        <w:t xml:space="preserve"> </w:t>
      </w:r>
      <w:r w:rsidR="001578BD">
        <w:rPr>
          <w:rFonts w:hint="cs"/>
          <w:rtl/>
        </w:rPr>
        <w:t xml:space="preserve">همچنین این کار باعث می‌شود که </w:t>
      </w:r>
      <w:r w:rsidR="001578BD">
        <w:t>sample efficiency</w:t>
      </w:r>
      <w:r w:rsidR="001578BD">
        <w:rPr>
          <w:rFonts w:hint="cs"/>
          <w:rtl/>
        </w:rPr>
        <w:t xml:space="preserve"> </w:t>
      </w:r>
      <w:r w:rsidR="00254669">
        <w:rPr>
          <w:rFonts w:hint="cs"/>
          <w:rtl/>
        </w:rPr>
        <w:t xml:space="preserve">بالاتر برود. </w:t>
      </w:r>
      <w:r w:rsidR="00C732C9">
        <w:rPr>
          <w:rFonts w:hint="cs"/>
          <w:rtl/>
        </w:rPr>
        <w:t xml:space="preserve">در این الگوریتم حتما باید یک </w:t>
      </w:r>
      <w:r w:rsidR="00C732C9">
        <w:t>episode</w:t>
      </w:r>
      <w:r w:rsidR="00C732C9">
        <w:rPr>
          <w:rFonts w:hint="cs"/>
          <w:rtl/>
        </w:rPr>
        <w:t xml:space="preserve"> کامل انجام شود تا بتوان به بروزرسانی پرداخت. همچنین با توجه به مسئله که ما می‌خواهیم مسیر مناسب از خانه ۴۴ به صفر را بیابیم، تمام </w:t>
      </w:r>
      <w:r w:rsidR="00C732C9">
        <w:t>episode</w:t>
      </w:r>
      <w:r w:rsidR="00C732C9">
        <w:rPr>
          <w:rFonts w:hint="cs"/>
          <w:rtl/>
        </w:rPr>
        <w:t xml:space="preserve"> ها را از خانه ۴۴ شروع می‌کنیم.</w:t>
      </w:r>
      <w:r w:rsidR="00F55D05">
        <w:rPr>
          <w:rFonts w:hint="cs"/>
          <w:rtl/>
        </w:rPr>
        <w:t xml:space="preserve"> نمودار متوسط پاداش به ازای تعداد </w:t>
      </w:r>
      <w:r w:rsidR="00F55D05">
        <w:t>episode</w:t>
      </w:r>
      <w:r w:rsidR="00F55D05">
        <w:rPr>
          <w:rFonts w:hint="cs"/>
          <w:rtl/>
        </w:rPr>
        <w:t xml:space="preserve"> در زیر آمده است.</w:t>
      </w:r>
      <w:r w:rsidR="00412D50">
        <w:rPr>
          <w:rFonts w:hint="cs"/>
          <w:rtl/>
        </w:rPr>
        <w:t xml:space="preserve"> برای یادگیری مناسب </w:t>
      </w:r>
      <w:r w:rsidR="00412D50">
        <w:t>agent</w:t>
      </w:r>
      <w:r w:rsidR="00412D50">
        <w:rPr>
          <w:rFonts w:hint="cs"/>
          <w:rtl/>
        </w:rPr>
        <w:t xml:space="preserve"> به تعداد ۲۰۰۰ تا </w:t>
      </w:r>
      <w:r w:rsidR="00412D50">
        <w:t>episode</w:t>
      </w:r>
      <w:r w:rsidR="00412D50">
        <w:rPr>
          <w:rFonts w:hint="cs"/>
          <w:rtl/>
        </w:rPr>
        <w:t xml:space="preserve"> با توجه به نرخ تغییر </w:t>
      </w:r>
      <w:r w:rsidR="00412D50">
        <w:t>epsilon</w:t>
      </w:r>
      <w:r w:rsidR="00412D50">
        <w:rPr>
          <w:rFonts w:hint="cs"/>
          <w:rtl/>
        </w:rPr>
        <w:t xml:space="preserve"> نیاز است که در پیاده‌سازی مورد نظر قرار گرفته است. همچنین الگوریتم یادگیری ماهیت </w:t>
      </w:r>
      <w:r w:rsidR="00412D50">
        <w:lastRenderedPageBreak/>
        <w:t>stochastic</w:t>
      </w:r>
      <w:r w:rsidR="00412D50">
        <w:rPr>
          <w:rFonts w:hint="cs"/>
          <w:rtl/>
        </w:rPr>
        <w:t xml:space="preserve"> دارد و نیاز است چندی</w:t>
      </w:r>
      <w:r w:rsidR="000053C2">
        <w:rPr>
          <w:rFonts w:hint="cs"/>
          <w:rtl/>
        </w:rPr>
        <w:t>ن</w:t>
      </w:r>
      <w:r w:rsidR="00412D50">
        <w:rPr>
          <w:rFonts w:hint="cs"/>
          <w:rtl/>
        </w:rPr>
        <w:t xml:space="preserve"> بار اجرا شود و میانگین نتایج اعلام شود که برای این موضوع از ۲۰ بار اجرا استفاده شده است.</w:t>
      </w:r>
      <w:r w:rsidR="00E44181">
        <w:rPr>
          <w:rFonts w:hint="cs"/>
          <w:rtl/>
        </w:rPr>
        <w:t xml:space="preserve"> در عکس زیر دیده می‌شود که الگوریتم همگرا شده است. این موضوع را با ثابت شدن نمودار در انتها می‌توان دریافت کرد. همچنین که دیده می‌شود به تدریج و با زیادتر شدن </w:t>
      </w:r>
      <w:r w:rsidR="00E44181">
        <w:t>episode</w:t>
      </w:r>
      <w:r w:rsidR="00E44181">
        <w:rPr>
          <w:rFonts w:hint="cs"/>
          <w:rtl/>
        </w:rPr>
        <w:t xml:space="preserve"> های دیده شده، اطلاعات ما بیشتر می‌شود و ما هر بار بهتر از قبل عمل می‌کنیم. این موضوع باعث شده که متوسط پاداش با بیشتر شدن </w:t>
      </w:r>
      <w:r w:rsidR="00E44181">
        <w:t>episode</w:t>
      </w:r>
      <w:r w:rsidR="00E44181">
        <w:rPr>
          <w:rFonts w:hint="cs"/>
          <w:rtl/>
        </w:rPr>
        <w:t xml:space="preserve"> های دیده شده بیشتر شود</w:t>
      </w:r>
      <w:r w:rsidR="003810A4">
        <w:rPr>
          <w:rFonts w:hint="cs"/>
          <w:rtl/>
        </w:rPr>
        <w:t xml:space="preserve">. متوسط کل پاداش‌های دریافتی به ازای کل </w:t>
      </w:r>
      <w:r w:rsidR="003810A4">
        <w:t>episode</w:t>
      </w:r>
      <w:r w:rsidR="003810A4">
        <w:rPr>
          <w:rFonts w:hint="cs"/>
          <w:rtl/>
        </w:rPr>
        <w:t xml:space="preserve"> ها در این نمودار برابر </w:t>
      </w:r>
      <w:r w:rsidR="003810A4">
        <w:t>-30.861375</w:t>
      </w:r>
      <w:r w:rsidR="003810A4">
        <w:rPr>
          <w:rFonts w:hint="cs"/>
          <w:rtl/>
        </w:rPr>
        <w:t xml:space="preserve"> است. ما به دنبال سیاستی هستیم که این متوسط در آن بیشینه باشد و همچنین تعداد </w:t>
      </w:r>
      <w:r w:rsidR="003810A4">
        <w:t>episode</w:t>
      </w:r>
      <w:r w:rsidR="003810A4">
        <w:rPr>
          <w:rFonts w:hint="cs"/>
          <w:rtl/>
        </w:rPr>
        <w:t xml:space="preserve"> های لازم برای آن تا ثابت شدن در مقدار متوسط </w:t>
      </w:r>
      <w:r w:rsidR="005B5CCB">
        <w:rPr>
          <w:rFonts w:hint="cs"/>
          <w:rtl/>
        </w:rPr>
        <w:t>بیشینه</w:t>
      </w:r>
      <w:r w:rsidR="003810A4">
        <w:rPr>
          <w:rFonts w:hint="cs"/>
          <w:rtl/>
        </w:rPr>
        <w:t xml:space="preserve"> از همه کمتر باش</w:t>
      </w:r>
      <w:r w:rsidR="005B5CCB">
        <w:rPr>
          <w:rFonts w:hint="cs"/>
          <w:rtl/>
        </w:rPr>
        <w:t>د.</w:t>
      </w:r>
    </w:p>
    <w:p w14:paraId="3F2ADA8C" w14:textId="77777777" w:rsidR="00053944" w:rsidRDefault="00053944" w:rsidP="00EB5F93">
      <w:pPr>
        <w:rPr>
          <w:rtl/>
        </w:rPr>
      </w:pPr>
    </w:p>
    <w:p w14:paraId="31D505D8" w14:textId="6A0F15E8" w:rsidR="00AC3E0A" w:rsidRDefault="00E44181" w:rsidP="00E44181">
      <w:pPr>
        <w:jc w:val="center"/>
        <w:rPr>
          <w:rtl/>
        </w:rPr>
      </w:pPr>
      <w:r>
        <w:rPr>
          <w:noProof/>
        </w:rPr>
        <w:drawing>
          <wp:inline distT="0" distB="0" distL="0" distR="0" wp14:anchorId="3DE5C0E1" wp14:editId="33D0D581">
            <wp:extent cx="3542745" cy="276225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2354" cy="2800930"/>
                    </a:xfrm>
                    <a:prstGeom prst="rect">
                      <a:avLst/>
                    </a:prstGeom>
                  </pic:spPr>
                </pic:pic>
              </a:graphicData>
            </a:graphic>
          </wp:inline>
        </w:drawing>
      </w:r>
    </w:p>
    <w:p w14:paraId="5FC85872" w14:textId="77777777" w:rsidR="00053944" w:rsidRDefault="00053944" w:rsidP="00E44181">
      <w:pPr>
        <w:jc w:val="center"/>
      </w:pPr>
    </w:p>
    <w:p w14:paraId="4C4D00F9" w14:textId="768530A2" w:rsidR="00AC3E0A" w:rsidRDefault="00AB5CDE" w:rsidP="00AB5CDE">
      <w:pPr>
        <w:rPr>
          <w:rtl/>
        </w:rPr>
      </w:pPr>
      <w:r>
        <w:rPr>
          <w:rFonts w:hint="cs"/>
          <w:rtl/>
        </w:rPr>
        <w:t xml:space="preserve">در نمودار بالا دیده می‌شود که نمودار در مقداری نزدیک به صفر ثابت شده است که از مقدار سه کمتر است که دلیل آن پیدا کردن سیاست </w:t>
      </w:r>
      <w:r>
        <w:t>epsilon greedy</w:t>
      </w:r>
      <w:r>
        <w:rPr>
          <w:rFonts w:hint="cs"/>
          <w:rtl/>
        </w:rPr>
        <w:t xml:space="preserve"> بهینه با کمترین مقدار </w:t>
      </w:r>
      <w:r>
        <w:t>epsilon</w:t>
      </w:r>
      <w:r>
        <w:rPr>
          <w:rFonts w:hint="cs"/>
          <w:rtl/>
        </w:rPr>
        <w:t xml:space="preserve"> است. </w:t>
      </w:r>
      <w:r w:rsidR="00AC3E0A">
        <w:rPr>
          <w:rFonts w:hint="cs"/>
          <w:rtl/>
        </w:rPr>
        <w:t xml:space="preserve">یک پاسخ </w:t>
      </w:r>
      <w:r w:rsidR="00AC3E0A">
        <w:t>agent</w:t>
      </w:r>
      <w:r w:rsidR="00AC3E0A">
        <w:rPr>
          <w:rFonts w:hint="cs"/>
          <w:rtl/>
        </w:rPr>
        <w:t xml:space="preserve"> با توجه به سیاست یادگرفته شده در زیر آمده است. همانطور که دیده می‌شود بعضی اوقات رفت و برگشت داریم که به خاطر </w:t>
      </w:r>
      <w:r w:rsidR="00AC3E0A">
        <w:t>on-policy</w:t>
      </w:r>
      <w:r w:rsidR="00AC3E0A">
        <w:rPr>
          <w:rFonts w:hint="cs"/>
          <w:rtl/>
        </w:rPr>
        <w:t xml:space="preserve"> بودن و این موضوع است که ما سیاست </w:t>
      </w:r>
      <w:proofErr w:type="spellStart"/>
      <w:r w:rsidR="00AC3E0A">
        <w:t>egreedy</w:t>
      </w:r>
      <w:proofErr w:type="spellEnd"/>
      <w:r w:rsidR="00AC3E0A">
        <w:rPr>
          <w:rFonts w:hint="cs"/>
          <w:rtl/>
        </w:rPr>
        <w:t xml:space="preserve"> بهینه با کمترین </w:t>
      </w:r>
      <w:r w:rsidR="00AC3E0A">
        <w:t xml:space="preserve">epsilon </w:t>
      </w:r>
      <w:r w:rsidR="00AC3E0A">
        <w:rPr>
          <w:rFonts w:hint="cs"/>
          <w:rtl/>
        </w:rPr>
        <w:t xml:space="preserve"> را یافته ایم. ما در این جا به سیاست بهینه‌ی </w:t>
      </w:r>
      <w:r w:rsidR="00AC3E0A">
        <w:t>greedy</w:t>
      </w:r>
      <w:r w:rsidR="00AC3E0A">
        <w:rPr>
          <w:rFonts w:hint="cs"/>
          <w:rtl/>
        </w:rPr>
        <w:t xml:space="preserve"> نرسیده ایم.</w:t>
      </w:r>
      <w:r w:rsidR="000053C2">
        <w:rPr>
          <w:rFonts w:hint="cs"/>
          <w:rtl/>
        </w:rPr>
        <w:t xml:space="preserve"> برای تهیه‌ی پاسخ از سیاست یادگرفته شده توسط الگوریتم استفاده شده است.</w:t>
      </w:r>
      <w:r w:rsidR="00FA592D">
        <w:rPr>
          <w:rFonts w:hint="cs"/>
          <w:rtl/>
        </w:rPr>
        <w:t xml:space="preserve"> ترتیب عکس‌ها از چپ به راست و از بالا به پایین است. اولین عکس سمت چپ بالا شماره یک، اولین عکس سمت راست بالا شماره دو و دومین عکس سمت چپ از بالا شماره سه است. این شماره گذاری تا انتها به همین شکل ادامه دارد.</w:t>
      </w:r>
    </w:p>
    <w:p w14:paraId="3FC6FF7C" w14:textId="5494EB31" w:rsidR="00412D50" w:rsidRDefault="00270F85" w:rsidP="007D39DD">
      <w:pPr>
        <w:jc w:val="center"/>
      </w:pPr>
      <w:r>
        <w:rPr>
          <w:rFonts w:hint="cs"/>
          <w:noProof/>
        </w:rPr>
        <w:lastRenderedPageBreak/>
        <w:drawing>
          <wp:inline distT="0" distB="0" distL="0" distR="0" wp14:anchorId="573FBC12" wp14:editId="57E0A254">
            <wp:extent cx="5562600" cy="5759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62600" cy="5759450"/>
                    </a:xfrm>
                    <a:prstGeom prst="rect">
                      <a:avLst/>
                    </a:prstGeom>
                    <a:noFill/>
                    <a:ln>
                      <a:noFill/>
                    </a:ln>
                  </pic:spPr>
                </pic:pic>
              </a:graphicData>
            </a:graphic>
          </wp:inline>
        </w:drawing>
      </w:r>
    </w:p>
    <w:p w14:paraId="700FA624" w14:textId="4E5FCF72" w:rsidR="00FA592D" w:rsidRDefault="00FA592D" w:rsidP="007D39DD">
      <w:pPr>
        <w:jc w:val="center"/>
      </w:pPr>
      <w:r>
        <w:rPr>
          <w:noProof/>
        </w:rPr>
        <w:lastRenderedPageBreak/>
        <w:drawing>
          <wp:inline distT="0" distB="0" distL="0" distR="0" wp14:anchorId="40656325" wp14:editId="4AD45222">
            <wp:extent cx="5562600" cy="58039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62600" cy="5803900"/>
                    </a:xfrm>
                    <a:prstGeom prst="rect">
                      <a:avLst/>
                    </a:prstGeom>
                    <a:noFill/>
                    <a:ln>
                      <a:noFill/>
                    </a:ln>
                  </pic:spPr>
                </pic:pic>
              </a:graphicData>
            </a:graphic>
          </wp:inline>
        </w:drawing>
      </w:r>
    </w:p>
    <w:p w14:paraId="736AC788" w14:textId="77777777" w:rsidR="00801031" w:rsidRDefault="00801031" w:rsidP="00EB5F93">
      <w:pPr>
        <w:rPr>
          <w:rtl/>
        </w:rPr>
      </w:pPr>
    </w:p>
    <w:p w14:paraId="1F52052D" w14:textId="6A38B6E4" w:rsidR="0021197D" w:rsidRPr="008813DB" w:rsidRDefault="008813DB" w:rsidP="00663E7A">
      <w:pPr>
        <w:rPr>
          <w:b/>
          <w:bCs/>
          <w:rtl/>
        </w:rPr>
      </w:pPr>
      <w:r w:rsidRPr="008813DB">
        <w:rPr>
          <w:b/>
          <w:bCs/>
        </w:rPr>
        <w:t>Off-policy Monte-Carlo</w:t>
      </w:r>
    </w:p>
    <w:p w14:paraId="545219A3" w14:textId="33E3BE81" w:rsidR="00A614D6" w:rsidRDefault="008813DB" w:rsidP="008813DB">
      <w:pPr>
        <w:rPr>
          <w:rtl/>
        </w:rPr>
      </w:pPr>
      <w:r>
        <w:rPr>
          <w:rFonts w:hint="cs"/>
          <w:rtl/>
        </w:rPr>
        <w:t xml:space="preserve">در این الگوریتم سیاست زندگی که </w:t>
      </w:r>
      <w:r>
        <w:t>b</w:t>
      </w:r>
      <w:r>
        <w:rPr>
          <w:rFonts w:hint="cs"/>
          <w:rtl/>
        </w:rPr>
        <w:t xml:space="preserve"> نام دارد با سیاستی که می‌خواهیم ارزیابی کنید یعنی سیاست </w:t>
      </w:r>
      <w:r>
        <w:t>p</w:t>
      </w:r>
      <w:r>
        <w:rPr>
          <w:rFonts w:hint="cs"/>
          <w:rtl/>
        </w:rPr>
        <w:t xml:space="preserve"> متفاوت است. سیاست </w:t>
      </w:r>
      <w:r>
        <w:t>b</w:t>
      </w:r>
      <w:r>
        <w:rPr>
          <w:rFonts w:hint="cs"/>
          <w:rtl/>
        </w:rPr>
        <w:t xml:space="preserve"> یک سیاست </w:t>
      </w:r>
      <w:r>
        <w:t>epsilon greedy</w:t>
      </w:r>
      <w:r>
        <w:rPr>
          <w:rFonts w:hint="cs"/>
          <w:rtl/>
        </w:rPr>
        <w:t xml:space="preserve"> است و </w:t>
      </w:r>
      <w:r>
        <w:t>p</w:t>
      </w:r>
      <w:r>
        <w:rPr>
          <w:rFonts w:hint="cs"/>
          <w:rtl/>
        </w:rPr>
        <w:t xml:space="preserve"> یک سیاست </w:t>
      </w:r>
      <w:r>
        <w:t>greedy</w:t>
      </w:r>
      <w:r>
        <w:rPr>
          <w:rFonts w:hint="cs"/>
          <w:rtl/>
        </w:rPr>
        <w:t xml:space="preserve"> می‌باشد.</w:t>
      </w:r>
      <w:r w:rsidR="00A94719">
        <w:rPr>
          <w:rFonts w:hint="cs"/>
          <w:rtl/>
        </w:rPr>
        <w:t xml:space="preserve"> سیاست </w:t>
      </w:r>
      <w:r w:rsidR="00A94719">
        <w:t>b</w:t>
      </w:r>
      <w:r w:rsidR="00A94719">
        <w:rPr>
          <w:rFonts w:hint="cs"/>
          <w:rtl/>
        </w:rPr>
        <w:t xml:space="preserve"> مانند الگوریتم قبل می‌باشد. نکته قابل توجه در این جا این است که ما با سیاست </w:t>
      </w:r>
      <w:r w:rsidR="00A94719">
        <w:t>b</w:t>
      </w:r>
      <w:r w:rsidR="00A94719">
        <w:rPr>
          <w:rFonts w:hint="cs"/>
          <w:rtl/>
        </w:rPr>
        <w:t xml:space="preserve"> زندگی می‌کنیم و نمونه‌هایی که از محیط می‌گیریم با توجه به سیاست </w:t>
      </w:r>
      <w:r w:rsidR="00A94719">
        <w:t>b</w:t>
      </w:r>
      <w:r w:rsidR="00A94719">
        <w:rPr>
          <w:rFonts w:hint="cs"/>
          <w:rtl/>
        </w:rPr>
        <w:t xml:space="preserve"> است. در </w:t>
      </w:r>
      <w:r w:rsidR="00A94719">
        <w:t>state</w:t>
      </w:r>
      <w:r w:rsidR="00A94719">
        <w:rPr>
          <w:rFonts w:hint="cs"/>
          <w:rtl/>
        </w:rPr>
        <w:t xml:space="preserve"> ها با توجه به سیاست </w:t>
      </w:r>
      <w:r w:rsidR="00A94719">
        <w:t>b</w:t>
      </w:r>
      <w:r w:rsidR="00A94719">
        <w:rPr>
          <w:rFonts w:hint="cs"/>
          <w:rtl/>
        </w:rPr>
        <w:t xml:space="preserve"> اکشن برای انجام انتخاب می‌کنیم. به همین دلیل لازم است که نمونه‌های گرفته شده را به اطلاعات متناسب با سیاست </w:t>
      </w:r>
      <w:r w:rsidR="00A94719">
        <w:t>p</w:t>
      </w:r>
      <w:r w:rsidR="00A94719">
        <w:rPr>
          <w:rFonts w:hint="cs"/>
          <w:rtl/>
        </w:rPr>
        <w:t xml:space="preserve"> تبدیل کنیم. در این الگوریتم </w:t>
      </w:r>
      <w:r w:rsidR="00A94719">
        <w:t>q</w:t>
      </w:r>
      <w:r w:rsidR="00A94719">
        <w:rPr>
          <w:rFonts w:hint="cs"/>
          <w:rtl/>
        </w:rPr>
        <w:t xml:space="preserve"> با توجه به نمونه‌های تبدیلی برای سیاست </w:t>
      </w:r>
      <w:r w:rsidR="00A94719">
        <w:t>p</w:t>
      </w:r>
      <w:r w:rsidR="00A94719">
        <w:rPr>
          <w:rFonts w:hint="cs"/>
          <w:rtl/>
        </w:rPr>
        <w:t xml:space="preserve"> به روز می‌شوند.</w:t>
      </w:r>
      <w:r w:rsidR="005749EE">
        <w:rPr>
          <w:rFonts w:hint="cs"/>
          <w:rtl/>
        </w:rPr>
        <w:t xml:space="preserve"> باتوجه به این </w:t>
      </w:r>
      <w:r w:rsidR="005749EE">
        <w:t>q</w:t>
      </w:r>
      <w:r w:rsidR="005749EE">
        <w:rPr>
          <w:rFonts w:hint="cs"/>
          <w:rtl/>
        </w:rPr>
        <w:t xml:space="preserve"> ها سیاست </w:t>
      </w:r>
      <w:r w:rsidR="005749EE">
        <w:t>p</w:t>
      </w:r>
      <w:r w:rsidR="005749EE">
        <w:rPr>
          <w:rFonts w:hint="cs"/>
          <w:rtl/>
        </w:rPr>
        <w:t xml:space="preserve"> و </w:t>
      </w:r>
      <w:r w:rsidR="005749EE">
        <w:t>b</w:t>
      </w:r>
      <w:r w:rsidR="005749EE">
        <w:rPr>
          <w:rFonts w:hint="cs"/>
          <w:rtl/>
        </w:rPr>
        <w:t xml:space="preserve"> به روز می‌شود. کم کردن تدریجی </w:t>
      </w:r>
      <w:r w:rsidR="005749EE">
        <w:t>epsilon</w:t>
      </w:r>
      <w:r w:rsidR="005749EE">
        <w:rPr>
          <w:rFonts w:hint="cs"/>
          <w:rtl/>
        </w:rPr>
        <w:t xml:space="preserve"> باعث می‌شود مانند الگوریتم قبل به </w:t>
      </w:r>
      <w:r w:rsidR="005749EE">
        <w:rPr>
          <w:rFonts w:hint="cs"/>
          <w:rtl/>
        </w:rPr>
        <w:lastRenderedPageBreak/>
        <w:t xml:space="preserve">سیاست بهینه همگرا شویم و از </w:t>
      </w:r>
      <w:r w:rsidR="005749EE">
        <w:t xml:space="preserve">exploration </w:t>
      </w:r>
      <w:r w:rsidR="005749EE">
        <w:rPr>
          <w:rFonts w:hint="cs"/>
          <w:rtl/>
        </w:rPr>
        <w:t xml:space="preserve"> به </w:t>
      </w:r>
      <w:r w:rsidR="005749EE">
        <w:t>exploitation</w:t>
      </w:r>
      <w:r w:rsidR="005749EE">
        <w:rPr>
          <w:rFonts w:hint="cs"/>
          <w:rtl/>
        </w:rPr>
        <w:t xml:space="preserve"> برویم.</w:t>
      </w:r>
      <w:r w:rsidR="00A94719">
        <w:rPr>
          <w:rFonts w:hint="cs"/>
          <w:rtl/>
        </w:rPr>
        <w:t xml:space="preserve"> کلیت و شبه کد این الگوریتم در زیر آمده است. </w:t>
      </w:r>
      <w:r w:rsidR="007E3660">
        <w:rPr>
          <w:rFonts w:hint="cs"/>
          <w:rtl/>
        </w:rPr>
        <w:t>الگوریتم با توجه به این شبه کد پیاده سازی شده است.</w:t>
      </w:r>
    </w:p>
    <w:p w14:paraId="41E4FA8F" w14:textId="31CD5276" w:rsidR="00776D89" w:rsidRDefault="00776D89" w:rsidP="00776D89">
      <w:pPr>
        <w:jc w:val="center"/>
        <w:rPr>
          <w:rtl/>
        </w:rPr>
      </w:pPr>
      <w:r>
        <w:rPr>
          <w:rFonts w:hint="cs"/>
          <w:noProof/>
        </w:rPr>
        <w:drawing>
          <wp:inline distT="0" distB="0" distL="0" distR="0" wp14:anchorId="2A771905" wp14:editId="4EB3EE21">
            <wp:extent cx="3956050" cy="292187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72705" cy="2934178"/>
                    </a:xfrm>
                    <a:prstGeom prst="rect">
                      <a:avLst/>
                    </a:prstGeom>
                    <a:noFill/>
                    <a:ln>
                      <a:noFill/>
                    </a:ln>
                  </pic:spPr>
                </pic:pic>
              </a:graphicData>
            </a:graphic>
          </wp:inline>
        </w:drawing>
      </w:r>
    </w:p>
    <w:p w14:paraId="2CE137CF" w14:textId="48BA4928" w:rsidR="00A2281E" w:rsidRDefault="001578BD" w:rsidP="000B11AE">
      <w:pPr>
        <w:rPr>
          <w:rtl/>
        </w:rPr>
      </w:pPr>
      <w:r>
        <w:rPr>
          <w:rFonts w:hint="cs"/>
          <w:rtl/>
        </w:rPr>
        <w:t>در زیر نمودار متوسط</w:t>
      </w:r>
      <w:r w:rsidR="007740F6">
        <w:rPr>
          <w:rFonts w:hint="cs"/>
          <w:rtl/>
        </w:rPr>
        <w:t xml:space="preserve"> پاداش به ازای تعداد </w:t>
      </w:r>
      <w:r w:rsidR="007740F6">
        <w:t>episode</w:t>
      </w:r>
      <w:r w:rsidR="007740F6">
        <w:rPr>
          <w:rFonts w:hint="cs"/>
          <w:rtl/>
        </w:rPr>
        <w:t xml:space="preserve"> دیده شده آمده است.</w:t>
      </w:r>
      <w:r w:rsidR="00E73193">
        <w:rPr>
          <w:rFonts w:hint="cs"/>
          <w:rtl/>
        </w:rPr>
        <w:t xml:space="preserve"> </w:t>
      </w:r>
      <w:r w:rsidR="0014653A">
        <w:rPr>
          <w:rFonts w:hint="cs"/>
          <w:rtl/>
        </w:rPr>
        <w:t xml:space="preserve">تعداد اجرا و تعداد </w:t>
      </w:r>
      <w:r w:rsidR="0014653A">
        <w:t>episode</w:t>
      </w:r>
      <w:r w:rsidR="0014653A">
        <w:rPr>
          <w:rFonts w:hint="cs"/>
          <w:rtl/>
        </w:rPr>
        <w:t xml:space="preserve"> در هر اجرا مانند الگوریتم گذشته است. در این الگوریتم نیز حتما باید یک </w:t>
      </w:r>
      <w:r w:rsidR="0014653A">
        <w:t>episode</w:t>
      </w:r>
      <w:r w:rsidR="0014653A">
        <w:rPr>
          <w:rFonts w:hint="cs"/>
          <w:rtl/>
        </w:rPr>
        <w:t xml:space="preserve"> کامل دیده شود که بتوان مقدار </w:t>
      </w:r>
      <w:r w:rsidR="0014653A">
        <w:t>q</w:t>
      </w:r>
      <w:r w:rsidR="0014653A">
        <w:rPr>
          <w:rFonts w:hint="cs"/>
          <w:rtl/>
        </w:rPr>
        <w:t xml:space="preserve"> ها را به روز کرد. </w:t>
      </w:r>
      <w:r w:rsidR="00E73193">
        <w:rPr>
          <w:rFonts w:hint="cs"/>
          <w:rtl/>
        </w:rPr>
        <w:t>مانند قبل دیده می‌شود که در انتها نمودار ثابت شده است که این موضوع نشان دهنده‌ی همگرایی الگوریتم است.</w:t>
      </w:r>
      <w:r w:rsidR="003824CB">
        <w:rPr>
          <w:rFonts w:hint="cs"/>
          <w:rtl/>
        </w:rPr>
        <w:t xml:space="preserve"> همچنین دیده می‌شود که</w:t>
      </w:r>
      <w:r w:rsidR="005D095A">
        <w:rPr>
          <w:rFonts w:hint="cs"/>
          <w:rtl/>
        </w:rPr>
        <w:t xml:space="preserve"> با</w:t>
      </w:r>
      <w:r w:rsidR="003824CB">
        <w:rPr>
          <w:rFonts w:hint="cs"/>
          <w:rtl/>
        </w:rPr>
        <w:t xml:space="preserve"> افزایش تعداد </w:t>
      </w:r>
      <w:r w:rsidR="003824CB">
        <w:t>episode</w:t>
      </w:r>
      <w:r w:rsidR="003824CB">
        <w:rPr>
          <w:rFonts w:hint="cs"/>
          <w:rtl/>
        </w:rPr>
        <w:t xml:space="preserve"> های دیده شده</w:t>
      </w:r>
      <w:r w:rsidR="005D095A">
        <w:rPr>
          <w:rFonts w:hint="cs"/>
          <w:rtl/>
        </w:rPr>
        <w:t>،</w:t>
      </w:r>
      <w:r w:rsidR="003824CB">
        <w:rPr>
          <w:rFonts w:hint="cs"/>
          <w:rtl/>
        </w:rPr>
        <w:t xml:space="preserve"> متوسط پاداش افزایش پیدا می‌کند.</w:t>
      </w:r>
      <w:r w:rsidR="002572C8">
        <w:rPr>
          <w:rFonts w:hint="cs"/>
          <w:rtl/>
        </w:rPr>
        <w:t xml:space="preserve"> نتایج الگوریتم گذشته را می‌توان در نمودار این الگوریتم دید. نکته قابل توجه در این نمودار این است که</w:t>
      </w:r>
      <w:r w:rsidR="00C55C57">
        <w:rPr>
          <w:rFonts w:hint="cs"/>
          <w:rtl/>
        </w:rPr>
        <w:t xml:space="preserve"> نمودار به مقداری بیشتر از مقدار در الگوریتم قبل همگرا شده است.</w:t>
      </w:r>
    </w:p>
    <w:p w14:paraId="511F83DD" w14:textId="22CFE75F" w:rsidR="005D095A" w:rsidRDefault="00797BFA" w:rsidP="00797BFA">
      <w:pPr>
        <w:jc w:val="center"/>
        <w:rPr>
          <w:rtl/>
        </w:rPr>
      </w:pPr>
      <w:r>
        <w:rPr>
          <w:noProof/>
        </w:rPr>
        <w:drawing>
          <wp:inline distT="0" distB="0" distL="0" distR="0" wp14:anchorId="3BEE2892" wp14:editId="57E190C5">
            <wp:extent cx="3263265" cy="2545831"/>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27704" cy="2596103"/>
                    </a:xfrm>
                    <a:prstGeom prst="rect">
                      <a:avLst/>
                    </a:prstGeom>
                  </pic:spPr>
                </pic:pic>
              </a:graphicData>
            </a:graphic>
          </wp:inline>
        </w:drawing>
      </w:r>
    </w:p>
    <w:p w14:paraId="17B63F0F" w14:textId="1D8E9EF1" w:rsidR="001D747C" w:rsidRDefault="00A05BC5" w:rsidP="001D747C">
      <w:pPr>
        <w:rPr>
          <w:rtl/>
        </w:rPr>
      </w:pPr>
      <w:r>
        <w:rPr>
          <w:rFonts w:hint="cs"/>
          <w:rtl/>
        </w:rPr>
        <w:lastRenderedPageBreak/>
        <w:t>همچنین دیده می‌شود که نمودار دیر تر از نمودار الگوریتم گذشته به مقدار ثابت رسیده است و همگرا شده است.</w:t>
      </w:r>
      <w:r w:rsidR="00464556">
        <w:rPr>
          <w:rFonts w:hint="cs"/>
          <w:rtl/>
        </w:rPr>
        <w:t xml:space="preserve"> متوسط پاداش در کل فرآیند یادگیری برابر </w:t>
      </w:r>
      <w:r w:rsidR="00464556">
        <w:t>-31.541875</w:t>
      </w:r>
      <w:r w:rsidR="00464556">
        <w:rPr>
          <w:rFonts w:hint="cs"/>
          <w:rtl/>
        </w:rPr>
        <w:t xml:space="preserve"> است</w:t>
      </w:r>
      <w:r w:rsidR="00626B08">
        <w:rPr>
          <w:rFonts w:hint="cs"/>
          <w:rtl/>
        </w:rPr>
        <w:t xml:space="preserve"> که از الگوریتم قبل کمتر است. نمودار این دو الگوریتم در کنار هم در زیر آمده است.</w:t>
      </w:r>
      <w:r w:rsidR="001D747C">
        <w:rPr>
          <w:rFonts w:hint="cs"/>
          <w:rtl/>
        </w:rPr>
        <w:t xml:space="preserve"> برای دیدن بهتر جزئیات نمودارها از ۲۵۰ </w:t>
      </w:r>
      <w:r w:rsidR="001D747C">
        <w:t>episode</w:t>
      </w:r>
      <w:r w:rsidR="001D747C">
        <w:rPr>
          <w:rFonts w:hint="cs"/>
          <w:rtl/>
        </w:rPr>
        <w:t xml:space="preserve"> به بالا در زیر آمده است. نتایج برای ۲۵۰ </w:t>
      </w:r>
      <w:r w:rsidR="001D747C">
        <w:t>episode</w:t>
      </w:r>
      <w:r w:rsidR="001D747C">
        <w:rPr>
          <w:rFonts w:hint="cs"/>
          <w:rtl/>
        </w:rPr>
        <w:t xml:space="preserve"> با تعداد صفر </w:t>
      </w:r>
      <w:r w:rsidR="001D747C">
        <w:t>episode</w:t>
      </w:r>
      <w:r w:rsidR="001D747C">
        <w:rPr>
          <w:rFonts w:hint="cs"/>
          <w:rtl/>
        </w:rPr>
        <w:t xml:space="preserve"> نشان داده شده است.</w:t>
      </w:r>
    </w:p>
    <w:p w14:paraId="1CEBF5D0" w14:textId="459DF386" w:rsidR="00841E82" w:rsidRDefault="00841E82" w:rsidP="00A05BC5">
      <w:pPr>
        <w:rPr>
          <w:rtl/>
        </w:rPr>
      </w:pPr>
    </w:p>
    <w:p w14:paraId="23970D2B" w14:textId="3204C7AE" w:rsidR="00626B08" w:rsidRDefault="00C201C6" w:rsidP="00C201C6">
      <w:pPr>
        <w:jc w:val="center"/>
        <w:rPr>
          <w:rtl/>
        </w:rPr>
      </w:pPr>
      <w:r>
        <w:rPr>
          <w:noProof/>
        </w:rPr>
        <w:drawing>
          <wp:inline distT="0" distB="0" distL="0" distR="0" wp14:anchorId="1E381428" wp14:editId="25133584">
            <wp:extent cx="3787775" cy="3058742"/>
            <wp:effectExtent l="0" t="0" r="317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6901" cy="3098413"/>
                    </a:xfrm>
                    <a:prstGeom prst="rect">
                      <a:avLst/>
                    </a:prstGeom>
                  </pic:spPr>
                </pic:pic>
              </a:graphicData>
            </a:graphic>
          </wp:inline>
        </w:drawing>
      </w:r>
    </w:p>
    <w:p w14:paraId="2061171B" w14:textId="1AB51976" w:rsidR="00C201C6" w:rsidRDefault="00762B70" w:rsidP="00762B70">
      <w:pPr>
        <w:rPr>
          <w:rtl/>
        </w:rPr>
      </w:pPr>
      <w:r>
        <w:rPr>
          <w:rFonts w:hint="cs"/>
          <w:rtl/>
        </w:rPr>
        <w:t xml:space="preserve">همانطور که دیده می‌شود الگوریتم </w:t>
      </w:r>
      <w:r>
        <w:t>off-policy</w:t>
      </w:r>
      <w:r>
        <w:rPr>
          <w:rFonts w:hint="cs"/>
          <w:rtl/>
        </w:rPr>
        <w:t xml:space="preserve"> دیرتر از </w:t>
      </w:r>
      <w:r>
        <w:t>on-policy</w:t>
      </w:r>
      <w:r>
        <w:rPr>
          <w:rFonts w:hint="cs"/>
          <w:rtl/>
        </w:rPr>
        <w:t xml:space="preserve"> همگرا می‌شود و مقدار همگرایی در </w:t>
      </w:r>
      <w:r>
        <w:t>off-policy</w:t>
      </w:r>
      <w:r>
        <w:rPr>
          <w:rFonts w:hint="cs"/>
          <w:rtl/>
        </w:rPr>
        <w:t xml:space="preserve"> بیشتر است. </w:t>
      </w:r>
      <w:r w:rsidR="00733431">
        <w:rPr>
          <w:rFonts w:hint="cs"/>
          <w:rtl/>
        </w:rPr>
        <w:t xml:space="preserve">مقدار همگرایی در </w:t>
      </w:r>
      <w:r w:rsidR="00733431">
        <w:t>off-policy</w:t>
      </w:r>
      <w:r w:rsidR="00733431">
        <w:rPr>
          <w:rFonts w:hint="cs"/>
          <w:rtl/>
        </w:rPr>
        <w:t xml:space="preserve"> تقریبا برابر سه است. همگرا شدن به مقدار سه به دلیل این است که در </w:t>
      </w:r>
      <w:r w:rsidR="00733431">
        <w:t>off-policy</w:t>
      </w:r>
      <w:r w:rsidR="00733431">
        <w:rPr>
          <w:rFonts w:hint="cs"/>
          <w:rtl/>
        </w:rPr>
        <w:t xml:space="preserve"> ما به دنبال سیاست </w:t>
      </w:r>
      <w:r w:rsidR="00733431">
        <w:t>greedy</w:t>
      </w:r>
      <w:r w:rsidR="00733431">
        <w:rPr>
          <w:rFonts w:hint="cs"/>
          <w:rtl/>
        </w:rPr>
        <w:t xml:space="preserve"> بهینه هستیم که سیاست بهینه در کل می‌باشد. در </w:t>
      </w:r>
      <w:r w:rsidR="00733431">
        <w:t>on-policy</w:t>
      </w:r>
      <w:r w:rsidR="00733431">
        <w:rPr>
          <w:rFonts w:hint="cs"/>
          <w:rtl/>
        </w:rPr>
        <w:t xml:space="preserve"> ما سیاست </w:t>
      </w:r>
      <w:proofErr w:type="spellStart"/>
      <w:r w:rsidR="00733431">
        <w:t>egreedy</w:t>
      </w:r>
      <w:proofErr w:type="spellEnd"/>
      <w:r w:rsidR="00733431">
        <w:rPr>
          <w:rFonts w:hint="cs"/>
          <w:rtl/>
        </w:rPr>
        <w:t xml:space="preserve"> بهینه با کمترین مقدار </w:t>
      </w:r>
      <w:r w:rsidR="00733431">
        <w:t>epsilon</w:t>
      </w:r>
      <w:r w:rsidR="00733431">
        <w:rPr>
          <w:rFonts w:hint="cs"/>
          <w:rtl/>
        </w:rPr>
        <w:t xml:space="preserve"> را پیدا کردیم که چون بی‌نهایت بار </w:t>
      </w:r>
      <w:r w:rsidR="00733431">
        <w:t>epsilon</w:t>
      </w:r>
      <w:r w:rsidR="00733431">
        <w:rPr>
          <w:rFonts w:hint="cs"/>
          <w:rtl/>
        </w:rPr>
        <w:t xml:space="preserve"> کوچک نشده است، ما به سیاست </w:t>
      </w:r>
      <w:r w:rsidR="00733431">
        <w:t>greedy</w:t>
      </w:r>
      <w:r w:rsidR="00733431">
        <w:rPr>
          <w:rFonts w:hint="cs"/>
          <w:rtl/>
        </w:rPr>
        <w:t xml:space="preserve"> بهینه نرسیدیم ولی سیاست پیدا شده در این الگوریم به سیاست بهینه نزدیک است. همگرایی در </w:t>
      </w:r>
      <w:r w:rsidR="00733431">
        <w:t>off-policy</w:t>
      </w:r>
      <w:r w:rsidR="00733431">
        <w:rPr>
          <w:rFonts w:hint="cs"/>
          <w:rtl/>
        </w:rPr>
        <w:t xml:space="preserve"> دیرتر صورت گرفته و هزینه‌ی یادگیری ما بیشتر بوده است. هزینه بیشتر بوده است که دلیل آن کمتر بودن متوسط پاداش در کل </w:t>
      </w:r>
      <w:r w:rsidR="00733431">
        <w:t>episode</w:t>
      </w:r>
      <w:r w:rsidR="00733431">
        <w:rPr>
          <w:rFonts w:hint="cs"/>
          <w:rtl/>
        </w:rPr>
        <w:t xml:space="preserve"> ها در </w:t>
      </w:r>
      <w:r w:rsidR="00733431">
        <w:t>off-policy</w:t>
      </w:r>
      <w:r w:rsidR="00733431">
        <w:rPr>
          <w:rFonts w:hint="cs"/>
          <w:rtl/>
        </w:rPr>
        <w:t xml:space="preserve"> است. دلیل این موضوع </w:t>
      </w:r>
      <w:r w:rsidR="00733431" w:rsidRPr="00733431">
        <w:t>sample efficiency</w:t>
      </w:r>
      <w:r w:rsidR="00733431">
        <w:rPr>
          <w:rFonts w:hint="cs"/>
          <w:rtl/>
        </w:rPr>
        <w:t xml:space="preserve"> پایین تر در </w:t>
      </w:r>
      <w:r w:rsidR="00733431">
        <w:t>off-policy</w:t>
      </w:r>
      <w:r w:rsidR="00733431">
        <w:rPr>
          <w:rFonts w:hint="cs"/>
          <w:rtl/>
        </w:rPr>
        <w:t xml:space="preserve"> به خاطر تبدیل نمونه‌های سیاست </w:t>
      </w:r>
      <w:r w:rsidR="00733431">
        <w:t>b</w:t>
      </w:r>
      <w:r w:rsidR="00733431">
        <w:rPr>
          <w:rFonts w:hint="cs"/>
          <w:rtl/>
        </w:rPr>
        <w:t xml:space="preserve"> به نمونه‌های سیاست </w:t>
      </w:r>
      <w:r w:rsidR="00733431">
        <w:t>p</w:t>
      </w:r>
      <w:r w:rsidR="00733431">
        <w:rPr>
          <w:rFonts w:hint="cs"/>
          <w:rtl/>
        </w:rPr>
        <w:t xml:space="preserve"> است. ممکن است در </w:t>
      </w:r>
      <w:r w:rsidR="00733431">
        <w:t>episode</w:t>
      </w:r>
      <w:r w:rsidR="00733431">
        <w:rPr>
          <w:rFonts w:hint="cs"/>
          <w:rtl/>
        </w:rPr>
        <w:t xml:space="preserve"> تهیه شده با سیاست </w:t>
      </w:r>
      <w:r w:rsidR="00733431">
        <w:t>b</w:t>
      </w:r>
      <w:r w:rsidR="00733431">
        <w:rPr>
          <w:rFonts w:hint="cs"/>
          <w:rtl/>
        </w:rPr>
        <w:t xml:space="preserve"> ما در </w:t>
      </w:r>
      <w:r w:rsidR="00733431">
        <w:t>state</w:t>
      </w:r>
      <w:r w:rsidR="00733431">
        <w:rPr>
          <w:rFonts w:hint="cs"/>
          <w:rtl/>
        </w:rPr>
        <w:t xml:space="preserve"> اکشنی انجام دهیم که در سیاست </w:t>
      </w:r>
      <w:r w:rsidR="00733431">
        <w:t>p</w:t>
      </w:r>
      <w:r w:rsidR="00733431">
        <w:rPr>
          <w:rFonts w:hint="cs"/>
          <w:rtl/>
        </w:rPr>
        <w:t xml:space="preserve"> ممکن نباشد. در این صورت نمونه ایجاد شده به درد به روزرسانی </w:t>
      </w:r>
      <w:r w:rsidR="00733431">
        <w:t>q</w:t>
      </w:r>
      <w:r w:rsidR="00733431">
        <w:rPr>
          <w:rFonts w:hint="cs"/>
          <w:rtl/>
        </w:rPr>
        <w:t xml:space="preserve"> نمی‌خورد. این موارد باعث همگرایی دیرتر می‌شود. در زیر نمونه جواب </w:t>
      </w:r>
      <w:r w:rsidR="0087584D">
        <w:rPr>
          <w:rFonts w:hint="cs"/>
          <w:rtl/>
        </w:rPr>
        <w:t xml:space="preserve">الگوریتم </w:t>
      </w:r>
      <w:r w:rsidR="0087584D">
        <w:t>off-policy MC</w:t>
      </w:r>
      <w:r w:rsidR="0087584D">
        <w:rPr>
          <w:rFonts w:hint="cs"/>
          <w:rtl/>
        </w:rPr>
        <w:t xml:space="preserve"> آمده است.</w:t>
      </w:r>
      <w:r w:rsidR="004B76AE">
        <w:rPr>
          <w:rFonts w:hint="cs"/>
          <w:rtl/>
        </w:rPr>
        <w:t xml:space="preserve"> ترتیب عکس‌ها در زیر مانند قسمت قبل می‌باشد.</w:t>
      </w:r>
    </w:p>
    <w:p w14:paraId="7B76071E" w14:textId="759C8C38" w:rsidR="00F541E9" w:rsidRDefault="008E1F45" w:rsidP="008E1F45">
      <w:pPr>
        <w:jc w:val="center"/>
        <w:rPr>
          <w:rtl/>
        </w:rPr>
      </w:pPr>
      <w:r>
        <w:rPr>
          <w:rFonts w:hint="cs"/>
          <w:noProof/>
        </w:rPr>
        <w:lastRenderedPageBreak/>
        <w:drawing>
          <wp:inline distT="0" distB="0" distL="0" distR="0" wp14:anchorId="742E42A3" wp14:editId="1E3EEA01">
            <wp:extent cx="5562600" cy="772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62600" cy="7721600"/>
                    </a:xfrm>
                    <a:prstGeom prst="rect">
                      <a:avLst/>
                    </a:prstGeom>
                    <a:noFill/>
                    <a:ln>
                      <a:noFill/>
                    </a:ln>
                  </pic:spPr>
                </pic:pic>
              </a:graphicData>
            </a:graphic>
          </wp:inline>
        </w:drawing>
      </w:r>
    </w:p>
    <w:p w14:paraId="11BC3DDA" w14:textId="7D9D9142" w:rsidR="003D4D9B" w:rsidRDefault="003D4D9B" w:rsidP="008E1F45">
      <w:pPr>
        <w:jc w:val="center"/>
        <w:rPr>
          <w:rtl/>
        </w:rPr>
      </w:pPr>
    </w:p>
    <w:p w14:paraId="20DA929B" w14:textId="7C370112" w:rsidR="003D4D9B" w:rsidRDefault="003D4D9B" w:rsidP="008E1F45">
      <w:pPr>
        <w:jc w:val="center"/>
        <w:rPr>
          <w:rtl/>
        </w:rPr>
      </w:pPr>
    </w:p>
    <w:p w14:paraId="65311BA7" w14:textId="2A4E6858" w:rsidR="003D4D9B" w:rsidRDefault="001103FD" w:rsidP="001103FD">
      <w:pPr>
        <w:rPr>
          <w:b/>
          <w:bCs/>
          <w:rtl/>
        </w:rPr>
      </w:pPr>
      <w:r w:rsidRPr="001103FD">
        <w:rPr>
          <w:b/>
          <w:bCs/>
        </w:rPr>
        <w:lastRenderedPageBreak/>
        <w:t>SARSA</w:t>
      </w:r>
    </w:p>
    <w:p w14:paraId="1D05B3B0" w14:textId="6231BF5F" w:rsidR="001103FD" w:rsidRPr="001103FD" w:rsidRDefault="00466205" w:rsidP="001103FD">
      <w:pPr>
        <w:rPr>
          <w:rtl/>
        </w:rPr>
      </w:pPr>
      <w:r>
        <w:rPr>
          <w:rFonts w:hint="cs"/>
          <w:rtl/>
        </w:rPr>
        <w:t xml:space="preserve">در این الگوریتم فرض کردم که الگوریتم </w:t>
      </w:r>
      <w:r>
        <w:t>on-policy</w:t>
      </w:r>
      <w:r>
        <w:rPr>
          <w:rFonts w:hint="cs"/>
          <w:rtl/>
        </w:rPr>
        <w:t xml:space="preserve"> مد نظر است. با توجه به این موضوع سیاست زندگی کردن و سیاست مورد ارزیابی یکی هستند.</w:t>
      </w:r>
      <w:r w:rsidR="007F2D9B">
        <w:rPr>
          <w:rFonts w:hint="cs"/>
          <w:rtl/>
        </w:rPr>
        <w:t xml:space="preserve"> سیاست مانند سیاست‌ای است که در </w:t>
      </w:r>
      <w:r w:rsidR="007F2D9B">
        <w:t>on-policy MC</w:t>
      </w:r>
      <w:r w:rsidR="007F2D9B">
        <w:rPr>
          <w:rFonts w:hint="cs"/>
          <w:rtl/>
        </w:rPr>
        <w:t xml:space="preserve"> مورد بررسی ما بود. از یک سیاست </w:t>
      </w:r>
      <w:r w:rsidR="007F2D9B">
        <w:t>epsilon greedy</w:t>
      </w:r>
      <w:r w:rsidR="007F2D9B">
        <w:rPr>
          <w:rFonts w:hint="cs"/>
          <w:rtl/>
        </w:rPr>
        <w:t xml:space="preserve"> استفاده می‌کنیم که مانند گذشته بعد از هر </w:t>
      </w:r>
      <w:r w:rsidR="007F2D9B">
        <w:t>episode</w:t>
      </w:r>
      <w:r w:rsidR="007F2D9B">
        <w:rPr>
          <w:rFonts w:hint="cs"/>
          <w:rtl/>
        </w:rPr>
        <w:t xml:space="preserve"> مقدار </w:t>
      </w:r>
      <w:r w:rsidR="007F2D9B">
        <w:t>epsilon</w:t>
      </w:r>
      <w:r w:rsidR="007F2D9B">
        <w:rPr>
          <w:rFonts w:hint="cs"/>
          <w:rtl/>
        </w:rPr>
        <w:t xml:space="preserve"> را با نرخ </w:t>
      </w:r>
      <w:r w:rsidR="007F2D9B">
        <w:t>0.999</w:t>
      </w:r>
      <w:r w:rsidR="007F2D9B">
        <w:rPr>
          <w:rFonts w:hint="cs"/>
          <w:rtl/>
        </w:rPr>
        <w:t xml:space="preserve"> کم می‌کنیم. الگوریتم منطبق با شبه کد زیر پیاده سازی شده است.</w:t>
      </w:r>
    </w:p>
    <w:p w14:paraId="123C6F3C" w14:textId="22E5F8BB" w:rsidR="00A614D6" w:rsidRDefault="00957B21" w:rsidP="00171789">
      <w:pPr>
        <w:jc w:val="center"/>
        <w:rPr>
          <w:rtl/>
        </w:rPr>
      </w:pPr>
      <w:r>
        <w:rPr>
          <w:noProof/>
        </w:rPr>
        <w:drawing>
          <wp:inline distT="0" distB="0" distL="0" distR="0" wp14:anchorId="4DABD11C" wp14:editId="2AA00266">
            <wp:extent cx="5562600" cy="242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62600" cy="2425700"/>
                    </a:xfrm>
                    <a:prstGeom prst="rect">
                      <a:avLst/>
                    </a:prstGeom>
                    <a:noFill/>
                    <a:ln>
                      <a:noFill/>
                    </a:ln>
                  </pic:spPr>
                </pic:pic>
              </a:graphicData>
            </a:graphic>
          </wp:inline>
        </w:drawing>
      </w:r>
    </w:p>
    <w:p w14:paraId="6B83D3A8" w14:textId="189C0907" w:rsidR="00BE48BC" w:rsidRDefault="000B5591" w:rsidP="000B5591">
      <w:pPr>
        <w:rPr>
          <w:rFonts w:eastAsiaTheme="minorEastAsia"/>
          <w:rtl/>
        </w:rPr>
      </w:pPr>
      <w:r>
        <w:rPr>
          <w:rFonts w:hint="cs"/>
          <w:rtl/>
        </w:rPr>
        <w:t xml:space="preserve">در این الگوریتم برای به روز رسانی از یک گام به اسم </w:t>
      </w:r>
      <w:r>
        <w:t>learning rate</w:t>
      </w:r>
      <w:r>
        <w:rPr>
          <w:rFonts w:hint="cs"/>
          <w:rtl/>
        </w:rPr>
        <w:t xml:space="preserve"> استفاده می‌کنیم که مشخص می‌کند به چه اندازه مقدار </w:t>
      </w:r>
      <w:r>
        <w:t>q</w:t>
      </w:r>
      <w:r>
        <w:rPr>
          <w:rFonts w:hint="cs"/>
          <w:rtl/>
        </w:rPr>
        <w:t xml:space="preserve"> گذشته را با توجه به نمونه‌ی جدید تغییر دهیم.</w:t>
      </w:r>
      <w:r w:rsidR="00105A6F">
        <w:rPr>
          <w:rFonts w:hint="cs"/>
          <w:rtl/>
        </w:rPr>
        <w:t xml:space="preserve"> با توجه به شبه کد، </w:t>
      </w:r>
      <w:proofErr w:type="spellStart"/>
      <w:r w:rsidR="00105A6F">
        <w:t>lr</w:t>
      </w:r>
      <w:proofErr w:type="spellEnd"/>
      <w:r w:rsidR="00105A6F">
        <w:rPr>
          <w:rFonts w:hint="cs"/>
          <w:rtl/>
        </w:rPr>
        <w:t xml:space="preserve"> را برابر </w:t>
      </w:r>
      <w:r w:rsidR="00105A6F">
        <w:t>0.2</w:t>
      </w:r>
      <w:r w:rsidR="00105A6F">
        <w:rPr>
          <w:rFonts w:hint="cs"/>
          <w:rtl/>
        </w:rPr>
        <w:t xml:space="preserve"> قرار دادیم که یک مقدار کوچک مثبت است.</w:t>
      </w:r>
      <w:r w:rsidR="0078145D">
        <w:rPr>
          <w:rFonts w:hint="cs"/>
          <w:rtl/>
        </w:rPr>
        <w:t xml:space="preserve"> در زیر نمودار متوسط پاداش به ازای تعداد </w:t>
      </w:r>
      <w:r w:rsidR="0078145D">
        <w:t>episode</w:t>
      </w:r>
      <w:r w:rsidR="0078145D">
        <w:rPr>
          <w:rFonts w:hint="cs"/>
          <w:rtl/>
        </w:rPr>
        <w:t xml:space="preserve"> آمده است. متوسط پاداش در طول یادگیری نیز در زیر آمده است که برابر </w:t>
      </w:r>
      <w:r w:rsidR="0078145D">
        <w:t>-31.023625</w:t>
      </w:r>
      <w:r w:rsidR="0078145D">
        <w:rPr>
          <w:rFonts w:hint="cs"/>
          <w:rtl/>
        </w:rPr>
        <w:t xml:space="preserve"> است.</w:t>
      </w:r>
    </w:p>
    <w:p w14:paraId="27FE11EE" w14:textId="06C76F76" w:rsidR="008F4DEB" w:rsidRDefault="00615677" w:rsidP="008F4DEB">
      <w:pPr>
        <w:jc w:val="center"/>
        <w:rPr>
          <w:rtl/>
        </w:rPr>
      </w:pPr>
      <w:r>
        <w:rPr>
          <w:noProof/>
        </w:rPr>
        <w:drawing>
          <wp:inline distT="0" distB="0" distL="0" distR="0" wp14:anchorId="4A908F34" wp14:editId="08DDED61">
            <wp:extent cx="3588705" cy="27813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28662" cy="2812267"/>
                    </a:xfrm>
                    <a:prstGeom prst="rect">
                      <a:avLst/>
                    </a:prstGeom>
                  </pic:spPr>
                </pic:pic>
              </a:graphicData>
            </a:graphic>
          </wp:inline>
        </w:drawing>
      </w:r>
    </w:p>
    <w:p w14:paraId="2C0BA576" w14:textId="344EDF34" w:rsidR="00DE7A63" w:rsidRDefault="00DE7A63" w:rsidP="00DE7A63">
      <w:pPr>
        <w:rPr>
          <w:rtl/>
        </w:rPr>
      </w:pPr>
      <w:r>
        <w:rPr>
          <w:rFonts w:hint="cs"/>
          <w:rtl/>
        </w:rPr>
        <w:lastRenderedPageBreak/>
        <w:t xml:space="preserve">همان طور که دیده می‌شود نمودار در انتها ثابت شده است. این موضوع نشان دهنده‌ی همگرا شدن سیاست است. با بیشتر شدن تعداد </w:t>
      </w:r>
      <w:r>
        <w:t>episode</w:t>
      </w:r>
      <w:r>
        <w:rPr>
          <w:rFonts w:hint="cs"/>
          <w:rtl/>
        </w:rPr>
        <w:t xml:space="preserve"> دیده شده متوسط پاداش بیشتر می‌شود.</w:t>
      </w:r>
      <w:r w:rsidR="00A24684">
        <w:rPr>
          <w:rFonts w:hint="cs"/>
          <w:rtl/>
        </w:rPr>
        <w:t xml:space="preserve"> برای تهیه‌ی این نمودار مانند گذشته از ۲۰ بار اجرا با ۲۰۰۰ </w:t>
      </w:r>
      <w:r w:rsidR="00A24684">
        <w:t>episode</w:t>
      </w:r>
      <w:r w:rsidR="00A24684">
        <w:rPr>
          <w:rFonts w:hint="cs"/>
          <w:rtl/>
        </w:rPr>
        <w:t xml:space="preserve"> استفاده شده است. با این که در این الگوریتم نیازی به دیدن </w:t>
      </w:r>
      <w:r w:rsidR="00A24684">
        <w:t>episode</w:t>
      </w:r>
      <w:r w:rsidR="00A24684">
        <w:rPr>
          <w:rFonts w:hint="cs"/>
          <w:rtl/>
        </w:rPr>
        <w:t xml:space="preserve"> کامل برای به روز کردن مقادیر </w:t>
      </w:r>
      <w:r w:rsidR="00A24684">
        <w:t>q</w:t>
      </w:r>
      <w:r w:rsidR="00A24684">
        <w:rPr>
          <w:rFonts w:hint="cs"/>
          <w:rtl/>
        </w:rPr>
        <w:t xml:space="preserve"> نیست، در این جا هر </w:t>
      </w:r>
      <w:r w:rsidR="00A24684">
        <w:t>episode</w:t>
      </w:r>
      <w:r w:rsidR="00A24684">
        <w:rPr>
          <w:rFonts w:hint="cs"/>
          <w:rtl/>
        </w:rPr>
        <w:t xml:space="preserve"> به طور کامل است. یعنی زمانی </w:t>
      </w:r>
      <w:r w:rsidR="00A24684">
        <w:t>episode</w:t>
      </w:r>
      <w:r w:rsidR="00A24684">
        <w:rPr>
          <w:rFonts w:hint="cs"/>
          <w:rtl/>
        </w:rPr>
        <w:t xml:space="preserve"> تمام می‌شود که ما به جزیره برسیم.</w:t>
      </w:r>
      <w:r w:rsidR="006C2467">
        <w:rPr>
          <w:rFonts w:hint="cs"/>
          <w:rtl/>
        </w:rPr>
        <w:t xml:space="preserve"> در زیر نمودار متوسط پاداش به ازای تعداد </w:t>
      </w:r>
      <w:r w:rsidR="006C2467">
        <w:t>episode</w:t>
      </w:r>
      <w:r w:rsidR="006C2467">
        <w:rPr>
          <w:rFonts w:hint="cs"/>
          <w:rtl/>
        </w:rPr>
        <w:t xml:space="preserve"> برای سه الگوریتم مورد بررسی تا کنون آمده است.</w:t>
      </w:r>
      <w:r w:rsidR="00C259B9">
        <w:rPr>
          <w:rFonts w:hint="cs"/>
          <w:rtl/>
        </w:rPr>
        <w:t xml:space="preserve"> برای دیدن بهتر جزئیات نمودارها از ۲۵۰ </w:t>
      </w:r>
      <w:r w:rsidR="00C259B9">
        <w:t>episode</w:t>
      </w:r>
      <w:r w:rsidR="00C259B9">
        <w:rPr>
          <w:rFonts w:hint="cs"/>
          <w:rtl/>
        </w:rPr>
        <w:t xml:space="preserve"> به بالا در زیر آمده است. نتایج برای ۲۵۰ </w:t>
      </w:r>
      <w:r w:rsidR="00C259B9">
        <w:t>episode</w:t>
      </w:r>
      <w:r w:rsidR="00C259B9">
        <w:rPr>
          <w:rFonts w:hint="cs"/>
          <w:rtl/>
        </w:rPr>
        <w:t xml:space="preserve"> با تعداد صفر </w:t>
      </w:r>
      <w:r w:rsidR="00C259B9">
        <w:t>episode</w:t>
      </w:r>
      <w:r w:rsidR="00C259B9">
        <w:rPr>
          <w:rFonts w:hint="cs"/>
          <w:rtl/>
        </w:rPr>
        <w:t xml:space="preserve"> نشان داده شده است.</w:t>
      </w:r>
    </w:p>
    <w:p w14:paraId="448B2BCC" w14:textId="6F5787AA" w:rsidR="006C2467" w:rsidRDefault="00B206C7" w:rsidP="00B206C7">
      <w:pPr>
        <w:jc w:val="center"/>
        <w:rPr>
          <w:rtl/>
        </w:rPr>
      </w:pPr>
      <w:r>
        <w:rPr>
          <w:noProof/>
        </w:rPr>
        <w:drawing>
          <wp:inline distT="0" distB="0" distL="0" distR="0" wp14:anchorId="1C8E963C" wp14:editId="63AC9831">
            <wp:extent cx="3267075" cy="2879052"/>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86212" cy="2895916"/>
                    </a:xfrm>
                    <a:prstGeom prst="rect">
                      <a:avLst/>
                    </a:prstGeom>
                  </pic:spPr>
                </pic:pic>
              </a:graphicData>
            </a:graphic>
          </wp:inline>
        </w:drawing>
      </w:r>
    </w:p>
    <w:p w14:paraId="1DBA7B59" w14:textId="0F1E0363" w:rsidR="00AD254E" w:rsidRDefault="00F23753" w:rsidP="009D6110">
      <w:r>
        <w:rPr>
          <w:rFonts w:hint="cs"/>
          <w:rtl/>
        </w:rPr>
        <w:t xml:space="preserve">همان طور که دیده می‌شود، </w:t>
      </w:r>
      <w:proofErr w:type="spellStart"/>
      <w:r>
        <w:t>sarsa</w:t>
      </w:r>
      <w:proofErr w:type="spellEnd"/>
      <w:r>
        <w:rPr>
          <w:rFonts w:hint="cs"/>
          <w:rtl/>
        </w:rPr>
        <w:t xml:space="preserve"> عملکری مشابه با </w:t>
      </w:r>
      <w:r>
        <w:t>on-policy MC</w:t>
      </w:r>
      <w:r>
        <w:rPr>
          <w:rFonts w:hint="cs"/>
          <w:rtl/>
        </w:rPr>
        <w:t xml:space="preserve"> دارد. مقدار متوسطی که این الگوریتم به آن همگرا شده کمتر از سه است که دلیل آن یافتن سیاست </w:t>
      </w:r>
      <w:r>
        <w:t>epsilon greedy</w:t>
      </w:r>
      <w:r>
        <w:rPr>
          <w:rFonts w:hint="cs"/>
          <w:rtl/>
        </w:rPr>
        <w:t xml:space="preserve"> با کمترین </w:t>
      </w:r>
      <w:r>
        <w:t>epsilon</w:t>
      </w:r>
      <w:r>
        <w:rPr>
          <w:rFonts w:hint="cs"/>
          <w:rtl/>
        </w:rPr>
        <w:t xml:space="preserve"> و پیدا نکردن سیاست </w:t>
      </w:r>
      <w:r>
        <w:t>greedy</w:t>
      </w:r>
      <w:r>
        <w:rPr>
          <w:rFonts w:hint="cs"/>
          <w:rtl/>
        </w:rPr>
        <w:t xml:space="preserve"> است. سرعت </w:t>
      </w:r>
      <w:proofErr w:type="spellStart"/>
      <w:r>
        <w:t>sarsa</w:t>
      </w:r>
      <w:proofErr w:type="spellEnd"/>
      <w:r>
        <w:rPr>
          <w:rFonts w:hint="cs"/>
          <w:rtl/>
        </w:rPr>
        <w:t xml:space="preserve"> با </w:t>
      </w:r>
      <w:r>
        <w:t>on-policy MC</w:t>
      </w:r>
      <w:r>
        <w:rPr>
          <w:rFonts w:hint="cs"/>
          <w:rtl/>
        </w:rPr>
        <w:t xml:space="preserve"> تفاوت</w:t>
      </w:r>
      <w:r w:rsidR="00077F89">
        <w:rPr>
          <w:rFonts w:hint="cs"/>
          <w:rtl/>
        </w:rPr>
        <w:t xml:space="preserve"> چندانی</w:t>
      </w:r>
      <w:r>
        <w:rPr>
          <w:rFonts w:hint="cs"/>
          <w:rtl/>
        </w:rPr>
        <w:t xml:space="preserve"> ندارد</w:t>
      </w:r>
      <w:r w:rsidR="00077F89">
        <w:rPr>
          <w:rFonts w:hint="cs"/>
          <w:rtl/>
        </w:rPr>
        <w:t xml:space="preserve"> و سرعت </w:t>
      </w:r>
      <w:proofErr w:type="spellStart"/>
      <w:r w:rsidR="00077F89">
        <w:t>sarsa</w:t>
      </w:r>
      <w:proofErr w:type="spellEnd"/>
      <w:r w:rsidR="00077F89">
        <w:rPr>
          <w:rFonts w:hint="cs"/>
          <w:rtl/>
        </w:rPr>
        <w:t xml:space="preserve"> کمی بیشتر است.</w:t>
      </w:r>
      <w:r>
        <w:rPr>
          <w:rFonts w:hint="cs"/>
          <w:rtl/>
        </w:rPr>
        <w:t xml:space="preserve"> اما متوسط کل پاداش دریافتی در طول یادگیری آن از </w:t>
      </w:r>
      <w:r>
        <w:t>on-policy MC</w:t>
      </w:r>
      <w:r>
        <w:rPr>
          <w:rFonts w:hint="cs"/>
          <w:rtl/>
        </w:rPr>
        <w:t xml:space="preserve"> کمتر است.</w:t>
      </w:r>
      <w:r w:rsidR="009D6110">
        <w:rPr>
          <w:rFonts w:hint="cs"/>
          <w:rtl/>
        </w:rPr>
        <w:t xml:space="preserve"> دلیل این موضوع می‌تواند ثابت بودن </w:t>
      </w:r>
      <w:proofErr w:type="spellStart"/>
      <w:r w:rsidR="009D6110">
        <w:t>lr</w:t>
      </w:r>
      <w:proofErr w:type="spellEnd"/>
      <w:r w:rsidR="009D6110">
        <w:rPr>
          <w:rFonts w:hint="cs"/>
          <w:rtl/>
        </w:rPr>
        <w:t xml:space="preserve"> و تاثیر بالای داده‌های لحظه‌ای جدید در تعداد </w:t>
      </w:r>
      <w:r w:rsidR="009D6110">
        <w:t>episode</w:t>
      </w:r>
      <w:r w:rsidR="009D6110">
        <w:rPr>
          <w:rFonts w:hint="cs"/>
          <w:rtl/>
        </w:rPr>
        <w:t xml:space="preserve"> بالا باشد.</w:t>
      </w:r>
      <w:r w:rsidR="0061373D">
        <w:rPr>
          <w:rFonts w:hint="cs"/>
          <w:rtl/>
        </w:rPr>
        <w:t xml:space="preserve"> هر چه تعداد </w:t>
      </w:r>
      <w:r w:rsidR="0061373D">
        <w:t>episode</w:t>
      </w:r>
      <w:r w:rsidR="0061373D">
        <w:rPr>
          <w:rFonts w:hint="cs"/>
          <w:rtl/>
        </w:rPr>
        <w:t xml:space="preserve"> های دیده شده بیشتر می شود دقت مقادیر </w:t>
      </w:r>
      <w:r w:rsidR="0061373D">
        <w:t>q</w:t>
      </w:r>
      <w:r w:rsidR="0061373D">
        <w:rPr>
          <w:rFonts w:hint="cs"/>
          <w:rtl/>
        </w:rPr>
        <w:t xml:space="preserve"> بیشتر می‌شود و لازم است کمتر داده‌های جدید در مقادیر </w:t>
      </w:r>
      <w:r w:rsidR="0061373D">
        <w:t>q</w:t>
      </w:r>
      <w:r w:rsidR="0061373D">
        <w:rPr>
          <w:rFonts w:hint="cs"/>
          <w:rtl/>
        </w:rPr>
        <w:t xml:space="preserve"> تاثیر بگذارند. دلیل آن این است که اطمینان ما از مقادیر </w:t>
      </w:r>
      <w:r w:rsidR="0061373D">
        <w:t>q</w:t>
      </w:r>
      <w:r w:rsidR="0061373D">
        <w:rPr>
          <w:rFonts w:hint="cs"/>
          <w:rtl/>
        </w:rPr>
        <w:t xml:space="preserve"> بسیار بالا رفته و یک داده‌ی لحظه‌ای نباید مقدار با اطمینان زیاد حاصل چندین </w:t>
      </w:r>
      <w:r w:rsidR="0061373D">
        <w:t>episode</w:t>
      </w:r>
      <w:r w:rsidR="0061373D">
        <w:rPr>
          <w:rFonts w:hint="cs"/>
          <w:rtl/>
        </w:rPr>
        <w:t xml:space="preserve"> را خیلی تغییر دهد. پس نیاز است که </w:t>
      </w:r>
      <w:proofErr w:type="spellStart"/>
      <w:r w:rsidR="0061373D">
        <w:t>lr</w:t>
      </w:r>
      <w:proofErr w:type="spellEnd"/>
      <w:r w:rsidR="0061373D">
        <w:rPr>
          <w:rFonts w:hint="cs"/>
          <w:rtl/>
        </w:rPr>
        <w:t xml:space="preserve"> به تدریج به صفر میل کند.</w:t>
      </w:r>
      <w:r w:rsidR="000968F7">
        <w:rPr>
          <w:rFonts w:hint="cs"/>
          <w:rtl/>
        </w:rPr>
        <w:t xml:space="preserve"> این </w:t>
      </w:r>
      <w:proofErr w:type="spellStart"/>
      <w:r w:rsidR="000968F7">
        <w:t>lr</w:t>
      </w:r>
      <w:proofErr w:type="spellEnd"/>
      <w:r w:rsidR="000968F7">
        <w:rPr>
          <w:rFonts w:hint="cs"/>
          <w:rtl/>
        </w:rPr>
        <w:t xml:space="preserve"> نامناسب باعث می‌شود </w:t>
      </w:r>
      <w:r w:rsidR="000968F7">
        <w:t>sample</w:t>
      </w:r>
      <w:r w:rsidR="000968F7">
        <w:rPr>
          <w:rFonts w:hint="cs"/>
          <w:rtl/>
        </w:rPr>
        <w:t xml:space="preserve"> ها به خوبی استفاده نشوند و </w:t>
      </w:r>
      <w:r w:rsidR="000968F7" w:rsidRPr="000968F7">
        <w:t>sample efficiency</w:t>
      </w:r>
      <w:r w:rsidR="000968F7">
        <w:rPr>
          <w:rFonts w:hint="cs"/>
          <w:rtl/>
        </w:rPr>
        <w:t xml:space="preserve"> پایین بیاید.</w:t>
      </w:r>
      <w:r w:rsidR="000B19A8">
        <w:rPr>
          <w:rFonts w:hint="cs"/>
          <w:rtl/>
        </w:rPr>
        <w:t xml:space="preserve"> پاسخ الگوریتم برای بردن در بازی در زیر آمده است.</w:t>
      </w:r>
    </w:p>
    <w:p w14:paraId="038E7953" w14:textId="00AB7C7D" w:rsidR="000B19A8" w:rsidRDefault="006E2B64" w:rsidP="004C5146">
      <w:pPr>
        <w:jc w:val="center"/>
        <w:rPr>
          <w:rtl/>
        </w:rPr>
      </w:pPr>
      <w:r>
        <w:rPr>
          <w:noProof/>
        </w:rPr>
        <w:lastRenderedPageBreak/>
        <w:drawing>
          <wp:inline distT="0" distB="0" distL="0" distR="0" wp14:anchorId="1D10F65C" wp14:editId="4643BB37">
            <wp:extent cx="5562600" cy="7264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62600" cy="7264400"/>
                    </a:xfrm>
                    <a:prstGeom prst="rect">
                      <a:avLst/>
                    </a:prstGeom>
                    <a:noFill/>
                    <a:ln>
                      <a:noFill/>
                    </a:ln>
                  </pic:spPr>
                </pic:pic>
              </a:graphicData>
            </a:graphic>
          </wp:inline>
        </w:drawing>
      </w:r>
    </w:p>
    <w:p w14:paraId="4DD36F7F" w14:textId="2990099B" w:rsidR="00B676DE" w:rsidRDefault="00B676DE" w:rsidP="004C5146">
      <w:pPr>
        <w:jc w:val="center"/>
        <w:rPr>
          <w:rtl/>
        </w:rPr>
      </w:pPr>
    </w:p>
    <w:p w14:paraId="2F829C8D" w14:textId="40BC88F1" w:rsidR="00310751" w:rsidRDefault="00310751" w:rsidP="004C5146">
      <w:pPr>
        <w:jc w:val="center"/>
        <w:rPr>
          <w:rtl/>
        </w:rPr>
      </w:pPr>
    </w:p>
    <w:p w14:paraId="40BB0D67" w14:textId="62FDF06C" w:rsidR="00310751" w:rsidRDefault="00310751" w:rsidP="00310751">
      <w:pPr>
        <w:ind w:firstLine="0"/>
        <w:rPr>
          <w:rtl/>
        </w:rPr>
      </w:pPr>
    </w:p>
    <w:p w14:paraId="595BB95F" w14:textId="77777777" w:rsidR="00D8581A" w:rsidRDefault="00D8581A" w:rsidP="00D8581A">
      <w:pPr>
        <w:ind w:firstLine="0"/>
        <w:rPr>
          <w:rtl/>
        </w:rPr>
      </w:pPr>
    </w:p>
    <w:p w14:paraId="0CD5C52E" w14:textId="128D7F5C" w:rsidR="002F0361" w:rsidRPr="00DF4F5F" w:rsidRDefault="00DF4F5F" w:rsidP="00D8581A">
      <w:pPr>
        <w:ind w:firstLine="0"/>
        <w:rPr>
          <w:b/>
          <w:bCs/>
          <w:rtl/>
        </w:rPr>
      </w:pPr>
      <w:r w:rsidRPr="00DF4F5F">
        <w:rPr>
          <w:b/>
          <w:bCs/>
        </w:rPr>
        <w:t>Two-Step Expected SARSA</w:t>
      </w:r>
    </w:p>
    <w:p w14:paraId="780117F8" w14:textId="6240A746" w:rsidR="002207B2" w:rsidRDefault="000C2EE2" w:rsidP="009D6110">
      <w:pPr>
        <w:rPr>
          <w:rtl/>
        </w:rPr>
      </w:pPr>
      <w:r>
        <w:rPr>
          <w:rFonts w:hint="cs"/>
          <w:rtl/>
        </w:rPr>
        <w:t xml:space="preserve">در این الگوریتم مانند </w:t>
      </w:r>
      <w:r>
        <w:t>SARSA</w:t>
      </w:r>
      <w:r>
        <w:rPr>
          <w:rFonts w:hint="cs"/>
          <w:rtl/>
        </w:rPr>
        <w:t xml:space="preserve"> از یک سیاست برای زندگی و ارزیابی استفاده می‌کنیم. در این جا از یک سیاست </w:t>
      </w:r>
      <w:r>
        <w:t>epsilon greedy</w:t>
      </w:r>
      <w:r>
        <w:rPr>
          <w:rFonts w:hint="cs"/>
          <w:rtl/>
        </w:rPr>
        <w:t xml:space="preserve"> استفاده می‌کنیم. کلیت الگوریتم مانند </w:t>
      </w:r>
      <w:r>
        <w:t>SARSA</w:t>
      </w:r>
      <w:r>
        <w:rPr>
          <w:rFonts w:hint="cs"/>
          <w:rtl/>
        </w:rPr>
        <w:t xml:space="preserve"> است </w:t>
      </w:r>
      <w:r w:rsidR="002207B2">
        <w:rPr>
          <w:rFonts w:hint="cs"/>
          <w:rtl/>
        </w:rPr>
        <w:t xml:space="preserve">فقط به جای </w:t>
      </w:r>
      <w:r w:rsidR="002207B2">
        <w:t>q</w:t>
      </w:r>
      <w:r w:rsidR="002207B2">
        <w:rPr>
          <w:rFonts w:hint="cs"/>
          <w:rtl/>
        </w:rPr>
        <w:t xml:space="preserve"> در </w:t>
      </w:r>
      <w:r w:rsidR="002207B2">
        <w:t>state</w:t>
      </w:r>
      <w:r w:rsidR="002207B2">
        <w:rPr>
          <w:rFonts w:hint="cs"/>
          <w:rtl/>
        </w:rPr>
        <w:t xml:space="preserve"> نتیجه، از </w:t>
      </w:r>
      <w:r w:rsidR="002207B2">
        <w:t>V</w:t>
      </w:r>
      <w:r w:rsidR="002207B2">
        <w:rPr>
          <w:rFonts w:hint="cs"/>
          <w:rtl/>
        </w:rPr>
        <w:t xml:space="preserve"> در آن </w:t>
      </w:r>
      <w:r w:rsidR="002207B2">
        <w:t>state</w:t>
      </w:r>
      <w:r w:rsidR="002207B2">
        <w:rPr>
          <w:rFonts w:hint="cs"/>
          <w:rtl/>
        </w:rPr>
        <w:t xml:space="preserve"> برای به روز رسانی </w:t>
      </w:r>
      <w:r w:rsidR="002207B2">
        <w:t>q</w:t>
      </w:r>
      <w:r w:rsidR="002207B2">
        <w:rPr>
          <w:rFonts w:hint="cs"/>
          <w:rtl/>
        </w:rPr>
        <w:t xml:space="preserve"> در </w:t>
      </w:r>
      <w:r w:rsidR="002207B2">
        <w:t>state</w:t>
      </w:r>
      <w:r w:rsidR="002207B2">
        <w:rPr>
          <w:rFonts w:hint="cs"/>
          <w:rtl/>
        </w:rPr>
        <w:t xml:space="preserve"> اولیه استفاده می‌کنیم. همچنین الگوریتم به صورت </w:t>
      </w:r>
      <w:r w:rsidR="002207B2">
        <w:t>two-step</w:t>
      </w:r>
      <w:r w:rsidR="002207B2">
        <w:rPr>
          <w:rFonts w:hint="cs"/>
          <w:rtl/>
        </w:rPr>
        <w:t xml:space="preserve"> است. یعنی بعد از دو بار انجام اکشن بعد از قرار گیری در یک </w:t>
      </w:r>
      <w:r w:rsidR="002207B2">
        <w:t>state</w:t>
      </w:r>
      <w:r w:rsidR="002207B2">
        <w:rPr>
          <w:rFonts w:hint="cs"/>
          <w:rtl/>
        </w:rPr>
        <w:t xml:space="preserve"> به بروزرسانی </w:t>
      </w:r>
      <w:r w:rsidR="002207B2">
        <w:t>q</w:t>
      </w:r>
      <w:r w:rsidR="002207B2">
        <w:rPr>
          <w:rFonts w:hint="cs"/>
          <w:rtl/>
        </w:rPr>
        <w:t xml:space="preserve"> </w:t>
      </w:r>
      <w:r w:rsidR="002207B2">
        <w:t>state</w:t>
      </w:r>
      <w:r w:rsidR="002207B2">
        <w:rPr>
          <w:rFonts w:hint="cs"/>
          <w:rtl/>
        </w:rPr>
        <w:t xml:space="preserve"> اولیه می‌پردازیم. شبه کد الگوریتم</w:t>
      </w:r>
      <w:r w:rsidR="00DD6ACF">
        <w:rPr>
          <w:rFonts w:hint="cs"/>
          <w:rtl/>
        </w:rPr>
        <w:t xml:space="preserve"> </w:t>
      </w:r>
      <w:r w:rsidR="00DD6ACF">
        <w:t>n-step SARSA</w:t>
      </w:r>
      <w:r w:rsidR="002207B2">
        <w:rPr>
          <w:rFonts w:hint="cs"/>
          <w:rtl/>
        </w:rPr>
        <w:t xml:space="preserve"> در زیر آمده است.</w:t>
      </w:r>
    </w:p>
    <w:p w14:paraId="1315C874" w14:textId="387E728E" w:rsidR="0050013C" w:rsidRDefault="006720EC" w:rsidP="00467A4D">
      <w:pPr>
        <w:jc w:val="center"/>
      </w:pPr>
      <w:r>
        <w:rPr>
          <w:noProof/>
        </w:rPr>
        <w:drawing>
          <wp:inline distT="0" distB="0" distL="0" distR="0" wp14:anchorId="1ED56000" wp14:editId="32303B42">
            <wp:extent cx="4269381" cy="3155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73573" cy="3159049"/>
                    </a:xfrm>
                    <a:prstGeom prst="rect">
                      <a:avLst/>
                    </a:prstGeom>
                    <a:noFill/>
                    <a:ln>
                      <a:noFill/>
                    </a:ln>
                  </pic:spPr>
                </pic:pic>
              </a:graphicData>
            </a:graphic>
          </wp:inline>
        </w:drawing>
      </w:r>
    </w:p>
    <w:p w14:paraId="6C3D7E0F" w14:textId="0D95C088" w:rsidR="00DD6ACF" w:rsidRDefault="006720EC" w:rsidP="006720EC">
      <w:pPr>
        <w:rPr>
          <w:rFonts w:eastAsiaTheme="minorEastAsia"/>
          <w:rtl/>
        </w:rPr>
      </w:pPr>
      <w:r>
        <w:rPr>
          <w:rFonts w:hint="cs"/>
          <w:rtl/>
        </w:rPr>
        <w:t xml:space="preserve">تنها تفاوت الگوریتم </w:t>
      </w:r>
      <w:r>
        <w:t>n-step expected SARSA</w:t>
      </w:r>
      <w:r>
        <w:rPr>
          <w:rFonts w:hint="cs"/>
          <w:rtl/>
        </w:rPr>
        <w:t xml:space="preserve"> در نحوه‌ی محاسبه‌ی </w:t>
      </w:r>
      <m:oMath>
        <m:r>
          <w:rPr>
            <w:rFonts w:ascii="Cambria Math" w:hAnsi="Cambria Math"/>
          </w:rPr>
          <m:t>G</m:t>
        </m:r>
      </m:oMath>
      <w:r>
        <w:rPr>
          <w:rFonts w:eastAsiaTheme="minorEastAsia" w:hint="cs"/>
          <w:rtl/>
        </w:rPr>
        <w:t xml:space="preserve"> در قسمت مشخص شده است که در زیر آمده است.</w:t>
      </w:r>
    </w:p>
    <w:p w14:paraId="4507EB23" w14:textId="323782AB" w:rsidR="006720EC" w:rsidRPr="000F399F" w:rsidRDefault="000F399F" w:rsidP="00701633">
      <w:pPr>
        <w:jc w:val="center"/>
        <w:rPr>
          <w:rFonts w:eastAsiaTheme="minorEastAsia"/>
        </w:rPr>
      </w:pPr>
      <m:oMathPara>
        <m:oMath>
          <m:r>
            <w:rPr>
              <w:rFonts w:ascii="Cambria Math" w:hAnsi="Cambria Math"/>
            </w:rPr>
            <m:t>G←G+</m:t>
          </m:r>
          <m:sSup>
            <m:sSupPr>
              <m:ctrlPr>
                <w:rPr>
                  <w:rFonts w:ascii="Cambria Math" w:hAnsi="Cambria Math"/>
                  <w:i/>
                </w:rPr>
              </m:ctrlPr>
            </m:sSupPr>
            <m:e>
              <m:r>
                <w:rPr>
                  <w:rFonts w:ascii="Cambria Math" w:hAnsi="Cambria Math"/>
                </w:rPr>
                <m:t>γ</m:t>
              </m:r>
            </m:e>
            <m:sup>
              <m:r>
                <w:rPr>
                  <w:rFonts w:ascii="Cambria Math" w:hAnsi="Cambria Math"/>
                </w:rPr>
                <m:t>n</m:t>
              </m:r>
            </m:sup>
          </m:sSup>
          <m:r>
            <w:rPr>
              <w:rFonts w:ascii="Cambria Math" w:eastAsiaTheme="minorEastAsia" w:hAnsi="Cambria Math"/>
            </w:rPr>
            <m:t>v(</m:t>
          </m:r>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τ+n</m:t>
              </m:r>
            </m:sub>
          </m:sSub>
          <m:r>
            <w:rPr>
              <w:rFonts w:ascii="Cambria Math" w:eastAsiaTheme="minorEastAsia" w:hAnsi="Cambria Math"/>
            </w:rPr>
            <m:t>)</m:t>
          </m:r>
        </m:oMath>
      </m:oMathPara>
    </w:p>
    <w:p w14:paraId="59B2B9D1" w14:textId="7974598F" w:rsidR="00AD254E" w:rsidRDefault="00F3445E" w:rsidP="0002662D">
      <w:pPr>
        <w:rPr>
          <w:rFonts w:eastAsiaTheme="minorEastAsia"/>
          <w:rtl/>
        </w:rPr>
      </w:pPr>
      <w:r>
        <w:rPr>
          <w:rFonts w:hint="cs"/>
          <w:rtl/>
        </w:rPr>
        <w:t xml:space="preserve">برای پیاده سازی شبه کد بالا، ابتدا صبر می‌کنیم تا دو اکشن در </w:t>
      </w:r>
      <w:r>
        <w:t>episode</w:t>
      </w:r>
      <w:r>
        <w:rPr>
          <w:rFonts w:hint="cs"/>
          <w:rtl/>
        </w:rPr>
        <w:t xml:space="preserve"> انجام دهیم. در گامی که دومین اکشن را انجام دادیم، مقدار </w:t>
      </w:r>
      <m:oMath>
        <m:r>
          <w:rPr>
            <w:rFonts w:ascii="Cambria Math" w:hAnsi="Cambria Math"/>
          </w:rPr>
          <m:t>Q(</m:t>
        </m:r>
        <m:sSub>
          <m:sSubPr>
            <m:ctrlPr>
              <w:rPr>
                <w:rFonts w:ascii="Cambria Math" w:hAnsi="Cambria Math"/>
                <w:i/>
              </w:rPr>
            </m:ctrlPr>
          </m:sSubPr>
          <m:e>
            <m:r>
              <w:rPr>
                <w:rFonts w:ascii="Cambria Math" w:hAnsi="Cambria Math"/>
              </w:rPr>
              <m:t>S</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t-1</m:t>
            </m:r>
          </m:sub>
        </m:sSub>
        <m:r>
          <w:rPr>
            <w:rFonts w:ascii="Cambria Math" w:hAnsi="Cambria Math"/>
          </w:rPr>
          <m:t>)</m:t>
        </m:r>
      </m:oMath>
      <w:r>
        <w:rPr>
          <w:rFonts w:eastAsiaTheme="minorEastAsia" w:hint="cs"/>
          <w:rtl/>
        </w:rPr>
        <w:t xml:space="preserve"> را به روز می‌کنیم که مربوط به </w:t>
      </w:r>
      <w:r>
        <w:rPr>
          <w:rFonts w:eastAsiaTheme="minorEastAsia"/>
        </w:rPr>
        <w:t>state</w:t>
      </w:r>
      <w:r>
        <w:rPr>
          <w:rFonts w:eastAsiaTheme="minorEastAsia" w:hint="cs"/>
          <w:rtl/>
        </w:rPr>
        <w:t xml:space="preserve"> است که قبل از انجام دو اکشن در آن بوده‌ایم. این کار را ادامه می‌دهیم تا گام آخر را برداریم. ممکن است </w:t>
      </w:r>
      <w:r>
        <w:rPr>
          <w:rFonts w:eastAsiaTheme="minorEastAsia"/>
        </w:rPr>
        <w:t>state</w:t>
      </w:r>
      <w:r>
        <w:rPr>
          <w:rFonts w:eastAsiaTheme="minorEastAsia" w:hint="cs"/>
          <w:rtl/>
        </w:rPr>
        <w:t xml:space="preserve"> در گام آخر به خاطر طول فرد </w:t>
      </w:r>
      <w:r>
        <w:rPr>
          <w:rFonts w:eastAsiaTheme="minorEastAsia"/>
        </w:rPr>
        <w:t>episode</w:t>
      </w:r>
      <w:r>
        <w:rPr>
          <w:rFonts w:eastAsiaTheme="minorEastAsia" w:hint="cs"/>
          <w:rtl/>
        </w:rPr>
        <w:t xml:space="preserve"> به روز نشده باشد که آن را بر اساس پاداش دریافتی اکشن انجام شده به عنوان </w:t>
      </w:r>
      <w:r>
        <w:rPr>
          <w:rFonts w:eastAsiaTheme="minorEastAsia"/>
        </w:rPr>
        <w:t>G</w:t>
      </w:r>
      <w:r>
        <w:rPr>
          <w:rFonts w:eastAsiaTheme="minorEastAsia" w:hint="cs"/>
          <w:rtl/>
        </w:rPr>
        <w:t xml:space="preserve"> به روز می‌کنیم. مانند گذشته </w:t>
      </w:r>
      <w:r>
        <w:rPr>
          <w:rFonts w:eastAsiaTheme="minorEastAsia"/>
        </w:rPr>
        <w:t>epsilon</w:t>
      </w:r>
      <w:r>
        <w:rPr>
          <w:rFonts w:eastAsiaTheme="minorEastAsia" w:hint="cs"/>
          <w:rtl/>
        </w:rPr>
        <w:t xml:space="preserve"> را به تدریج با نرخ </w:t>
      </w:r>
      <w:r>
        <w:rPr>
          <w:rFonts w:eastAsiaTheme="minorEastAsia"/>
        </w:rPr>
        <w:t>0.999</w:t>
      </w:r>
      <w:r>
        <w:rPr>
          <w:rFonts w:eastAsiaTheme="minorEastAsia" w:hint="cs"/>
          <w:rtl/>
        </w:rPr>
        <w:t xml:space="preserve"> از یک کاهش می‌دهیم.</w:t>
      </w:r>
      <w:r w:rsidR="0002662D">
        <w:rPr>
          <w:rFonts w:hint="cs"/>
          <w:rtl/>
        </w:rPr>
        <w:t xml:space="preserve"> </w:t>
      </w:r>
      <w:r w:rsidR="00AD254E">
        <w:rPr>
          <w:rFonts w:hint="cs"/>
          <w:rtl/>
        </w:rPr>
        <w:t xml:space="preserve">در ابتدای یادگیری ما اطلاع خاصی نداریم پس نیاز است داده‌ی جدید به طور کامل در مقدار </w:t>
      </w:r>
      <w:r w:rsidR="00AD254E">
        <w:t>q</w:t>
      </w:r>
      <w:r w:rsidR="00AD254E">
        <w:rPr>
          <w:rFonts w:hint="cs"/>
          <w:rtl/>
        </w:rPr>
        <w:t xml:space="preserve"> تاثیر بگذارد. پس نیاز است در ابتدا </w:t>
      </w:r>
      <w:proofErr w:type="spellStart"/>
      <w:r w:rsidR="00AD254E">
        <w:t>lr</w:t>
      </w:r>
      <w:proofErr w:type="spellEnd"/>
      <w:r w:rsidR="00AD254E">
        <w:rPr>
          <w:rFonts w:hint="cs"/>
          <w:rtl/>
        </w:rPr>
        <w:t xml:space="preserve"> برابر یک باشد. هر چه تعداد </w:t>
      </w:r>
      <w:r w:rsidR="00AD254E">
        <w:t>episode</w:t>
      </w:r>
      <w:r w:rsidR="00AD254E">
        <w:rPr>
          <w:rFonts w:hint="cs"/>
          <w:rtl/>
        </w:rPr>
        <w:t xml:space="preserve"> های دیده شده بیشتر می شود دقت مقادیر </w:t>
      </w:r>
      <w:r w:rsidR="00AD254E">
        <w:lastRenderedPageBreak/>
        <w:t>q</w:t>
      </w:r>
      <w:r w:rsidR="00AD254E">
        <w:rPr>
          <w:rFonts w:hint="cs"/>
          <w:rtl/>
        </w:rPr>
        <w:t xml:space="preserve"> بیشتر می‌شود و لازم است کمتر داده‌های جدید در مقادیر </w:t>
      </w:r>
      <w:r w:rsidR="00AD254E">
        <w:t>q</w:t>
      </w:r>
      <w:r w:rsidR="00AD254E">
        <w:rPr>
          <w:rFonts w:hint="cs"/>
          <w:rtl/>
        </w:rPr>
        <w:t xml:space="preserve"> تاثیر بگذارند. دلیل آن این است که اطمینان ما از مقادیر </w:t>
      </w:r>
      <w:r w:rsidR="00AD254E">
        <w:t>q</w:t>
      </w:r>
      <w:r w:rsidR="00AD254E">
        <w:rPr>
          <w:rFonts w:hint="cs"/>
          <w:rtl/>
        </w:rPr>
        <w:t xml:space="preserve"> بسیار بالا رفته و یک داده‌ی لحظه‌ای نباید مقدار با اطمینان زیاد حاصل چندین </w:t>
      </w:r>
      <w:r w:rsidR="00AD254E">
        <w:t>episode</w:t>
      </w:r>
      <w:r w:rsidR="00AD254E">
        <w:rPr>
          <w:rFonts w:hint="cs"/>
          <w:rtl/>
        </w:rPr>
        <w:t xml:space="preserve"> را خیلی تغییر دهد. پس نیاز است که </w:t>
      </w:r>
      <w:proofErr w:type="spellStart"/>
      <w:r w:rsidR="00AD254E">
        <w:t>lr</w:t>
      </w:r>
      <w:proofErr w:type="spellEnd"/>
      <w:r w:rsidR="00AD254E">
        <w:rPr>
          <w:rFonts w:hint="cs"/>
          <w:rtl/>
        </w:rPr>
        <w:t xml:space="preserve"> نیز به صورت </w:t>
      </w:r>
      <m:oMath>
        <m:r>
          <w:rPr>
            <w:rFonts w:ascii="Cambria Math" w:hAnsi="Cambria Math"/>
          </w:rPr>
          <m:t>lr=lr×0.999</m:t>
        </m:r>
      </m:oMath>
      <w:r w:rsidR="00AD254E">
        <w:rPr>
          <w:rFonts w:eastAsiaTheme="minorEastAsia" w:hint="cs"/>
          <w:rtl/>
        </w:rPr>
        <w:t xml:space="preserve"> تغییر کند که ابتدا </w:t>
      </w:r>
      <w:proofErr w:type="spellStart"/>
      <w:r w:rsidR="00AD254E">
        <w:rPr>
          <w:rFonts w:eastAsiaTheme="minorEastAsia"/>
        </w:rPr>
        <w:t>lr</w:t>
      </w:r>
      <w:proofErr w:type="spellEnd"/>
      <w:r w:rsidR="00AD254E">
        <w:rPr>
          <w:rFonts w:eastAsiaTheme="minorEastAsia" w:hint="cs"/>
          <w:rtl/>
        </w:rPr>
        <w:t xml:space="preserve"> برابر یک است.</w:t>
      </w:r>
      <w:r w:rsidR="005D2411">
        <w:rPr>
          <w:rFonts w:eastAsiaTheme="minorEastAsia" w:hint="cs"/>
          <w:rtl/>
        </w:rPr>
        <w:t xml:space="preserve"> در زیر نمودار متوسط پاداش به ازای تعداد </w:t>
      </w:r>
      <w:r w:rsidR="005D2411">
        <w:rPr>
          <w:rFonts w:eastAsiaTheme="minorEastAsia"/>
        </w:rPr>
        <w:t>episode</w:t>
      </w:r>
      <w:r w:rsidR="005D2411">
        <w:rPr>
          <w:rFonts w:eastAsiaTheme="minorEastAsia" w:hint="cs"/>
          <w:rtl/>
        </w:rPr>
        <w:t xml:space="preserve"> آمده است.</w:t>
      </w:r>
    </w:p>
    <w:p w14:paraId="7F9CAC12" w14:textId="7152B833" w:rsidR="005D2411" w:rsidRDefault="00C16730" w:rsidP="00C16730">
      <w:pPr>
        <w:jc w:val="center"/>
        <w:rPr>
          <w:rtl/>
        </w:rPr>
      </w:pPr>
      <w:r>
        <w:rPr>
          <w:noProof/>
        </w:rPr>
        <w:drawing>
          <wp:inline distT="0" distB="0" distL="0" distR="0" wp14:anchorId="2B92F331" wp14:editId="742D84B3">
            <wp:extent cx="3018155" cy="2372514"/>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53657" cy="2400422"/>
                    </a:xfrm>
                    <a:prstGeom prst="rect">
                      <a:avLst/>
                    </a:prstGeom>
                  </pic:spPr>
                </pic:pic>
              </a:graphicData>
            </a:graphic>
          </wp:inline>
        </w:drawing>
      </w:r>
    </w:p>
    <w:p w14:paraId="0D717B02" w14:textId="39835176" w:rsidR="00C16730" w:rsidRDefault="006041BA" w:rsidP="002D5216">
      <w:pPr>
        <w:rPr>
          <w:rtl/>
        </w:rPr>
      </w:pPr>
      <w:r>
        <w:rPr>
          <w:rFonts w:hint="cs"/>
          <w:rtl/>
        </w:rPr>
        <w:t xml:space="preserve">در این جا برای بدست آوردن نتایج بالا از ۲۰ اجرا که هر یک شامل ۲۰۰۰ </w:t>
      </w:r>
      <w:r>
        <w:t>episode</w:t>
      </w:r>
      <w:r>
        <w:rPr>
          <w:rFonts w:hint="cs"/>
          <w:rtl/>
        </w:rPr>
        <w:t xml:space="preserve"> است استفاده کردیم. در این الگوریتم لازم نیست که در هر </w:t>
      </w:r>
      <w:r>
        <w:t>episode</w:t>
      </w:r>
      <w:r>
        <w:rPr>
          <w:rFonts w:hint="cs"/>
          <w:rtl/>
        </w:rPr>
        <w:t xml:space="preserve"> به </w:t>
      </w:r>
      <w:r>
        <w:t>state</w:t>
      </w:r>
      <w:r>
        <w:rPr>
          <w:rFonts w:hint="cs"/>
          <w:rtl/>
        </w:rPr>
        <w:t xml:space="preserve"> نهایی برسیم تا بتوانیم به روزرسانی </w:t>
      </w:r>
      <w:r>
        <w:t>q</w:t>
      </w:r>
      <w:r>
        <w:rPr>
          <w:rFonts w:hint="cs"/>
          <w:rtl/>
        </w:rPr>
        <w:t xml:space="preserve"> ها و سیاست را داشته باشیم. در هر گام می‌توان </w:t>
      </w:r>
      <w:r>
        <w:t>q</w:t>
      </w:r>
      <w:r>
        <w:rPr>
          <w:rFonts w:hint="cs"/>
          <w:rtl/>
        </w:rPr>
        <w:t xml:space="preserve"> ها را به روز کرد. به همین دلیل بیشینه تعداد گام‌ها را در این الگوریتم برابر ۲۰۰۰۰ قرار دادیم. این به این معنی است که اگر ۲۰۰۰۰ گام انجام دهیم و به </w:t>
      </w:r>
      <w:r>
        <w:t>state</w:t>
      </w:r>
      <w:r>
        <w:rPr>
          <w:rFonts w:hint="cs"/>
          <w:rtl/>
        </w:rPr>
        <w:t xml:space="preserve"> نهایی نرسیدیم، به </w:t>
      </w:r>
      <w:r>
        <w:t>episode</w:t>
      </w:r>
      <w:r>
        <w:rPr>
          <w:rFonts w:hint="cs"/>
          <w:rtl/>
        </w:rPr>
        <w:t xml:space="preserve"> بعدی می‌رویم. </w:t>
      </w:r>
      <w:r w:rsidR="00621E50">
        <w:rPr>
          <w:rFonts w:hint="cs"/>
          <w:rtl/>
        </w:rPr>
        <w:t>همان طور که دیده می‌شود</w:t>
      </w:r>
      <w:r w:rsidR="00955F77">
        <w:rPr>
          <w:rFonts w:hint="cs"/>
          <w:rtl/>
        </w:rPr>
        <w:t xml:space="preserve"> الگوریتم به متوسط پاداش </w:t>
      </w:r>
      <w:r w:rsidR="00041505">
        <w:rPr>
          <w:rFonts w:hint="cs"/>
          <w:rtl/>
        </w:rPr>
        <w:t>سه همگرا شده است.</w:t>
      </w:r>
      <w:r>
        <w:rPr>
          <w:rFonts w:hint="cs"/>
          <w:rtl/>
        </w:rPr>
        <w:t xml:space="preserve"> سرعت همگرایی در آن </w:t>
      </w:r>
      <w:r w:rsidR="00803DAF">
        <w:rPr>
          <w:rFonts w:hint="cs"/>
          <w:rtl/>
        </w:rPr>
        <w:t xml:space="preserve">طبق نمودار‌های زیر از </w:t>
      </w:r>
      <w:proofErr w:type="spellStart"/>
      <w:r w:rsidR="00803DAF">
        <w:t>sarsa</w:t>
      </w:r>
      <w:proofErr w:type="spellEnd"/>
      <w:r w:rsidR="00803DAF">
        <w:rPr>
          <w:rFonts w:hint="cs"/>
          <w:rtl/>
        </w:rPr>
        <w:t xml:space="preserve"> بیشتر است و متوسط کل پاداش در طول یادگیری آن برابر </w:t>
      </w:r>
      <w:r w:rsidR="00803DAF">
        <w:t>-28.2425</w:t>
      </w:r>
      <w:r w:rsidR="00803DAF">
        <w:rPr>
          <w:rFonts w:hint="cs"/>
          <w:rtl/>
        </w:rPr>
        <w:t xml:space="preserve"> است که از تمام الگوریتم‌های گذشته بیشتر می‌باشد. در بازه‌ی ۰ تا ۲۵۰ </w:t>
      </w:r>
      <w:r w:rsidR="00803DAF">
        <w:t>episode</w:t>
      </w:r>
      <w:r w:rsidR="00803DAF">
        <w:rPr>
          <w:rFonts w:hint="cs"/>
          <w:rtl/>
        </w:rPr>
        <w:t xml:space="preserve"> نمودار این الگوریتم بر روی </w:t>
      </w:r>
      <w:proofErr w:type="spellStart"/>
      <w:r w:rsidR="00803DAF">
        <w:t>sarsa</w:t>
      </w:r>
      <w:proofErr w:type="spellEnd"/>
      <w:r w:rsidR="00803DAF">
        <w:rPr>
          <w:rFonts w:hint="cs"/>
          <w:rtl/>
        </w:rPr>
        <w:t xml:space="preserve"> قرار دارد و تا انتها این موضوع وجود دارد به همین دلیل الگوریتم سریعتر از </w:t>
      </w:r>
      <w:proofErr w:type="spellStart"/>
      <w:r w:rsidR="00803DAF">
        <w:t>sarsa</w:t>
      </w:r>
      <w:proofErr w:type="spellEnd"/>
      <w:r w:rsidR="00803DAF">
        <w:rPr>
          <w:rFonts w:hint="cs"/>
          <w:rtl/>
        </w:rPr>
        <w:t xml:space="preserve"> همگرا می‌شود.</w:t>
      </w:r>
      <w:r w:rsidR="00AC547F">
        <w:rPr>
          <w:rFonts w:hint="cs"/>
          <w:rtl/>
        </w:rPr>
        <w:t xml:space="preserve"> یک نمونه پاسخ الگوریتم به بازی در ادامه آمده است.</w:t>
      </w:r>
    </w:p>
    <w:p w14:paraId="3C5EE06C" w14:textId="61130902" w:rsidR="008129C8" w:rsidRDefault="00803DAF" w:rsidP="00803DAF">
      <w:pPr>
        <w:jc w:val="center"/>
        <w:rPr>
          <w:rtl/>
        </w:rPr>
      </w:pPr>
      <w:r>
        <w:rPr>
          <w:noProof/>
        </w:rPr>
        <w:drawing>
          <wp:inline distT="0" distB="0" distL="0" distR="0" wp14:anchorId="324D82B8" wp14:editId="77E4928A">
            <wp:extent cx="3146425" cy="2068420"/>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2981" cy="2085878"/>
                    </a:xfrm>
                    <a:prstGeom prst="rect">
                      <a:avLst/>
                    </a:prstGeom>
                  </pic:spPr>
                </pic:pic>
              </a:graphicData>
            </a:graphic>
          </wp:inline>
        </w:drawing>
      </w:r>
    </w:p>
    <w:p w14:paraId="46E983E2" w14:textId="791965CB" w:rsidR="004B5318" w:rsidRDefault="006656F4" w:rsidP="006656F4">
      <w:pPr>
        <w:jc w:val="center"/>
        <w:rPr>
          <w:rtl/>
        </w:rPr>
      </w:pPr>
      <w:r>
        <w:rPr>
          <w:rFonts w:hint="cs"/>
          <w:noProof/>
        </w:rPr>
        <w:lastRenderedPageBreak/>
        <w:drawing>
          <wp:inline distT="0" distB="0" distL="0" distR="0" wp14:anchorId="3102EBFD" wp14:editId="6F9CD6F1">
            <wp:extent cx="5562600" cy="85661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2600" cy="8566150"/>
                    </a:xfrm>
                    <a:prstGeom prst="rect">
                      <a:avLst/>
                    </a:prstGeom>
                    <a:noFill/>
                    <a:ln>
                      <a:noFill/>
                    </a:ln>
                  </pic:spPr>
                </pic:pic>
              </a:graphicData>
            </a:graphic>
          </wp:inline>
        </w:drawing>
      </w:r>
    </w:p>
    <w:p w14:paraId="5E631947" w14:textId="48153307" w:rsidR="005F05FD" w:rsidRDefault="000B4E44" w:rsidP="000B4E44">
      <w:pPr>
        <w:rPr>
          <w:b/>
          <w:bCs/>
          <w:rtl/>
        </w:rPr>
      </w:pPr>
      <w:r w:rsidRPr="000B4E44">
        <w:rPr>
          <w:b/>
          <w:bCs/>
        </w:rPr>
        <w:lastRenderedPageBreak/>
        <w:t>Tree Back-up</w:t>
      </w:r>
    </w:p>
    <w:p w14:paraId="705376F8" w14:textId="7562EF17" w:rsidR="000B4E44" w:rsidRDefault="00A32219" w:rsidP="00A32219">
      <w:pPr>
        <w:rPr>
          <w:rtl/>
        </w:rPr>
      </w:pPr>
      <w:r>
        <w:rPr>
          <w:rFonts w:hint="cs"/>
          <w:rtl/>
        </w:rPr>
        <w:t xml:space="preserve">در این الگوریتم مانند گذشته سیاست زندگی و ارزیابی یکی است و ما از یک سیاست </w:t>
      </w:r>
      <w:r>
        <w:t>epsilon greedy</w:t>
      </w:r>
      <w:r>
        <w:rPr>
          <w:rFonts w:hint="cs"/>
          <w:rtl/>
        </w:rPr>
        <w:t xml:space="preserve"> استفاده می‌کنیم.</w:t>
      </w:r>
      <w:r w:rsidR="002033D3">
        <w:rPr>
          <w:rFonts w:hint="cs"/>
          <w:rtl/>
        </w:rPr>
        <w:t xml:space="preserve"> با توجه به توزیع داده شده در این قسمت </w:t>
      </w:r>
      <w:r w:rsidR="002033D3">
        <w:t>3-step Tree Back-up</w:t>
      </w:r>
      <w:r w:rsidR="002033D3">
        <w:rPr>
          <w:rFonts w:hint="cs"/>
          <w:rtl/>
        </w:rPr>
        <w:t xml:space="preserve"> مدنظر است.</w:t>
      </w:r>
      <w:r>
        <w:rPr>
          <w:rFonts w:hint="cs"/>
          <w:rtl/>
        </w:rPr>
        <w:t xml:space="preserve"> شبه کد </w:t>
      </w:r>
      <w:r w:rsidR="002033D3">
        <w:t>n-step Tree Back-up</w:t>
      </w:r>
      <w:r>
        <w:rPr>
          <w:rFonts w:hint="cs"/>
          <w:rtl/>
        </w:rPr>
        <w:t xml:space="preserve"> در زیر آمده است که این شبه کد</w:t>
      </w:r>
      <w:r w:rsidR="002033D3">
        <w:t xml:space="preserve"> </w:t>
      </w:r>
      <w:r w:rsidR="002033D3">
        <w:rPr>
          <w:rFonts w:hint="cs"/>
          <w:rtl/>
        </w:rPr>
        <w:t>برای سه گام</w:t>
      </w:r>
      <w:r w:rsidR="00356FB9">
        <w:rPr>
          <w:rFonts w:hint="cs"/>
          <w:rtl/>
        </w:rPr>
        <w:t xml:space="preserve"> پیاده سازی شده است.</w:t>
      </w:r>
    </w:p>
    <w:p w14:paraId="6F7B2B68" w14:textId="3E3178D4" w:rsidR="002033D3" w:rsidRDefault="00041030" w:rsidP="00041030">
      <w:pPr>
        <w:jc w:val="center"/>
        <w:rPr>
          <w:rtl/>
        </w:rPr>
      </w:pPr>
      <w:r>
        <w:rPr>
          <w:noProof/>
        </w:rPr>
        <w:drawing>
          <wp:inline distT="0" distB="0" distL="0" distR="0" wp14:anchorId="483B8E56" wp14:editId="59CD909B">
            <wp:extent cx="5565775" cy="44075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5775" cy="4407535"/>
                    </a:xfrm>
                    <a:prstGeom prst="rect">
                      <a:avLst/>
                    </a:prstGeom>
                  </pic:spPr>
                </pic:pic>
              </a:graphicData>
            </a:graphic>
          </wp:inline>
        </w:drawing>
      </w:r>
    </w:p>
    <w:p w14:paraId="0AF533C9" w14:textId="4F2400E9" w:rsidR="00041030" w:rsidRDefault="00F120ED" w:rsidP="00F120ED">
      <w:pPr>
        <w:rPr>
          <w:rFonts w:eastAsiaTheme="minorEastAsia"/>
          <w:rtl/>
        </w:rPr>
      </w:pPr>
      <w:r>
        <w:rPr>
          <w:rFonts w:hint="cs"/>
          <w:rtl/>
        </w:rPr>
        <w:t xml:space="preserve">برای پیاده سازی مانند الگوریتم قبل در ابتدا صبر می‌کنیم که سه اکشن در </w:t>
      </w:r>
      <w:r>
        <w:t>episode</w:t>
      </w:r>
      <w:r>
        <w:rPr>
          <w:rFonts w:hint="cs"/>
          <w:rtl/>
        </w:rPr>
        <w:t xml:space="preserve"> انجام شود. سپس زمانی که اکشن سوم انجام شد، مقدار </w:t>
      </w:r>
      <m:oMath>
        <m:r>
          <w:rPr>
            <w:rFonts w:ascii="Cambria Math" w:hAnsi="Cambria Math"/>
          </w:rPr>
          <m:t>Q(</m:t>
        </m:r>
        <m:sSub>
          <m:sSubPr>
            <m:ctrlPr>
              <w:rPr>
                <w:rFonts w:ascii="Cambria Math" w:hAnsi="Cambria Math"/>
                <w:i/>
              </w:rPr>
            </m:ctrlPr>
          </m:sSubPr>
          <m:e>
            <m:r>
              <w:rPr>
                <w:rFonts w:ascii="Cambria Math" w:hAnsi="Cambria Math"/>
              </w:rPr>
              <m:t>S</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t-2</m:t>
            </m:r>
          </m:sub>
        </m:sSub>
        <m:r>
          <w:rPr>
            <w:rFonts w:ascii="Cambria Math" w:hAnsi="Cambria Math"/>
          </w:rPr>
          <m:t>)</m:t>
        </m:r>
      </m:oMath>
      <w:r>
        <w:rPr>
          <w:rFonts w:eastAsiaTheme="minorEastAsia" w:hint="cs"/>
          <w:rtl/>
        </w:rPr>
        <w:t xml:space="preserve"> را به روز می‌کنیم.</w:t>
      </w:r>
      <w:r w:rsidR="001E1592">
        <w:rPr>
          <w:rFonts w:eastAsiaTheme="minorEastAsia" w:hint="cs"/>
          <w:rtl/>
        </w:rPr>
        <w:t xml:space="preserve"> این مقدار </w:t>
      </w:r>
      <w:r w:rsidR="001E1592">
        <w:rPr>
          <w:rFonts w:eastAsiaTheme="minorEastAsia"/>
        </w:rPr>
        <w:t>q</w:t>
      </w:r>
      <w:r w:rsidR="001E1592">
        <w:rPr>
          <w:rFonts w:eastAsiaTheme="minorEastAsia" w:hint="cs"/>
          <w:rtl/>
        </w:rPr>
        <w:t xml:space="preserve"> مربوط به اولین </w:t>
      </w:r>
      <w:r w:rsidR="001E1592">
        <w:rPr>
          <w:rFonts w:eastAsiaTheme="minorEastAsia"/>
        </w:rPr>
        <w:t>state</w:t>
      </w:r>
      <w:r w:rsidR="001E1592">
        <w:rPr>
          <w:rFonts w:eastAsiaTheme="minorEastAsia" w:hint="cs"/>
          <w:rtl/>
        </w:rPr>
        <w:t xml:space="preserve"> است که در آن بودیم و بعد سه اکشن انجام دادیم. </w:t>
      </w:r>
      <w:r w:rsidR="001E1592">
        <w:rPr>
          <w:rFonts w:eastAsiaTheme="minorEastAsia"/>
        </w:rPr>
        <w:t>State</w:t>
      </w:r>
      <w:r w:rsidR="001E1592">
        <w:rPr>
          <w:rFonts w:eastAsiaTheme="minorEastAsia" w:hint="cs"/>
          <w:rtl/>
        </w:rPr>
        <w:t xml:space="preserve"> مربوط به سه گام قبل است. این کار را برای گام‌های بعد نیز انجام می دهیم. ممکن است طول </w:t>
      </w:r>
      <w:r w:rsidR="001E1592">
        <w:rPr>
          <w:rFonts w:eastAsiaTheme="minorEastAsia"/>
        </w:rPr>
        <w:t>episode</w:t>
      </w:r>
      <w:r w:rsidR="001E1592">
        <w:rPr>
          <w:rFonts w:eastAsiaTheme="minorEastAsia" w:hint="cs"/>
          <w:rtl/>
        </w:rPr>
        <w:t xml:space="preserve"> به سه بخش پذیر نباشد و ما به انتها برسیم و تعدادی </w:t>
      </w:r>
      <w:r w:rsidR="001E1592">
        <w:rPr>
          <w:rFonts w:eastAsiaTheme="minorEastAsia"/>
        </w:rPr>
        <w:t>state</w:t>
      </w:r>
      <w:r w:rsidR="001E1592">
        <w:rPr>
          <w:rFonts w:eastAsiaTheme="minorEastAsia" w:hint="cs"/>
          <w:rtl/>
        </w:rPr>
        <w:t xml:space="preserve"> به روز نشده باشند. این </w:t>
      </w:r>
      <w:r w:rsidR="001E1592">
        <w:rPr>
          <w:rFonts w:eastAsiaTheme="minorEastAsia"/>
        </w:rPr>
        <w:t>state</w:t>
      </w:r>
      <w:r w:rsidR="001E1592">
        <w:rPr>
          <w:rFonts w:eastAsiaTheme="minorEastAsia" w:hint="cs"/>
          <w:rtl/>
        </w:rPr>
        <w:t xml:space="preserve"> ها را با توجه به جمع </w:t>
      </w:r>
      <w:r w:rsidR="001E1592">
        <w:rPr>
          <w:rFonts w:eastAsiaTheme="minorEastAsia"/>
        </w:rPr>
        <w:t>discoun</w:t>
      </w:r>
      <w:r w:rsidR="003301D2">
        <w:rPr>
          <w:rFonts w:eastAsiaTheme="minorEastAsia"/>
        </w:rPr>
        <w:t>t</w:t>
      </w:r>
      <w:r w:rsidR="003301D2">
        <w:rPr>
          <w:rFonts w:eastAsiaTheme="minorEastAsia" w:hint="cs"/>
          <w:rtl/>
        </w:rPr>
        <w:t xml:space="preserve"> شده‌ی </w:t>
      </w:r>
      <w:r w:rsidR="001E1592">
        <w:rPr>
          <w:rFonts w:eastAsiaTheme="minorEastAsia" w:hint="cs"/>
          <w:rtl/>
        </w:rPr>
        <w:t>پاداش‌های دریافتی تا انت</w:t>
      </w:r>
      <w:r w:rsidR="003301D2">
        <w:rPr>
          <w:rFonts w:eastAsiaTheme="minorEastAsia" w:hint="cs"/>
          <w:rtl/>
        </w:rPr>
        <w:t>ه</w:t>
      </w:r>
      <w:r w:rsidR="001E1592">
        <w:rPr>
          <w:rFonts w:eastAsiaTheme="minorEastAsia" w:hint="cs"/>
          <w:rtl/>
        </w:rPr>
        <w:t>ا</w:t>
      </w:r>
      <w:r w:rsidR="003301D2">
        <w:rPr>
          <w:rFonts w:eastAsiaTheme="minorEastAsia" w:hint="cs"/>
          <w:rtl/>
        </w:rPr>
        <w:t xml:space="preserve"> به روز می‌کنیم.</w:t>
      </w:r>
      <w:r w:rsidR="00C84207">
        <w:rPr>
          <w:rFonts w:eastAsiaTheme="minorEastAsia" w:hint="cs"/>
          <w:rtl/>
        </w:rPr>
        <w:t xml:space="preserve"> </w:t>
      </w:r>
      <w:r w:rsidR="00C84207">
        <w:rPr>
          <w:rFonts w:eastAsiaTheme="minorEastAsia"/>
        </w:rPr>
        <w:t>epsilon</w:t>
      </w:r>
      <w:r w:rsidR="00C84207">
        <w:rPr>
          <w:rFonts w:eastAsiaTheme="minorEastAsia" w:hint="cs"/>
          <w:rtl/>
        </w:rPr>
        <w:t xml:space="preserve"> و </w:t>
      </w:r>
      <w:proofErr w:type="spellStart"/>
      <w:r w:rsidR="00C84207">
        <w:rPr>
          <w:rFonts w:eastAsiaTheme="minorEastAsia"/>
        </w:rPr>
        <w:t>lr</w:t>
      </w:r>
      <w:proofErr w:type="spellEnd"/>
      <w:r w:rsidR="00C84207">
        <w:rPr>
          <w:rFonts w:eastAsiaTheme="minorEastAsia" w:hint="cs"/>
          <w:rtl/>
        </w:rPr>
        <w:t xml:space="preserve"> را مانند قبل کاهش می‌دهیم. در زیر نمودار متوسط پاداش به ازای تعداد </w:t>
      </w:r>
      <w:r w:rsidR="00C84207">
        <w:rPr>
          <w:rFonts w:eastAsiaTheme="minorEastAsia"/>
        </w:rPr>
        <w:t>episode</w:t>
      </w:r>
      <w:r w:rsidR="00C84207">
        <w:rPr>
          <w:rFonts w:eastAsiaTheme="minorEastAsia" w:hint="cs"/>
          <w:rtl/>
        </w:rPr>
        <w:t xml:space="preserve"> این الگوریتم امده است.</w:t>
      </w:r>
    </w:p>
    <w:p w14:paraId="3343D9EA" w14:textId="34143E3E" w:rsidR="00054E86" w:rsidRDefault="00F35F72" w:rsidP="00F35F72">
      <w:pPr>
        <w:jc w:val="center"/>
        <w:rPr>
          <w:rFonts w:eastAsiaTheme="minorEastAsia"/>
          <w:rtl/>
        </w:rPr>
      </w:pPr>
      <w:r>
        <w:rPr>
          <w:noProof/>
        </w:rPr>
        <w:lastRenderedPageBreak/>
        <w:drawing>
          <wp:inline distT="0" distB="0" distL="0" distR="0" wp14:anchorId="64385E79" wp14:editId="54081D32">
            <wp:extent cx="2745652" cy="21570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79844" cy="2183914"/>
                    </a:xfrm>
                    <a:prstGeom prst="rect">
                      <a:avLst/>
                    </a:prstGeom>
                  </pic:spPr>
                </pic:pic>
              </a:graphicData>
            </a:graphic>
          </wp:inline>
        </w:drawing>
      </w:r>
    </w:p>
    <w:p w14:paraId="073FA70C" w14:textId="5E1BB396" w:rsidR="00D71EE7" w:rsidRDefault="00895169" w:rsidP="00D71EE7">
      <w:pPr>
        <w:rPr>
          <w:rtl/>
        </w:rPr>
      </w:pPr>
      <w:r>
        <w:rPr>
          <w:rFonts w:hint="cs"/>
          <w:rtl/>
        </w:rPr>
        <w:t>همانطور که در نمودار بالا دیده می‌شود، الگوریتم به متوسط پاداش سه و سیاست بهینه همگرا شده است.</w:t>
      </w:r>
      <w:r w:rsidR="007A15F6">
        <w:rPr>
          <w:rFonts w:hint="cs"/>
          <w:rtl/>
        </w:rPr>
        <w:t xml:space="preserve"> با افزایش تعداد </w:t>
      </w:r>
      <w:r w:rsidR="007A15F6">
        <w:t>episode</w:t>
      </w:r>
      <w:r w:rsidR="007A15F6">
        <w:rPr>
          <w:rFonts w:hint="cs"/>
          <w:rtl/>
        </w:rPr>
        <w:t xml:space="preserve"> های دیده شده، می توان دید که متوسط پاداش افزایش می‌یابد و سیاست به سمت سیاست بهینه حرکت می‌کند. سرعت همگرایی الگوریتم از </w:t>
      </w:r>
      <w:r w:rsidR="007A15F6">
        <w:t xml:space="preserve">two-step expected </w:t>
      </w:r>
      <w:proofErr w:type="spellStart"/>
      <w:r w:rsidR="007A15F6">
        <w:t>sarsa</w:t>
      </w:r>
      <w:proofErr w:type="spellEnd"/>
      <w:r w:rsidR="007A15F6">
        <w:rPr>
          <w:rFonts w:hint="cs"/>
          <w:rtl/>
        </w:rPr>
        <w:t xml:space="preserve"> بیشتر است که دلیل آن استفاده از داده‌های </w:t>
      </w:r>
      <w:r w:rsidR="007A15F6">
        <w:t>q</w:t>
      </w:r>
      <w:r w:rsidR="007A15F6">
        <w:rPr>
          <w:rFonts w:hint="cs"/>
          <w:rtl/>
        </w:rPr>
        <w:t xml:space="preserve"> اکشن‌های انتخاب نشده در طول </w:t>
      </w:r>
      <w:r w:rsidR="007A15F6">
        <w:t>episode</w:t>
      </w:r>
      <w:r w:rsidR="007A15F6">
        <w:rPr>
          <w:rFonts w:hint="cs"/>
          <w:rtl/>
        </w:rPr>
        <w:t xml:space="preserve"> است</w:t>
      </w:r>
      <w:r w:rsidR="00AA46C4">
        <w:t>.</w:t>
      </w:r>
      <w:r w:rsidR="004100B7">
        <w:rPr>
          <w:rFonts w:hint="cs"/>
          <w:rtl/>
        </w:rPr>
        <w:t xml:space="preserve"> با توجه به یادگیری سریعتر دیده می‌شود که متوسط پاداش سریع‌ تر به سه نزدیک می‌شوند.</w:t>
      </w:r>
      <w:r w:rsidR="00070613">
        <w:rPr>
          <w:rFonts w:hint="cs"/>
          <w:rtl/>
        </w:rPr>
        <w:t xml:space="preserve"> متوسط کل پاداش در مسیر یادگیری برابر </w:t>
      </w:r>
      <w:r w:rsidR="00070613">
        <w:t>-23.695375</w:t>
      </w:r>
      <w:r w:rsidR="00070613">
        <w:rPr>
          <w:rFonts w:hint="cs"/>
          <w:rtl/>
        </w:rPr>
        <w:t xml:space="preserve"> است که از تمام الگوریتم‌های پیشین بیشتر است. این بیشتر بودن به خاطر همگرایی سریع تر است که این همگرایی باعث شده بیشتر مواقع متوسط پاداش از الگوریتم‌های قبل بیشتر باشد.</w:t>
      </w:r>
      <w:r w:rsidR="008479FC">
        <w:rPr>
          <w:rFonts w:hint="cs"/>
          <w:rtl/>
        </w:rPr>
        <w:t xml:space="preserve"> در زیر نمودار این الگوریتم در کنار نمودار </w:t>
      </w:r>
      <w:proofErr w:type="spellStart"/>
      <w:r w:rsidR="008479FC">
        <w:t>sarsa</w:t>
      </w:r>
      <w:proofErr w:type="spellEnd"/>
      <w:r w:rsidR="008479FC">
        <w:rPr>
          <w:rFonts w:hint="cs"/>
          <w:rtl/>
        </w:rPr>
        <w:t xml:space="preserve"> و </w:t>
      </w:r>
      <w:r w:rsidR="008479FC">
        <w:t xml:space="preserve">two-step expected </w:t>
      </w:r>
      <w:proofErr w:type="spellStart"/>
      <w:r w:rsidR="008479FC">
        <w:t>sarsa</w:t>
      </w:r>
      <w:proofErr w:type="spellEnd"/>
      <w:r w:rsidR="008479FC">
        <w:rPr>
          <w:rFonts w:hint="cs"/>
          <w:rtl/>
        </w:rPr>
        <w:t xml:space="preserve"> دیده می‌شود. سرعت بیشتر همگرایی الگوریتم در این نمودار قابل مشاهده است. به وضوح مشخص است که مقدار متوسط پاداش در طول یادگیری در الگوریتم </w:t>
      </w:r>
      <w:r w:rsidR="008479FC">
        <w:t>tree-back</w:t>
      </w:r>
      <w:r w:rsidR="008479FC">
        <w:rPr>
          <w:rFonts w:hint="cs"/>
          <w:rtl/>
        </w:rPr>
        <w:t xml:space="preserve"> بیشتر از </w:t>
      </w:r>
      <w:r w:rsidR="008479FC">
        <w:t xml:space="preserve">two-step expected </w:t>
      </w:r>
      <w:proofErr w:type="spellStart"/>
      <w:r w:rsidR="008479FC">
        <w:t>sarsa</w:t>
      </w:r>
      <w:proofErr w:type="spellEnd"/>
      <w:r w:rsidR="008479FC">
        <w:rPr>
          <w:rFonts w:hint="cs"/>
          <w:rtl/>
        </w:rPr>
        <w:t xml:space="preserve"> است. این موضوع سرعت همگرایی بالا تر را نشان می‌دهد.</w:t>
      </w:r>
      <w:r w:rsidR="00D71EE7">
        <w:rPr>
          <w:rFonts w:hint="cs"/>
          <w:rtl/>
        </w:rPr>
        <w:t xml:space="preserve"> پاسخ الگوریتم برای حل بازی در زیر آمده است. شرایط اجرا مانند الگوریتم قبل است.</w:t>
      </w:r>
    </w:p>
    <w:p w14:paraId="13609400" w14:textId="340D51AC" w:rsidR="00A157AB" w:rsidRDefault="00054E86" w:rsidP="004B678A">
      <w:pPr>
        <w:jc w:val="center"/>
        <w:rPr>
          <w:rtl/>
        </w:rPr>
      </w:pPr>
      <w:r>
        <w:rPr>
          <w:noProof/>
        </w:rPr>
        <w:drawing>
          <wp:inline distT="0" distB="0" distL="0" distR="0" wp14:anchorId="1B3C06ED" wp14:editId="08F99D11">
            <wp:extent cx="2900756" cy="26644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24830" cy="2686573"/>
                    </a:xfrm>
                    <a:prstGeom prst="rect">
                      <a:avLst/>
                    </a:prstGeom>
                  </pic:spPr>
                </pic:pic>
              </a:graphicData>
            </a:graphic>
          </wp:inline>
        </w:drawing>
      </w:r>
    </w:p>
    <w:p w14:paraId="7E030DC6" w14:textId="1F766841" w:rsidR="005D4424" w:rsidRDefault="005D4424" w:rsidP="004B678A">
      <w:pPr>
        <w:jc w:val="center"/>
        <w:rPr>
          <w:rtl/>
        </w:rPr>
      </w:pPr>
      <w:r>
        <w:rPr>
          <w:rFonts w:hint="cs"/>
          <w:noProof/>
        </w:rPr>
        <w:lastRenderedPageBreak/>
        <w:drawing>
          <wp:inline distT="0" distB="0" distL="0" distR="0" wp14:anchorId="686AB639" wp14:editId="08E09CD6">
            <wp:extent cx="5562600" cy="741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62600" cy="7416800"/>
                    </a:xfrm>
                    <a:prstGeom prst="rect">
                      <a:avLst/>
                    </a:prstGeom>
                    <a:noFill/>
                    <a:ln>
                      <a:noFill/>
                    </a:ln>
                  </pic:spPr>
                </pic:pic>
              </a:graphicData>
            </a:graphic>
          </wp:inline>
        </w:drawing>
      </w:r>
    </w:p>
    <w:p w14:paraId="1C8A58A3" w14:textId="29D5C55E" w:rsidR="007A5B13" w:rsidRDefault="00E1187F" w:rsidP="00E1187F">
      <w:r>
        <w:rPr>
          <w:rFonts w:hint="cs"/>
          <w:rtl/>
        </w:rPr>
        <w:t>هزینه‌ی محاسبات</w:t>
      </w:r>
      <w:r w:rsidR="00791559">
        <w:rPr>
          <w:rFonts w:hint="cs"/>
          <w:rtl/>
        </w:rPr>
        <w:t xml:space="preserve"> در هر گام از الگوریتم قبل بیشتر است. چون در هر گام ما باید از اطلاعات اکشن‌های انتخاب نشده</w:t>
      </w:r>
      <w:r w:rsidR="00216C72">
        <w:rPr>
          <w:rFonts w:hint="cs"/>
          <w:rtl/>
        </w:rPr>
        <w:t xml:space="preserve"> در مسیر </w:t>
      </w:r>
      <w:r w:rsidR="00791559">
        <w:rPr>
          <w:rFonts w:hint="cs"/>
          <w:rtl/>
        </w:rPr>
        <w:t>هم استفاده کنیم.</w:t>
      </w:r>
    </w:p>
    <w:p w14:paraId="2F767EE7" w14:textId="6FEF366A" w:rsidR="007A5B13" w:rsidRDefault="007A5B13" w:rsidP="004B678A">
      <w:pPr>
        <w:jc w:val="center"/>
        <w:rPr>
          <w:rtl/>
        </w:rPr>
      </w:pPr>
    </w:p>
    <w:p w14:paraId="470770D3" w14:textId="03803349" w:rsidR="007A5B13" w:rsidRDefault="007A5B13" w:rsidP="004B678A">
      <w:pPr>
        <w:jc w:val="center"/>
        <w:rPr>
          <w:rtl/>
        </w:rPr>
      </w:pPr>
    </w:p>
    <w:p w14:paraId="683C28D2" w14:textId="72DCB724" w:rsidR="007A5B13" w:rsidRPr="00F92A45" w:rsidRDefault="00F92A45" w:rsidP="00F92A45">
      <w:pPr>
        <w:rPr>
          <w:b/>
          <w:bCs/>
          <w:rtl/>
        </w:rPr>
      </w:pPr>
      <w:r w:rsidRPr="00F92A45">
        <w:rPr>
          <w:b/>
          <w:bCs/>
        </w:rPr>
        <w:t>Double Q-learning</w:t>
      </w:r>
    </w:p>
    <w:p w14:paraId="515FC299" w14:textId="792BE4BD" w:rsidR="00356FB9" w:rsidRDefault="005F6E6C" w:rsidP="00F92A45">
      <w:pPr>
        <w:rPr>
          <w:rtl/>
        </w:rPr>
      </w:pPr>
      <w:r>
        <w:rPr>
          <w:rFonts w:hint="cs"/>
          <w:rtl/>
        </w:rPr>
        <w:t xml:space="preserve">در این الگوریتم ما با یک سیاست </w:t>
      </w:r>
      <w:r>
        <w:t>epsilon greedy</w:t>
      </w:r>
      <w:r>
        <w:rPr>
          <w:rFonts w:hint="cs"/>
          <w:rtl/>
        </w:rPr>
        <w:t xml:space="preserve"> زندگی می‌کنیم و به ارزیابی </w:t>
      </w:r>
      <w:r w:rsidR="00581238">
        <w:rPr>
          <w:rFonts w:hint="cs"/>
          <w:rtl/>
        </w:rPr>
        <w:t xml:space="preserve">یک سیاست </w:t>
      </w:r>
      <w:r w:rsidR="00581238">
        <w:t>greedy</w:t>
      </w:r>
      <w:r w:rsidR="00581238">
        <w:rPr>
          <w:rFonts w:hint="cs"/>
          <w:rtl/>
        </w:rPr>
        <w:t xml:space="preserve"> می‌پردازیم.</w:t>
      </w:r>
      <w:r w:rsidR="00C83C2D">
        <w:rPr>
          <w:rFonts w:hint="cs"/>
          <w:rtl/>
        </w:rPr>
        <w:t xml:space="preserve"> در این جا مقادیر </w:t>
      </w:r>
      <w:r w:rsidR="00C83C2D">
        <w:t>q</w:t>
      </w:r>
      <w:r w:rsidR="00C83C2D">
        <w:rPr>
          <w:rFonts w:hint="cs"/>
          <w:rtl/>
        </w:rPr>
        <w:t xml:space="preserve"> را با توجه به </w:t>
      </w:r>
      <w:r w:rsidR="00F9016A">
        <w:rPr>
          <w:rFonts w:hint="cs"/>
          <w:rtl/>
        </w:rPr>
        <w:t>سیاست</w:t>
      </w:r>
      <w:r w:rsidR="00C83C2D">
        <w:rPr>
          <w:rFonts w:hint="cs"/>
          <w:rtl/>
        </w:rPr>
        <w:t xml:space="preserve"> </w:t>
      </w:r>
      <w:r w:rsidR="00C83C2D">
        <w:t>greedy</w:t>
      </w:r>
      <w:r w:rsidR="00C83C2D">
        <w:rPr>
          <w:rFonts w:hint="cs"/>
          <w:rtl/>
        </w:rPr>
        <w:t xml:space="preserve"> به روز می‌کنیم</w:t>
      </w:r>
      <w:r w:rsidR="00F9016A">
        <w:rPr>
          <w:rFonts w:hint="cs"/>
          <w:rtl/>
        </w:rPr>
        <w:t xml:space="preserve">. هدف ما بهبود سیاست </w:t>
      </w:r>
      <w:r w:rsidR="00F9016A">
        <w:t>greedy</w:t>
      </w:r>
      <w:r w:rsidR="00F9016A">
        <w:rPr>
          <w:rFonts w:hint="cs"/>
          <w:rtl/>
        </w:rPr>
        <w:t xml:space="preserve"> و رسیدن به سیاست بهینه است. شبه کد الگوریتم در زیر آمده است</w:t>
      </w:r>
      <w:r w:rsidR="002422FE">
        <w:rPr>
          <w:rFonts w:hint="cs"/>
          <w:rtl/>
        </w:rPr>
        <w:t xml:space="preserve"> که با توجه به آن پیاده سازی انجام شده است.</w:t>
      </w:r>
    </w:p>
    <w:p w14:paraId="2E74A40E" w14:textId="23F30DFD" w:rsidR="006C4C5D" w:rsidRDefault="00C83C2D" w:rsidP="00C83C2D">
      <w:pPr>
        <w:jc w:val="center"/>
        <w:rPr>
          <w:rtl/>
        </w:rPr>
      </w:pPr>
      <w:r>
        <w:rPr>
          <w:noProof/>
        </w:rPr>
        <w:drawing>
          <wp:inline distT="0" distB="0" distL="0" distR="0" wp14:anchorId="693833BB" wp14:editId="63058712">
            <wp:extent cx="5565775" cy="23679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775" cy="2367915"/>
                    </a:xfrm>
                    <a:prstGeom prst="rect">
                      <a:avLst/>
                    </a:prstGeom>
                  </pic:spPr>
                </pic:pic>
              </a:graphicData>
            </a:graphic>
          </wp:inline>
        </w:drawing>
      </w:r>
    </w:p>
    <w:p w14:paraId="3E6C68F8" w14:textId="64754E5C" w:rsidR="002422FE" w:rsidRDefault="00224FE8" w:rsidP="00224FE8">
      <w:pPr>
        <w:rPr>
          <w:rtl/>
        </w:rPr>
      </w:pPr>
      <w:r>
        <w:rPr>
          <w:rFonts w:hint="cs"/>
          <w:rtl/>
        </w:rPr>
        <w:t xml:space="preserve">همان طور که در الگوریتم‌های قبل بحث شد، نیاز است که </w:t>
      </w:r>
      <w:r>
        <w:t>epsilon</w:t>
      </w:r>
      <w:r>
        <w:rPr>
          <w:rFonts w:hint="cs"/>
          <w:rtl/>
        </w:rPr>
        <w:t xml:space="preserve"> و </w:t>
      </w:r>
      <w:proofErr w:type="spellStart"/>
      <w:r>
        <w:t>lr</w:t>
      </w:r>
      <w:proofErr w:type="spellEnd"/>
      <w:r>
        <w:rPr>
          <w:rFonts w:hint="cs"/>
          <w:rtl/>
        </w:rPr>
        <w:t xml:space="preserve"> به تدریج از مقدار یک کاهش پیدا کنند. در این الگوریتم از نرخ </w:t>
      </w:r>
      <w:r>
        <w:t>0.99</w:t>
      </w:r>
      <w:r>
        <w:rPr>
          <w:rFonts w:hint="cs"/>
          <w:rtl/>
        </w:rPr>
        <w:t xml:space="preserve"> برای کاهش این دو مقدار استفاده کرده‌ایم.</w:t>
      </w:r>
      <w:r w:rsidR="00071629">
        <w:rPr>
          <w:rFonts w:hint="cs"/>
          <w:rtl/>
        </w:rPr>
        <w:t xml:space="preserve"> برای ارزیابی این الگوریتم باز هم از ۲۰ بار اجرا شامل ۲۰۰۰۰ </w:t>
      </w:r>
      <w:r w:rsidR="00071629">
        <w:t>episode</w:t>
      </w:r>
      <w:r w:rsidR="00071629">
        <w:rPr>
          <w:rFonts w:hint="cs"/>
          <w:rtl/>
        </w:rPr>
        <w:t xml:space="preserve"> استفاده کردیم. در این الگوریتم </w:t>
      </w:r>
      <w:r w:rsidR="00724EA8">
        <w:rPr>
          <w:rFonts w:hint="cs"/>
          <w:rtl/>
        </w:rPr>
        <w:t>ن</w:t>
      </w:r>
      <w:r w:rsidR="00071629">
        <w:rPr>
          <w:rFonts w:hint="cs"/>
          <w:rtl/>
        </w:rPr>
        <w:t xml:space="preserve">یازی به دیدن کل </w:t>
      </w:r>
      <w:r w:rsidR="00071629">
        <w:t>episode</w:t>
      </w:r>
      <w:r w:rsidR="00071629">
        <w:rPr>
          <w:rFonts w:hint="cs"/>
          <w:rtl/>
        </w:rPr>
        <w:t xml:space="preserve"> برای به روز رسانی </w:t>
      </w:r>
      <w:r w:rsidR="00071629">
        <w:t>q</w:t>
      </w:r>
      <w:r w:rsidR="00071629">
        <w:rPr>
          <w:rFonts w:hint="cs"/>
          <w:rtl/>
        </w:rPr>
        <w:t xml:space="preserve"> ها نیست</w:t>
      </w:r>
      <w:r w:rsidR="00724EA8">
        <w:rPr>
          <w:rFonts w:hint="cs"/>
          <w:rtl/>
        </w:rPr>
        <w:t xml:space="preserve"> و بعد از هر گام می‌توان به بروزرسانی پرداخت.</w:t>
      </w:r>
      <w:r w:rsidR="00B3414F">
        <w:rPr>
          <w:rFonts w:hint="cs"/>
          <w:rtl/>
        </w:rPr>
        <w:t xml:space="preserve"> در اجرای الگوریتم ما طول بیشینه‌ی </w:t>
      </w:r>
      <w:r w:rsidR="00B3414F">
        <w:t>episode</w:t>
      </w:r>
      <w:r w:rsidR="00B3414F">
        <w:rPr>
          <w:rFonts w:hint="cs"/>
          <w:rtl/>
        </w:rPr>
        <w:t xml:space="preserve"> را برابر بی نهایت در نظر گرفتیم. نمودار متوسط پاداش به ازای تعداد </w:t>
      </w:r>
      <w:r w:rsidR="00B3414F">
        <w:t>episode</w:t>
      </w:r>
      <w:r w:rsidR="00B3414F">
        <w:rPr>
          <w:rFonts w:hint="cs"/>
          <w:rtl/>
        </w:rPr>
        <w:t xml:space="preserve"> در زیر آمده است.</w:t>
      </w:r>
    </w:p>
    <w:p w14:paraId="034BFE0F" w14:textId="095ACB49" w:rsidR="00B3414F" w:rsidRDefault="00596E3A" w:rsidP="00596E3A">
      <w:pPr>
        <w:jc w:val="center"/>
        <w:rPr>
          <w:rtl/>
        </w:rPr>
      </w:pPr>
      <w:r>
        <w:rPr>
          <w:noProof/>
        </w:rPr>
        <w:drawing>
          <wp:inline distT="0" distB="0" distL="0" distR="0" wp14:anchorId="376F0012" wp14:editId="5D00F8EF">
            <wp:extent cx="3115353" cy="20320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0330" cy="2067859"/>
                    </a:xfrm>
                    <a:prstGeom prst="rect">
                      <a:avLst/>
                    </a:prstGeom>
                  </pic:spPr>
                </pic:pic>
              </a:graphicData>
            </a:graphic>
          </wp:inline>
        </w:drawing>
      </w:r>
    </w:p>
    <w:p w14:paraId="7B35568E" w14:textId="6947F277" w:rsidR="00596E3A" w:rsidRDefault="00596E3A" w:rsidP="00596E3A">
      <w:pPr>
        <w:rPr>
          <w:rtl/>
        </w:rPr>
      </w:pPr>
      <w:r>
        <w:rPr>
          <w:rFonts w:hint="cs"/>
          <w:rtl/>
        </w:rPr>
        <w:lastRenderedPageBreak/>
        <w:t>همان طور که دیده می‌شود</w:t>
      </w:r>
      <w:r w:rsidR="00ED7866">
        <w:rPr>
          <w:rFonts w:hint="cs"/>
          <w:rtl/>
        </w:rPr>
        <w:t xml:space="preserve"> الگوریتم به سیاست بهینه</w:t>
      </w:r>
      <w:r w:rsidR="00CA4830">
        <w:rPr>
          <w:rFonts w:hint="cs"/>
          <w:rtl/>
        </w:rPr>
        <w:t xml:space="preserve"> همگرا شده است.</w:t>
      </w:r>
      <w:r w:rsidR="00CA5A1C">
        <w:rPr>
          <w:rFonts w:hint="cs"/>
          <w:rtl/>
        </w:rPr>
        <w:t xml:space="preserve"> این موضوع از ثابت شدن نمودار در انتها به مقدار متوسط پاداش سه قابل استنباط است.</w:t>
      </w:r>
      <w:r w:rsidR="00D93ABC">
        <w:rPr>
          <w:rFonts w:hint="cs"/>
          <w:rtl/>
        </w:rPr>
        <w:t xml:space="preserve"> متوسط کل پاداش‌ها در طول یادگیری برابر </w:t>
      </w:r>
      <w:r w:rsidR="00D93ABC">
        <w:t>-0.31975</w:t>
      </w:r>
      <w:r w:rsidR="00D93ABC">
        <w:rPr>
          <w:rFonts w:hint="cs"/>
          <w:rtl/>
        </w:rPr>
        <w:t xml:space="preserve"> است. این مقدار از تمام متوسط‌های الگوریتم‌های دیگر کمتر است. دلیل آن این است که الگوریتم در تعداد پایین </w:t>
      </w:r>
      <w:r w:rsidR="00D93ABC">
        <w:t>episode</w:t>
      </w:r>
      <w:r w:rsidR="00D93ABC">
        <w:rPr>
          <w:rFonts w:hint="cs"/>
          <w:rtl/>
        </w:rPr>
        <w:t xml:space="preserve"> توانسته سیاست بهینه را پیدا کند و از آن به بعد با این سیاست بهینه بازی را انجام دهد. </w:t>
      </w:r>
      <w:r w:rsidR="001C6799">
        <w:rPr>
          <w:rFonts w:hint="cs"/>
          <w:rtl/>
        </w:rPr>
        <w:t>این موضوع نشان دهنده‌ی همگرایی سریع تر این الگوریتم نسبت به الگوریتم‌های قبل است که در نمودار زیر نیز قابل مشاهده است.</w:t>
      </w:r>
    </w:p>
    <w:p w14:paraId="082DBE50" w14:textId="6373E18C" w:rsidR="001324B8" w:rsidRDefault="009F3FB5" w:rsidP="009F3FB5">
      <w:pPr>
        <w:jc w:val="center"/>
        <w:rPr>
          <w:rtl/>
        </w:rPr>
      </w:pPr>
      <w:r>
        <w:rPr>
          <w:noProof/>
        </w:rPr>
        <w:drawing>
          <wp:inline distT="0" distB="0" distL="0" distR="0" wp14:anchorId="1DECD61C" wp14:editId="0DFDFA31">
            <wp:extent cx="3927475" cy="369626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51700" cy="3719061"/>
                    </a:xfrm>
                    <a:prstGeom prst="rect">
                      <a:avLst/>
                    </a:prstGeom>
                  </pic:spPr>
                </pic:pic>
              </a:graphicData>
            </a:graphic>
          </wp:inline>
        </w:drawing>
      </w:r>
    </w:p>
    <w:p w14:paraId="6FA09717" w14:textId="2FDD7897" w:rsidR="009F3FB5" w:rsidRDefault="00430061" w:rsidP="00713EBE">
      <w:r>
        <w:rPr>
          <w:rFonts w:hint="cs"/>
          <w:rtl/>
        </w:rPr>
        <w:t xml:space="preserve">همان طور که دیده می‌شود نمودار الگوریتم </w:t>
      </w:r>
      <w:r>
        <w:t>DQ</w:t>
      </w:r>
      <w:r>
        <w:rPr>
          <w:rFonts w:hint="cs"/>
          <w:rtl/>
        </w:rPr>
        <w:t xml:space="preserve"> در طول یادگیری بالاتر از سایر نمودار‌ها قرار دارد. این بدین معنا است که در طول </w:t>
      </w:r>
      <w:r w:rsidR="00DA7CFF">
        <w:rPr>
          <w:rFonts w:hint="cs"/>
          <w:rtl/>
        </w:rPr>
        <w:t xml:space="preserve">یادگیری با دیدن یک تعداد </w:t>
      </w:r>
      <w:r w:rsidR="00DA7CFF">
        <w:t>episode</w:t>
      </w:r>
      <w:r w:rsidR="00DA7CFF">
        <w:rPr>
          <w:rFonts w:hint="cs"/>
          <w:rtl/>
        </w:rPr>
        <w:t xml:space="preserve"> متوسط پاداش دریافتی این الگوریتم از الگوریتم‌ها گذشته بیشتر است. این موضوع به دلیل یافتن سیاست بهتر است. یعنی در هر تعداد </w:t>
      </w:r>
      <w:r w:rsidR="00DA7CFF">
        <w:t>episode</w:t>
      </w:r>
      <w:r w:rsidR="00DA7CFF">
        <w:rPr>
          <w:rFonts w:hint="cs"/>
          <w:rtl/>
        </w:rPr>
        <w:t xml:space="preserve"> سیاستی که الگوریتم </w:t>
      </w:r>
      <w:r w:rsidR="00DA7CFF" w:rsidRPr="00DA7CFF">
        <w:t>double q-learning</w:t>
      </w:r>
      <w:r w:rsidR="00DA7CFF">
        <w:rPr>
          <w:rFonts w:hint="cs"/>
          <w:rtl/>
        </w:rPr>
        <w:t xml:space="preserve"> بدست می‌</w:t>
      </w:r>
      <w:r w:rsidR="009E5FB6">
        <w:rPr>
          <w:rFonts w:hint="cs"/>
          <w:rtl/>
        </w:rPr>
        <w:t>آ</w:t>
      </w:r>
      <w:r w:rsidR="00DA7CFF">
        <w:rPr>
          <w:rFonts w:hint="cs"/>
          <w:rtl/>
        </w:rPr>
        <w:t xml:space="preserve">ورد از سیاست‌های دیگر الگوریتم‌ها به سیاست بهینه نزدیک تر است. از طرف دیگر دیده می‌شود که در ۲۵۰ </w:t>
      </w:r>
      <w:r w:rsidR="00DA7CFF">
        <w:t>episode</w:t>
      </w:r>
      <w:r w:rsidR="00DA7CFF">
        <w:rPr>
          <w:rFonts w:hint="cs"/>
          <w:rtl/>
        </w:rPr>
        <w:t xml:space="preserve"> این الگوریتم به متوسط پاداش سه می‌رسد و به سیاست بهینه‌ی </w:t>
      </w:r>
      <w:r w:rsidR="00DA7CFF">
        <w:t>greedy</w:t>
      </w:r>
      <w:r w:rsidR="00DA7CFF">
        <w:rPr>
          <w:rFonts w:hint="cs"/>
          <w:rtl/>
        </w:rPr>
        <w:t xml:space="preserve"> هم گرا می‌شود.</w:t>
      </w:r>
      <w:r w:rsidR="00C50014">
        <w:rPr>
          <w:rFonts w:hint="cs"/>
          <w:rtl/>
        </w:rPr>
        <w:t xml:space="preserve"> این در حالی است که دیگر الگوریتم‌ها بعد از ۷۵۰ </w:t>
      </w:r>
      <w:r w:rsidR="00C50014">
        <w:t>episode</w:t>
      </w:r>
      <w:r w:rsidR="00C50014">
        <w:rPr>
          <w:rFonts w:hint="cs"/>
          <w:rtl/>
        </w:rPr>
        <w:t xml:space="preserve"> به همگرایی می‌رسند. این نشان می‌دهد که سرعت همگرایی در آن از بقیه بیشتر است. در بررسی سرعت ما تعداد </w:t>
      </w:r>
      <w:r w:rsidR="00C50014">
        <w:t>episode</w:t>
      </w:r>
      <w:r w:rsidR="00C50014">
        <w:rPr>
          <w:rFonts w:hint="cs"/>
          <w:rtl/>
        </w:rPr>
        <w:t xml:space="preserve"> مورد بررسی را مقایسه می‌کنیم. </w:t>
      </w:r>
      <w:r w:rsidR="005C5D19">
        <w:rPr>
          <w:rFonts w:hint="cs"/>
          <w:rtl/>
        </w:rPr>
        <w:t xml:space="preserve">هزینه‌ی محاسباتی هر گام از این الگوریتم از الگوریتم </w:t>
      </w:r>
      <w:r w:rsidR="005C5D19">
        <w:t>tree back-up</w:t>
      </w:r>
      <w:r w:rsidR="005C5D19">
        <w:rPr>
          <w:rFonts w:hint="cs"/>
          <w:rtl/>
        </w:rPr>
        <w:t xml:space="preserve"> کمتر است که دلیل آن محاسبه بر اساس پاداش دریافتی لحظه‌ای است. در زیر پاسخ این الگوریتم برای حل بازی قابل مشاهده است.</w:t>
      </w:r>
    </w:p>
    <w:p w14:paraId="0C26AB17" w14:textId="42975C7E" w:rsidR="001C6799" w:rsidRDefault="00CD13B9" w:rsidP="000E729B">
      <w:pPr>
        <w:jc w:val="center"/>
        <w:rPr>
          <w:rtl/>
        </w:rPr>
      </w:pPr>
      <w:r>
        <w:rPr>
          <w:rFonts w:hint="cs"/>
          <w:noProof/>
        </w:rPr>
        <w:lastRenderedPageBreak/>
        <w:drawing>
          <wp:inline distT="0" distB="0" distL="0" distR="0" wp14:anchorId="3D79824F" wp14:editId="5B66C871">
            <wp:extent cx="5562600" cy="7416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2600" cy="7416800"/>
                    </a:xfrm>
                    <a:prstGeom prst="rect">
                      <a:avLst/>
                    </a:prstGeom>
                    <a:noFill/>
                    <a:ln>
                      <a:noFill/>
                    </a:ln>
                  </pic:spPr>
                </pic:pic>
              </a:graphicData>
            </a:graphic>
          </wp:inline>
        </w:drawing>
      </w:r>
    </w:p>
    <w:p w14:paraId="43C417E1" w14:textId="54D4DEDD" w:rsidR="00220494" w:rsidRDefault="00220494" w:rsidP="000E729B">
      <w:pPr>
        <w:jc w:val="center"/>
        <w:rPr>
          <w:rtl/>
        </w:rPr>
      </w:pPr>
    </w:p>
    <w:p w14:paraId="0576B31C" w14:textId="35C1DF16" w:rsidR="00220494" w:rsidRDefault="00220494" w:rsidP="000E729B">
      <w:pPr>
        <w:jc w:val="center"/>
        <w:rPr>
          <w:rtl/>
        </w:rPr>
      </w:pPr>
    </w:p>
    <w:p w14:paraId="69982562" w14:textId="0CDF0B01" w:rsidR="00220494" w:rsidRDefault="00220494" w:rsidP="000E729B">
      <w:pPr>
        <w:jc w:val="center"/>
        <w:rPr>
          <w:rtl/>
        </w:rPr>
      </w:pPr>
    </w:p>
    <w:p w14:paraId="316F28F2" w14:textId="1FA7C6DE" w:rsidR="00D345FB" w:rsidRDefault="00D345FB" w:rsidP="00D345FB">
      <w:pPr>
        <w:rPr>
          <w:b/>
          <w:bCs/>
          <w:rtl/>
        </w:rPr>
      </w:pPr>
      <w:r w:rsidRPr="00D345FB">
        <w:rPr>
          <w:rFonts w:hint="cs"/>
          <w:b/>
          <w:bCs/>
          <w:rtl/>
        </w:rPr>
        <w:lastRenderedPageBreak/>
        <w:t>پاسخ پرسش‌ها</w:t>
      </w:r>
    </w:p>
    <w:p w14:paraId="2AF36F10" w14:textId="28700578" w:rsidR="00D345FB" w:rsidRDefault="00574FA0" w:rsidP="00574FA0">
      <w:pPr>
        <w:rPr>
          <w:rtl/>
        </w:rPr>
      </w:pPr>
      <w:r>
        <w:rPr>
          <w:rFonts w:hint="cs"/>
          <w:rtl/>
        </w:rPr>
        <w:t>پرسش اول</w:t>
      </w:r>
    </w:p>
    <w:p w14:paraId="6C8EA7B4" w14:textId="1C9CA72D" w:rsidR="00574FA0" w:rsidRDefault="0046139A" w:rsidP="00574FA0">
      <w:pPr>
        <w:rPr>
          <w:rtl/>
        </w:rPr>
      </w:pPr>
      <w:r>
        <w:rPr>
          <w:rFonts w:hint="cs"/>
          <w:rtl/>
        </w:rPr>
        <w:t xml:space="preserve">در زیر نمودار متوسط پاداش به ازای تعداد </w:t>
      </w:r>
      <w:r>
        <w:t>episode</w:t>
      </w:r>
      <w:r>
        <w:rPr>
          <w:rFonts w:hint="cs"/>
          <w:rtl/>
        </w:rPr>
        <w:t xml:space="preserve"> برای تمام الگوریتم‌ها در کنار هم آمده است. همچنین متوسط کل پاداش در طول یادگیری برای هر الگوریتم به صورت عدد در مقابل نام الگوریتم آمده است.</w:t>
      </w:r>
    </w:p>
    <w:p w14:paraId="40C622AB" w14:textId="61A043F6" w:rsidR="0046139A" w:rsidRDefault="009C2DC0" w:rsidP="009C2DC0">
      <w:pPr>
        <w:jc w:val="center"/>
        <w:rPr>
          <w:rtl/>
        </w:rPr>
      </w:pPr>
      <w:r>
        <w:rPr>
          <w:noProof/>
        </w:rPr>
        <w:drawing>
          <wp:inline distT="0" distB="0" distL="0" distR="0" wp14:anchorId="17AB9AC3" wp14:editId="2DDBBAF6">
            <wp:extent cx="5216525" cy="5151653"/>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9316" cy="5174160"/>
                    </a:xfrm>
                    <a:prstGeom prst="rect">
                      <a:avLst/>
                    </a:prstGeom>
                  </pic:spPr>
                </pic:pic>
              </a:graphicData>
            </a:graphic>
          </wp:inline>
        </w:drawing>
      </w:r>
    </w:p>
    <w:p w14:paraId="5B8672A7" w14:textId="7E4DEF09" w:rsidR="003B62AB" w:rsidRDefault="00EF7859" w:rsidP="00380AFE">
      <w:pPr>
        <w:rPr>
          <w:rtl/>
        </w:rPr>
      </w:pPr>
      <w:r>
        <w:rPr>
          <w:rFonts w:hint="cs"/>
          <w:rtl/>
        </w:rPr>
        <w:t xml:space="preserve">همانطور که دیده می‌شود در تمام الگوریتم‌ها با افزایش تعداد </w:t>
      </w:r>
      <w:r>
        <w:t>episode</w:t>
      </w:r>
      <w:r>
        <w:rPr>
          <w:rFonts w:hint="cs"/>
          <w:rtl/>
        </w:rPr>
        <w:t xml:space="preserve"> های دیده شده متوسط پاداش دریافتی افزایش می‌یابد و تمام الگوریتم‌ها همگرا می‌شوند و متوسط پاداش دریافتی آن‌ها از تعداد </w:t>
      </w:r>
      <w:r>
        <w:t>episode</w:t>
      </w:r>
      <w:r>
        <w:rPr>
          <w:rFonts w:hint="cs"/>
          <w:rtl/>
        </w:rPr>
        <w:t xml:space="preserve"> ای به بعد ثابت می‌شود. </w:t>
      </w:r>
      <w:r w:rsidR="009E5FB6">
        <w:rPr>
          <w:rFonts w:hint="cs"/>
          <w:rtl/>
        </w:rPr>
        <w:t xml:space="preserve">ما به دنبال سیاست بهینه هستیم که راه حلی برای بازی است که پاداش متوسط کل راه آن برابر سه باشد. پس رسیدن به متوسط پاداش سه به این معنی است که در بار‌های مختلف اجرا راه حل پیشنهادی الگوریتم پاداش سه داشته است و این به این معنی است که ما به سیاست بهینه </w:t>
      </w:r>
      <w:r w:rsidR="009E5FB6">
        <w:rPr>
          <w:rFonts w:hint="cs"/>
          <w:rtl/>
        </w:rPr>
        <w:lastRenderedPageBreak/>
        <w:t xml:space="preserve">رسیده‌ایم. </w:t>
      </w:r>
      <w:r w:rsidR="009E5FB6">
        <w:rPr>
          <w:rFonts w:hint="cs"/>
          <w:rtl/>
        </w:rPr>
        <w:t xml:space="preserve">همان طور که دیده می‌شود نمودار الگوریتم </w:t>
      </w:r>
      <w:r w:rsidR="009E5FB6">
        <w:t>DQ</w:t>
      </w:r>
      <w:r w:rsidR="009E5FB6">
        <w:rPr>
          <w:rFonts w:hint="cs"/>
          <w:rtl/>
        </w:rPr>
        <w:t xml:space="preserve"> در طول یادگیری بالاتر از سایر نمودار‌ها قرار دارد. این بدین معنا است که در طول یادگیری با دیدن یک تعداد </w:t>
      </w:r>
      <w:r w:rsidR="009E5FB6">
        <w:t>episode</w:t>
      </w:r>
      <w:r w:rsidR="009E5FB6">
        <w:rPr>
          <w:rFonts w:hint="cs"/>
          <w:rtl/>
        </w:rPr>
        <w:t xml:space="preserve"> متوسط پاداش دریافتی این الگوریتم از</w:t>
      </w:r>
      <w:r w:rsidR="008307FF">
        <w:rPr>
          <w:rFonts w:hint="cs"/>
          <w:rtl/>
        </w:rPr>
        <w:t xml:space="preserve"> دیگر</w:t>
      </w:r>
      <w:r w:rsidR="009E5FB6">
        <w:rPr>
          <w:rFonts w:hint="cs"/>
          <w:rtl/>
        </w:rPr>
        <w:t xml:space="preserve"> الگوریتم‌ها بیشتر است. این موضوع به دلیل یافتن سیاست بهتر است. یعنی در هر تعداد </w:t>
      </w:r>
      <w:r w:rsidR="009E5FB6">
        <w:t>episode</w:t>
      </w:r>
      <w:r w:rsidR="009E5FB6">
        <w:rPr>
          <w:rFonts w:hint="cs"/>
          <w:rtl/>
        </w:rPr>
        <w:t xml:space="preserve"> سیاستی که الگوریتم </w:t>
      </w:r>
      <w:r w:rsidR="009E5FB6" w:rsidRPr="00DA7CFF">
        <w:t>double q-learning</w:t>
      </w:r>
      <w:r w:rsidR="009E5FB6">
        <w:rPr>
          <w:rFonts w:hint="cs"/>
          <w:rtl/>
        </w:rPr>
        <w:t xml:space="preserve"> بدست می‌آورد از سیاست‌های دیگر الگوریتم‌ها به سیاست بهینه نزدیک تر است.</w:t>
      </w:r>
      <w:r w:rsidR="00EA7861">
        <w:rPr>
          <w:rFonts w:hint="cs"/>
          <w:rtl/>
        </w:rPr>
        <w:t xml:space="preserve"> در تمام تعداد </w:t>
      </w:r>
      <w:r w:rsidR="00EA7861">
        <w:t>episode</w:t>
      </w:r>
      <w:r w:rsidR="00EA7861">
        <w:rPr>
          <w:rFonts w:hint="cs"/>
          <w:rtl/>
        </w:rPr>
        <w:t xml:space="preserve"> ها مقدار متوسط پاداش الگوریتم </w:t>
      </w:r>
      <w:r w:rsidR="00EA7861">
        <w:t>DQ</w:t>
      </w:r>
      <w:r w:rsidR="00EA7861">
        <w:rPr>
          <w:rFonts w:hint="cs"/>
          <w:rtl/>
        </w:rPr>
        <w:t xml:space="preserve"> از همه بالا تر است. به همین دلیل متوسط کل پاداش‌های دریافتی در آن از همه بیشتر می‌باشد.</w:t>
      </w:r>
      <w:r w:rsidR="00111111">
        <w:rPr>
          <w:rFonts w:hint="cs"/>
          <w:rtl/>
        </w:rPr>
        <w:t xml:space="preserve"> در قبل برای هر الگوریتم دیدیم که نمودار متوسط پاداش به ازای تعداد </w:t>
      </w:r>
      <w:r w:rsidR="00111111">
        <w:t>episode</w:t>
      </w:r>
      <w:r w:rsidR="00111111">
        <w:rPr>
          <w:rFonts w:hint="cs"/>
          <w:rtl/>
        </w:rPr>
        <w:t xml:space="preserve"> در تمام الگوریتم‌ها یکسان و اکیدا صعودی است که در انتها ثابت می‌شود. تمام الگوریتم‌ها جدودا از یک مقدار متوسط پاداش شروع می‌کنند و همه به یک مقدار همگرا می‌شوند. پس اگر نمودار یک الگوریتم بالا تر از دیگری باشد، در این صورت متوسط پاداش در کل برای آن الگوریتم بیشتر خواهد بود.</w:t>
      </w:r>
      <w:r w:rsidR="00C77A9A">
        <w:rPr>
          <w:rFonts w:hint="cs"/>
          <w:rtl/>
        </w:rPr>
        <w:t xml:space="preserve"> </w:t>
      </w:r>
      <w:r w:rsidR="00792A4E">
        <w:rPr>
          <w:rFonts w:hint="cs"/>
          <w:rtl/>
        </w:rPr>
        <w:t xml:space="preserve">الگوریتم های </w:t>
      </w:r>
      <w:r w:rsidR="00792A4E">
        <w:t>DQ</w:t>
      </w:r>
      <w:r w:rsidR="00792A4E">
        <w:rPr>
          <w:rFonts w:hint="cs"/>
          <w:rtl/>
        </w:rPr>
        <w:t xml:space="preserve">، </w:t>
      </w:r>
      <w:r w:rsidR="00792A4E">
        <w:t>3-step tree back-up</w:t>
      </w:r>
      <w:r w:rsidR="00792A4E">
        <w:rPr>
          <w:rFonts w:hint="cs"/>
          <w:rtl/>
        </w:rPr>
        <w:t xml:space="preserve"> ، </w:t>
      </w:r>
      <w:r w:rsidR="00792A4E">
        <w:t xml:space="preserve">two-step expected </w:t>
      </w:r>
      <w:proofErr w:type="spellStart"/>
      <w:r w:rsidR="00792A4E">
        <w:t>sarsa</w:t>
      </w:r>
      <w:proofErr w:type="spellEnd"/>
      <w:r w:rsidR="00792A4E">
        <w:rPr>
          <w:rFonts w:hint="cs"/>
          <w:rtl/>
        </w:rPr>
        <w:t xml:space="preserve">، </w:t>
      </w:r>
      <w:proofErr w:type="spellStart"/>
      <w:r w:rsidR="00792A4E">
        <w:t>sarsa</w:t>
      </w:r>
      <w:proofErr w:type="spellEnd"/>
      <w:r w:rsidR="00792A4E">
        <w:rPr>
          <w:rFonts w:hint="cs"/>
          <w:rtl/>
        </w:rPr>
        <w:t xml:space="preserve"> و </w:t>
      </w:r>
      <w:r w:rsidR="00792A4E">
        <w:t>off-policy MC</w:t>
      </w:r>
      <w:r w:rsidR="00792A4E">
        <w:rPr>
          <w:rFonts w:hint="cs"/>
          <w:rtl/>
        </w:rPr>
        <w:t xml:space="preserve"> این شرایط را دارند</w:t>
      </w:r>
      <w:r w:rsidR="003B62AB">
        <w:rPr>
          <w:rFonts w:hint="cs"/>
          <w:rtl/>
        </w:rPr>
        <w:t xml:space="preserve"> که همه به سه همگرا می‌شوند. بر اساس متوسط پاداش کل داریم که به ازای هر تعداد </w:t>
      </w:r>
      <w:r w:rsidR="003B62AB">
        <w:t>episode</w:t>
      </w:r>
      <w:r w:rsidR="003B62AB">
        <w:rPr>
          <w:rFonts w:hint="cs"/>
          <w:rtl/>
        </w:rPr>
        <w:t xml:space="preserve"> باید مقدار متوسط پاداش الگوریتم ها به صورت زیر باشد.</w:t>
      </w:r>
    </w:p>
    <w:p w14:paraId="0ED81C11" w14:textId="1BAAD0FF" w:rsidR="003E3B63" w:rsidRDefault="0037535D" w:rsidP="0037535D">
      <w:pPr>
        <w:jc w:val="center"/>
        <w:rPr>
          <w:rtl/>
        </w:rPr>
      </w:pPr>
      <w:r>
        <w:t xml:space="preserve">Off-policy MC &lt; </w:t>
      </w:r>
      <w:proofErr w:type="spellStart"/>
      <w:r>
        <w:t>sarsa</w:t>
      </w:r>
      <w:proofErr w:type="spellEnd"/>
      <w:r>
        <w:t xml:space="preserve"> &lt; 2-step expected </w:t>
      </w:r>
      <w:proofErr w:type="spellStart"/>
      <w:r>
        <w:t>sarsa</w:t>
      </w:r>
      <w:proofErr w:type="spellEnd"/>
      <w:r>
        <w:t xml:space="preserve"> &lt; tree back-up &lt; double q-learning</w:t>
      </w:r>
    </w:p>
    <w:p w14:paraId="258BFB3D" w14:textId="77777777" w:rsidR="003826F1" w:rsidRDefault="003826F1" w:rsidP="00380AFE">
      <w:pPr>
        <w:rPr>
          <w:rtl/>
        </w:rPr>
      </w:pPr>
    </w:p>
    <w:p w14:paraId="5C5C10FA" w14:textId="2EA9075B" w:rsidR="009C2DC0" w:rsidRDefault="00C77A9A" w:rsidP="00380AFE">
      <w:pPr>
        <w:rPr>
          <w:rtl/>
        </w:rPr>
      </w:pPr>
      <w:r>
        <w:rPr>
          <w:rFonts w:hint="cs"/>
          <w:rtl/>
        </w:rPr>
        <w:t xml:space="preserve">همان طور که در نمودار بالا دیده می‌شود، بعد از الگوریتم </w:t>
      </w:r>
      <w:r>
        <w:t>DQ</w:t>
      </w:r>
      <w:r>
        <w:rPr>
          <w:rFonts w:hint="cs"/>
          <w:rtl/>
        </w:rPr>
        <w:t xml:space="preserve"> الگوریتم </w:t>
      </w:r>
      <w:r>
        <w:t>3-step tree back-up</w:t>
      </w:r>
      <w:r>
        <w:rPr>
          <w:rFonts w:hint="cs"/>
          <w:rtl/>
        </w:rPr>
        <w:t xml:space="preserve"> از بقیه الگوریتم‌ها در تمام تعداد </w:t>
      </w:r>
      <w:r>
        <w:t>episode</w:t>
      </w:r>
      <w:r>
        <w:rPr>
          <w:rFonts w:hint="cs"/>
          <w:rtl/>
        </w:rPr>
        <w:t xml:space="preserve"> ها مقدار بیشتری دارد.</w:t>
      </w:r>
      <w:r w:rsidR="00AD030D">
        <w:rPr>
          <w:rFonts w:hint="cs"/>
          <w:rtl/>
        </w:rPr>
        <w:t xml:space="preserve"> در زیر نمودار تعدادی از الگوریتم‌های باقی مانده در کنار هم آمده است.</w:t>
      </w:r>
    </w:p>
    <w:p w14:paraId="58FD7252" w14:textId="513D20A5" w:rsidR="00AD030D" w:rsidRDefault="00B63F8D" w:rsidP="00FB0F51">
      <w:pPr>
        <w:jc w:val="center"/>
        <w:rPr>
          <w:rtl/>
        </w:rPr>
      </w:pPr>
      <w:r>
        <w:rPr>
          <w:noProof/>
        </w:rPr>
        <w:drawing>
          <wp:inline distT="0" distB="0" distL="0" distR="0" wp14:anchorId="2CD7BF21" wp14:editId="57541F2F">
            <wp:extent cx="3362325" cy="2185032"/>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16309" cy="2220114"/>
                    </a:xfrm>
                    <a:prstGeom prst="rect">
                      <a:avLst/>
                    </a:prstGeom>
                  </pic:spPr>
                </pic:pic>
              </a:graphicData>
            </a:graphic>
          </wp:inline>
        </w:drawing>
      </w:r>
    </w:p>
    <w:p w14:paraId="311A3A3A" w14:textId="45E21F3C" w:rsidR="00B63F8D" w:rsidRDefault="00B63F8D" w:rsidP="00B63F8D">
      <w:pPr>
        <w:rPr>
          <w:rtl/>
        </w:rPr>
      </w:pPr>
      <w:r>
        <w:rPr>
          <w:rFonts w:hint="cs"/>
          <w:rtl/>
        </w:rPr>
        <w:t xml:space="preserve">همان طور که دیده می‌شود مقدار متوسط پاداش در هر تعداد </w:t>
      </w:r>
      <w:r>
        <w:t>episode</w:t>
      </w:r>
      <w:r>
        <w:rPr>
          <w:rFonts w:hint="cs"/>
          <w:rtl/>
        </w:rPr>
        <w:t xml:space="preserve"> در الگوریتم </w:t>
      </w:r>
      <w:r>
        <w:t xml:space="preserve">2-step expected </w:t>
      </w:r>
      <w:proofErr w:type="spellStart"/>
      <w:r>
        <w:t>sarsa</w:t>
      </w:r>
      <w:proofErr w:type="spellEnd"/>
      <w:r>
        <w:rPr>
          <w:rFonts w:hint="cs"/>
          <w:rtl/>
        </w:rPr>
        <w:t xml:space="preserve"> از </w:t>
      </w:r>
      <w:proofErr w:type="spellStart"/>
      <w:r>
        <w:t>sarsa</w:t>
      </w:r>
      <w:proofErr w:type="spellEnd"/>
      <w:r>
        <w:rPr>
          <w:rFonts w:hint="cs"/>
          <w:rtl/>
        </w:rPr>
        <w:t xml:space="preserve"> بیشتر است. در زیر نمودار الگوریتم‌های باقی مانده آمده است.</w:t>
      </w:r>
    </w:p>
    <w:p w14:paraId="0ED50EE0" w14:textId="63079B5A" w:rsidR="00B63F8D" w:rsidRDefault="004A74CE" w:rsidP="004A74CE">
      <w:pPr>
        <w:jc w:val="center"/>
        <w:rPr>
          <w:rtl/>
        </w:rPr>
      </w:pPr>
      <w:r>
        <w:rPr>
          <w:noProof/>
        </w:rPr>
        <w:lastRenderedPageBreak/>
        <w:drawing>
          <wp:inline distT="0" distB="0" distL="0" distR="0" wp14:anchorId="35DFA828" wp14:editId="040B1709">
            <wp:extent cx="3635375" cy="2304409"/>
            <wp:effectExtent l="0" t="0" r="3175"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07526" cy="2350144"/>
                    </a:xfrm>
                    <a:prstGeom prst="rect">
                      <a:avLst/>
                    </a:prstGeom>
                  </pic:spPr>
                </pic:pic>
              </a:graphicData>
            </a:graphic>
          </wp:inline>
        </w:drawing>
      </w:r>
    </w:p>
    <w:p w14:paraId="1CA89E95" w14:textId="6A8F0EB8" w:rsidR="004A74CE" w:rsidRDefault="004A74CE" w:rsidP="004A74CE">
      <w:pPr>
        <w:rPr>
          <w:rtl/>
        </w:rPr>
      </w:pPr>
      <w:r>
        <w:rPr>
          <w:rFonts w:hint="cs"/>
          <w:rtl/>
        </w:rPr>
        <w:t xml:space="preserve">همان طور که دیده می‌شود در هر تعداد </w:t>
      </w:r>
      <w:r>
        <w:t>episode</w:t>
      </w:r>
      <w:r>
        <w:rPr>
          <w:rFonts w:hint="cs"/>
          <w:rtl/>
        </w:rPr>
        <w:t xml:space="preserve"> مقدار متوسط پاداش در الگوریتم </w:t>
      </w:r>
      <w:proofErr w:type="spellStart"/>
      <w:r>
        <w:t>sarsa</w:t>
      </w:r>
      <w:proofErr w:type="spellEnd"/>
      <w:r>
        <w:rPr>
          <w:rFonts w:hint="cs"/>
          <w:rtl/>
        </w:rPr>
        <w:t xml:space="preserve"> بیشتر مساوی این مقدار در الگوریتم </w:t>
      </w:r>
      <w:r>
        <w:t>off-policy</w:t>
      </w:r>
      <w:r>
        <w:rPr>
          <w:rFonts w:hint="cs"/>
          <w:rtl/>
        </w:rPr>
        <w:t xml:space="preserve"> است. این موارد در بالا در یک خط نیز بیان شدند. الگوریتم </w:t>
      </w:r>
      <w:r>
        <w:t>on-policy</w:t>
      </w:r>
      <w:r>
        <w:rPr>
          <w:rFonts w:hint="cs"/>
          <w:rtl/>
        </w:rPr>
        <w:t xml:space="preserve"> به سیاست بهینه </w:t>
      </w:r>
      <w:r>
        <w:t>greedy</w:t>
      </w:r>
      <w:r>
        <w:rPr>
          <w:rFonts w:hint="cs"/>
          <w:rtl/>
        </w:rPr>
        <w:t xml:space="preserve"> همگرا نمی‌شود و مقدار پاداش متوسطی که الگوریتم به آن همگرا می‌شود کمتر از سه است. در زیر نمودار برای دو الگوریتم </w:t>
      </w:r>
      <w:r>
        <w:t>off-policy MC</w:t>
      </w:r>
      <w:r>
        <w:rPr>
          <w:rFonts w:hint="cs"/>
          <w:rtl/>
        </w:rPr>
        <w:t xml:space="preserve"> و </w:t>
      </w:r>
      <w:r>
        <w:t>on-policy</w:t>
      </w:r>
      <w:r>
        <w:rPr>
          <w:rFonts w:hint="cs"/>
          <w:rtl/>
        </w:rPr>
        <w:t xml:space="preserve"> آمده است.</w:t>
      </w:r>
    </w:p>
    <w:p w14:paraId="0D34AB4C" w14:textId="2968836F" w:rsidR="004A74CE" w:rsidRDefault="002C3DFD" w:rsidP="002C3DFD">
      <w:pPr>
        <w:jc w:val="center"/>
        <w:rPr>
          <w:rtl/>
        </w:rPr>
      </w:pPr>
      <w:r>
        <w:rPr>
          <w:noProof/>
        </w:rPr>
        <w:drawing>
          <wp:inline distT="0" distB="0" distL="0" distR="0" wp14:anchorId="6E56F25F" wp14:editId="3B543B02">
            <wp:extent cx="3819525" cy="2567993"/>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08379" cy="2627732"/>
                    </a:xfrm>
                    <a:prstGeom prst="rect">
                      <a:avLst/>
                    </a:prstGeom>
                  </pic:spPr>
                </pic:pic>
              </a:graphicData>
            </a:graphic>
          </wp:inline>
        </w:drawing>
      </w:r>
    </w:p>
    <w:p w14:paraId="29870CA5" w14:textId="5989AFA5" w:rsidR="002C3DFD" w:rsidRDefault="002C3DFD" w:rsidP="002C3DFD">
      <w:pPr>
        <w:rPr>
          <w:rFonts w:hint="cs"/>
          <w:rtl/>
        </w:rPr>
      </w:pPr>
      <w:r>
        <w:rPr>
          <w:rFonts w:hint="cs"/>
          <w:rtl/>
        </w:rPr>
        <w:t xml:space="preserve">در زیر نمودار بالا برای تعداد </w:t>
      </w:r>
      <w:r>
        <w:t>episode</w:t>
      </w:r>
      <w:r>
        <w:rPr>
          <w:rFonts w:hint="cs"/>
          <w:rtl/>
        </w:rPr>
        <w:t xml:space="preserve"> بیشتر از </w:t>
      </w:r>
      <w:r w:rsidR="00AD3548">
        <w:rPr>
          <w:rFonts w:hint="cs"/>
          <w:rtl/>
        </w:rPr>
        <w:t xml:space="preserve">۲۵۰ آمده است. نمودار از تعداد ۲۵۰ </w:t>
      </w:r>
      <w:r w:rsidR="00AD3548">
        <w:t>episode</w:t>
      </w:r>
      <w:r w:rsidR="00AD3548">
        <w:rPr>
          <w:rFonts w:hint="cs"/>
          <w:rtl/>
        </w:rPr>
        <w:t xml:space="preserve"> به بالا با شروع از صفر نشان داده شده است. یعنی مقادیر متوسط پاداش در </w:t>
      </w:r>
      <w:r w:rsidR="00AD3548">
        <w:t>episode</w:t>
      </w:r>
      <w:r w:rsidR="00AD3548">
        <w:rPr>
          <w:rFonts w:hint="cs"/>
          <w:rtl/>
        </w:rPr>
        <w:t xml:space="preserve"> برابر صفر در نمودار پایین مربوط به ۲۵۰ تا </w:t>
      </w:r>
      <w:r w:rsidR="00AD3548">
        <w:t>episode</w:t>
      </w:r>
      <w:r w:rsidR="00AD3548">
        <w:rPr>
          <w:rFonts w:hint="cs"/>
          <w:rtl/>
        </w:rPr>
        <w:t xml:space="preserve"> است.</w:t>
      </w:r>
      <w:r w:rsidR="00603379">
        <w:rPr>
          <w:rFonts w:hint="cs"/>
          <w:rtl/>
        </w:rPr>
        <w:t xml:space="preserve"> همان طور که دیده می‌شود در تعداد ۵۰۰ تا </w:t>
      </w:r>
      <w:r w:rsidR="00603379">
        <w:t>episode</w:t>
      </w:r>
      <w:r w:rsidR="00603379">
        <w:rPr>
          <w:rFonts w:hint="cs"/>
          <w:rtl/>
        </w:rPr>
        <w:t xml:space="preserve"> نمودار دو الگوریتم به هم برخورد می‌کنند. تا قبل از ۵۰۰ تا </w:t>
      </w:r>
      <w:r w:rsidR="00603379">
        <w:t>episode</w:t>
      </w:r>
      <w:r w:rsidR="00603379">
        <w:rPr>
          <w:rFonts w:hint="cs"/>
          <w:rtl/>
        </w:rPr>
        <w:t xml:space="preserve"> مقدار متوسط پاداش در الگوریتم </w:t>
      </w:r>
      <w:r w:rsidR="00603379">
        <w:t>on-policy</w:t>
      </w:r>
      <w:r w:rsidR="00603379">
        <w:rPr>
          <w:rFonts w:hint="cs"/>
          <w:rtl/>
        </w:rPr>
        <w:t xml:space="preserve"> بیشتر از </w:t>
      </w:r>
      <w:r w:rsidR="00603379">
        <w:t>off-policy</w:t>
      </w:r>
      <w:r w:rsidR="00603379">
        <w:rPr>
          <w:rFonts w:hint="cs"/>
          <w:rtl/>
        </w:rPr>
        <w:t xml:space="preserve"> است. از ۵۰۰ </w:t>
      </w:r>
      <w:r w:rsidR="00603379">
        <w:t>episode</w:t>
      </w:r>
      <w:r w:rsidR="00603379">
        <w:rPr>
          <w:rFonts w:hint="cs"/>
          <w:rtl/>
        </w:rPr>
        <w:t xml:space="preserve"> تا انتها مقدار متوسط پاداش الگوریتم </w:t>
      </w:r>
      <w:r w:rsidR="00603379">
        <w:t>off-policy</w:t>
      </w:r>
      <w:r w:rsidR="00603379">
        <w:rPr>
          <w:rFonts w:hint="cs"/>
          <w:rtl/>
        </w:rPr>
        <w:t xml:space="preserve"> از </w:t>
      </w:r>
      <w:r w:rsidR="00603379">
        <w:t>on-policy</w:t>
      </w:r>
      <w:r w:rsidR="00603379">
        <w:rPr>
          <w:rFonts w:hint="cs"/>
          <w:rtl/>
        </w:rPr>
        <w:t xml:space="preserve"> بیشتر است.</w:t>
      </w:r>
      <w:r w:rsidR="006E70A2">
        <w:rPr>
          <w:rFonts w:hint="cs"/>
          <w:rtl/>
        </w:rPr>
        <w:t xml:space="preserve"> نکته قابل توجه دیگر این است که </w:t>
      </w:r>
      <w:r w:rsidR="006E70A2">
        <w:t>on-policy</w:t>
      </w:r>
      <w:r w:rsidR="006E70A2">
        <w:rPr>
          <w:rFonts w:hint="cs"/>
          <w:rtl/>
        </w:rPr>
        <w:t xml:space="preserve"> زودتر از </w:t>
      </w:r>
      <w:r w:rsidR="006E70A2">
        <w:t>off-policy</w:t>
      </w:r>
      <w:r w:rsidR="006E70A2">
        <w:rPr>
          <w:rFonts w:hint="cs"/>
          <w:rtl/>
        </w:rPr>
        <w:t xml:space="preserve"> همگرا شده است که دلیل آن </w:t>
      </w:r>
      <w:r w:rsidR="006E70A2" w:rsidRPr="006E70A2">
        <w:t>sample efficiency</w:t>
      </w:r>
      <w:r w:rsidR="006E70A2">
        <w:rPr>
          <w:rFonts w:hint="cs"/>
          <w:rtl/>
        </w:rPr>
        <w:t xml:space="preserve"> پایین در الگوریتم </w:t>
      </w:r>
      <w:r w:rsidR="006E70A2">
        <w:t>off-policy</w:t>
      </w:r>
      <w:r w:rsidR="006E70A2">
        <w:rPr>
          <w:rFonts w:hint="cs"/>
          <w:rtl/>
        </w:rPr>
        <w:t xml:space="preserve"> است.</w:t>
      </w:r>
    </w:p>
    <w:p w14:paraId="35CD33C6" w14:textId="1ADFE883" w:rsidR="00AD3548" w:rsidRDefault="00603379" w:rsidP="00D13AFB">
      <w:pPr>
        <w:jc w:val="center"/>
        <w:rPr>
          <w:rtl/>
        </w:rPr>
      </w:pPr>
      <w:r>
        <w:rPr>
          <w:noProof/>
        </w:rPr>
        <w:lastRenderedPageBreak/>
        <w:drawing>
          <wp:inline distT="0" distB="0" distL="0" distR="0" wp14:anchorId="513EE3B8" wp14:editId="0CE23823">
            <wp:extent cx="3832225" cy="25739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46377" cy="2583414"/>
                    </a:xfrm>
                    <a:prstGeom prst="rect">
                      <a:avLst/>
                    </a:prstGeom>
                  </pic:spPr>
                </pic:pic>
              </a:graphicData>
            </a:graphic>
          </wp:inline>
        </w:drawing>
      </w:r>
    </w:p>
    <w:p w14:paraId="1AE7AF80" w14:textId="45448709" w:rsidR="003C211A" w:rsidRDefault="003C211A" w:rsidP="00D13AFB">
      <w:pPr>
        <w:jc w:val="center"/>
        <w:rPr>
          <w:rtl/>
        </w:rPr>
      </w:pPr>
    </w:p>
    <w:p w14:paraId="70FD2D52" w14:textId="18AA66F7" w:rsidR="003C211A" w:rsidRDefault="00C977B2" w:rsidP="00C977B2">
      <w:pPr>
        <w:rPr>
          <w:rtl/>
        </w:rPr>
      </w:pPr>
      <w:r>
        <w:rPr>
          <w:rFonts w:hint="cs"/>
          <w:rtl/>
        </w:rPr>
        <w:t>پرسش دوم</w:t>
      </w:r>
    </w:p>
    <w:p w14:paraId="3F33C2B2" w14:textId="77777777" w:rsidR="00DD428E" w:rsidRDefault="00C977B2" w:rsidP="00C977B2">
      <w:pPr>
        <w:rPr>
          <w:rtl/>
        </w:rPr>
      </w:pPr>
      <w:r>
        <w:rPr>
          <w:rFonts w:hint="cs"/>
          <w:rtl/>
        </w:rPr>
        <w:t xml:space="preserve">الگوریتم </w:t>
      </w:r>
      <w:r>
        <w:t>double q-learning</w:t>
      </w:r>
      <w:r>
        <w:rPr>
          <w:rFonts w:hint="cs"/>
          <w:rtl/>
        </w:rPr>
        <w:t xml:space="preserve"> از نظر سرعت یادگیری عملکرد بهتری دارد. این موضوع به وضوح در زیر قابل مشاهده است. با توجه به تعریف مسئله و پاداش‌ها، </w:t>
      </w:r>
      <w:r w:rsidR="00A63B65">
        <w:rPr>
          <w:rFonts w:hint="cs"/>
          <w:rtl/>
        </w:rPr>
        <w:t xml:space="preserve">سیاست بهینه سیاستی است که در هر بار اجرا ما پاداش برابر سه دریافت کنیم. یعنی زمانی که یک الگوریتم یادگیری به متوسط پاداش سه همگرا شود، به سیاست بهینه رسیده است. همانطور که در زیر دیده می‌شود، الگوریتم </w:t>
      </w:r>
      <w:r w:rsidR="00A63B65">
        <w:t>double q-learning</w:t>
      </w:r>
      <w:r w:rsidR="00A63B65">
        <w:rPr>
          <w:rFonts w:hint="cs"/>
          <w:rtl/>
        </w:rPr>
        <w:t xml:space="preserve"> قبل از دیدن ۲۵۰ تا </w:t>
      </w:r>
      <w:r w:rsidR="00A63B65">
        <w:t>episode</w:t>
      </w:r>
      <w:r w:rsidR="00A63B65">
        <w:rPr>
          <w:rFonts w:hint="cs"/>
          <w:rtl/>
        </w:rPr>
        <w:t xml:space="preserve"> به متوسط پاداش سه همگرا می‌شود. این در حالی است که دیگر الگوریتم‌ها بعد از دیدن ۷۵۰ تا </w:t>
      </w:r>
      <w:r w:rsidR="00A63B65">
        <w:t>episode</w:t>
      </w:r>
      <w:r w:rsidR="00A63B65">
        <w:rPr>
          <w:rFonts w:hint="cs"/>
          <w:rtl/>
        </w:rPr>
        <w:t xml:space="preserve"> همگرا می‌شوند و سیاست بهینه‌ی خود را می‌یابند.</w:t>
      </w:r>
    </w:p>
    <w:p w14:paraId="07197FC1" w14:textId="7E18B00F" w:rsidR="00C977B2" w:rsidRDefault="00403E7B" w:rsidP="00DD428E">
      <w:pPr>
        <w:jc w:val="center"/>
        <w:rPr>
          <w:rtl/>
        </w:rPr>
      </w:pPr>
      <w:r>
        <w:rPr>
          <w:noProof/>
        </w:rPr>
        <w:drawing>
          <wp:inline distT="0" distB="0" distL="0" distR="0" wp14:anchorId="14526B22" wp14:editId="29558A24">
            <wp:extent cx="4087693" cy="2711450"/>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7976" cy="2751437"/>
                    </a:xfrm>
                    <a:prstGeom prst="rect">
                      <a:avLst/>
                    </a:prstGeom>
                  </pic:spPr>
                </pic:pic>
              </a:graphicData>
            </a:graphic>
          </wp:inline>
        </w:drawing>
      </w:r>
    </w:p>
    <w:p w14:paraId="14272B02" w14:textId="3DA9B36F" w:rsidR="00AF3A0F" w:rsidRDefault="00AF3A0F" w:rsidP="00DD428E">
      <w:pPr>
        <w:jc w:val="center"/>
        <w:rPr>
          <w:rtl/>
        </w:rPr>
      </w:pPr>
    </w:p>
    <w:p w14:paraId="32557CA5" w14:textId="7BE79936" w:rsidR="00AF3A0F" w:rsidRDefault="008E3A8E" w:rsidP="008E3A8E">
      <w:pPr>
        <w:rPr>
          <w:b/>
          <w:bCs/>
          <w:rtl/>
        </w:rPr>
      </w:pPr>
      <w:r w:rsidRPr="008E3A8E">
        <w:rPr>
          <w:rFonts w:hint="cs"/>
          <w:b/>
          <w:bCs/>
          <w:rtl/>
        </w:rPr>
        <w:lastRenderedPageBreak/>
        <w:t>قسمت امتیازی</w:t>
      </w:r>
    </w:p>
    <w:p w14:paraId="7EED9B95" w14:textId="0309747A" w:rsidR="008E3A8E" w:rsidRDefault="005548DC" w:rsidP="008E3A8E">
      <w:pPr>
        <w:rPr>
          <w:rFonts w:hint="cs"/>
          <w:rtl/>
        </w:rPr>
      </w:pPr>
      <w:r>
        <w:rPr>
          <w:rFonts w:hint="cs"/>
          <w:rtl/>
        </w:rPr>
        <w:t xml:space="preserve">برای رسیدن به همگرایی سریعتر از </w:t>
      </w:r>
      <w:r w:rsidR="00016B48">
        <w:rPr>
          <w:rFonts w:hint="cs"/>
          <w:rtl/>
        </w:rPr>
        <w:t>استاندارد</w:t>
      </w:r>
      <w:r>
        <w:rPr>
          <w:rFonts w:hint="cs"/>
          <w:rtl/>
        </w:rPr>
        <w:t xml:space="preserve"> سازی پاداش‌ها استفاده می‌کنیم. دیدیم که پاداش‌ها با توجه به ماهیت فیزیکی و به صورت معقول تهیه شده‌‌اند. ما برای سریع تر کردن همگرایی این مقادیر پاداش را</w:t>
      </w:r>
      <w:r w:rsidR="00016B48">
        <w:rPr>
          <w:rFonts w:hint="cs"/>
          <w:rtl/>
        </w:rPr>
        <w:t xml:space="preserve"> به شکل زیر</w:t>
      </w:r>
      <w:r>
        <w:rPr>
          <w:rFonts w:hint="cs"/>
          <w:rtl/>
        </w:rPr>
        <w:t xml:space="preserve"> </w:t>
      </w:r>
      <w:r w:rsidR="00016B48">
        <w:rPr>
          <w:rFonts w:hint="cs"/>
          <w:rtl/>
        </w:rPr>
        <w:t>استاندارد</w:t>
      </w:r>
      <w:r>
        <w:rPr>
          <w:rFonts w:hint="cs"/>
          <w:rtl/>
        </w:rPr>
        <w:t xml:space="preserve"> می‌کنیم.</w:t>
      </w:r>
      <w:r w:rsidR="00F22754">
        <w:rPr>
          <w:rFonts w:hint="cs"/>
          <w:rtl/>
        </w:rPr>
        <w:t xml:space="preserve"> برای استاندارد سازی ابتدا تمام پاداش‌ها را منهای میانگین پاداش‌ها می‌کنیم.</w:t>
      </w:r>
      <w:r w:rsidR="00F4266F">
        <w:rPr>
          <w:rFonts w:hint="cs"/>
          <w:rtl/>
        </w:rPr>
        <w:t xml:space="preserve"> این کار برای این انجام می‌شود که پاداش حرکت بدون برخورد به موانع که برابر صفر است، صفر باقی بماند.</w:t>
      </w:r>
      <w:r w:rsidR="00F22754">
        <w:rPr>
          <w:rFonts w:hint="cs"/>
          <w:rtl/>
        </w:rPr>
        <w:t xml:space="preserve"> </w:t>
      </w:r>
      <w:r w:rsidR="00F4266F">
        <w:rPr>
          <w:rFonts w:hint="cs"/>
          <w:rtl/>
        </w:rPr>
        <w:t>در ادامه</w:t>
      </w:r>
      <w:r w:rsidR="00F22754">
        <w:t xml:space="preserve"> </w:t>
      </w:r>
      <w:r w:rsidR="00F22754">
        <w:rPr>
          <w:rFonts w:hint="cs"/>
          <w:rtl/>
        </w:rPr>
        <w:t>از استاندارد سازی زیر استفاده می‌کنیم.</w:t>
      </w:r>
    </w:p>
    <w:p w14:paraId="30470C4E" w14:textId="592A9AC2" w:rsidR="006359A6" w:rsidRDefault="00E53E99" w:rsidP="006359A6">
      <w:pPr>
        <w:jc w:val="center"/>
        <w:rPr>
          <w:rtl/>
        </w:rPr>
      </w:pPr>
      <w:r>
        <w:rPr>
          <w:noProof/>
        </w:rPr>
        <w:drawing>
          <wp:inline distT="0" distB="0" distL="0" distR="0" wp14:anchorId="713872A4" wp14:editId="0476DAE0">
            <wp:extent cx="4289425" cy="3085058"/>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17902" cy="3105540"/>
                    </a:xfrm>
                    <a:prstGeom prst="rect">
                      <a:avLst/>
                    </a:prstGeom>
                  </pic:spPr>
                </pic:pic>
              </a:graphicData>
            </a:graphic>
          </wp:inline>
        </w:drawing>
      </w:r>
    </w:p>
    <w:p w14:paraId="527FE967" w14:textId="20F481CF" w:rsidR="00F22754" w:rsidRDefault="00F22754" w:rsidP="006359A6">
      <w:pPr>
        <w:jc w:val="center"/>
        <w:rPr>
          <w:rtl/>
        </w:rPr>
      </w:pPr>
      <w:r>
        <w:rPr>
          <w:noProof/>
        </w:rPr>
        <w:drawing>
          <wp:inline distT="0" distB="0" distL="0" distR="0" wp14:anchorId="70DB3096" wp14:editId="3C21A92D">
            <wp:extent cx="4594225" cy="2456718"/>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44354" cy="2483524"/>
                    </a:xfrm>
                    <a:prstGeom prst="rect">
                      <a:avLst/>
                    </a:prstGeom>
                  </pic:spPr>
                </pic:pic>
              </a:graphicData>
            </a:graphic>
          </wp:inline>
        </w:drawing>
      </w:r>
    </w:p>
    <w:p w14:paraId="6CFD671A" w14:textId="77777777" w:rsidR="00C708FF" w:rsidRDefault="00F4266F" w:rsidP="00F4266F">
      <w:pPr>
        <w:rPr>
          <w:rtl/>
        </w:rPr>
      </w:pPr>
      <w:r>
        <w:rPr>
          <w:rFonts w:hint="cs"/>
          <w:rtl/>
        </w:rPr>
        <w:t>بعد از این عملیات، مقادیر جدید پاداش‌ها در بالا آمده است. در این روش پاداش متناظر با</w:t>
      </w:r>
      <w:r w:rsidR="0095506E">
        <w:rPr>
          <w:rFonts w:hint="cs"/>
          <w:rtl/>
        </w:rPr>
        <w:t xml:space="preserve"> حرکت بدون برخورد به مانع صفر باقی مانده است</w:t>
      </w:r>
      <w:r w:rsidR="00927A33">
        <w:rPr>
          <w:rFonts w:hint="cs"/>
          <w:rtl/>
        </w:rPr>
        <w:t>(</w:t>
      </w:r>
      <w:r w:rsidR="00927A33">
        <w:t>r0</w:t>
      </w:r>
      <w:r w:rsidR="00927A33">
        <w:rPr>
          <w:rFonts w:hint="cs"/>
          <w:rtl/>
        </w:rPr>
        <w:t>)</w:t>
      </w:r>
      <w:r w:rsidR="0095506E">
        <w:rPr>
          <w:rFonts w:hint="cs"/>
          <w:rtl/>
        </w:rPr>
        <w:t xml:space="preserve">. پاداش برخورد به موانع منفی هستند و پاداش برخورد به مانع تیره </w:t>
      </w:r>
      <w:r w:rsidR="00927A33">
        <w:rPr>
          <w:rFonts w:hint="cs"/>
          <w:rtl/>
        </w:rPr>
        <w:t>(</w:t>
      </w:r>
      <w:r w:rsidR="00927A33">
        <w:t>rm5</w:t>
      </w:r>
      <w:r w:rsidR="00927A33">
        <w:rPr>
          <w:rFonts w:hint="cs"/>
          <w:rtl/>
        </w:rPr>
        <w:t xml:space="preserve">) </w:t>
      </w:r>
      <w:r w:rsidR="0095506E">
        <w:rPr>
          <w:rFonts w:hint="cs"/>
          <w:rtl/>
        </w:rPr>
        <w:t>از گرفتاری در نواحی نیلی</w:t>
      </w:r>
      <w:r w:rsidR="00927A33">
        <w:rPr>
          <w:rFonts w:hint="cs"/>
          <w:rtl/>
        </w:rPr>
        <w:t xml:space="preserve"> </w:t>
      </w:r>
      <w:r w:rsidR="00927A33">
        <w:rPr>
          <w:rFonts w:hint="cs"/>
          <w:rtl/>
        </w:rPr>
        <w:t>(</w:t>
      </w:r>
      <w:r w:rsidR="00927A33">
        <w:t>rm</w:t>
      </w:r>
      <w:r w:rsidR="00927A33">
        <w:t>1</w:t>
      </w:r>
      <w:r w:rsidR="00927A33">
        <w:t>5</w:t>
      </w:r>
      <w:r w:rsidR="00927A33">
        <w:rPr>
          <w:rFonts w:hint="cs"/>
          <w:rtl/>
        </w:rPr>
        <w:t>)</w:t>
      </w:r>
      <w:r w:rsidR="00927A33">
        <w:rPr>
          <w:rFonts w:hint="cs"/>
          <w:rtl/>
        </w:rPr>
        <w:t xml:space="preserve"> </w:t>
      </w:r>
      <w:r w:rsidR="0095506E">
        <w:rPr>
          <w:rFonts w:hint="cs"/>
          <w:rtl/>
        </w:rPr>
        <w:t>مانند گذشته کمتر است. پاداش حرکت در جزیره</w:t>
      </w:r>
      <w:r w:rsidR="00927A33">
        <w:rPr>
          <w:rFonts w:hint="cs"/>
          <w:rtl/>
        </w:rPr>
        <w:t xml:space="preserve"> </w:t>
      </w:r>
      <w:r w:rsidR="00927A33">
        <w:rPr>
          <w:rFonts w:hint="cs"/>
          <w:rtl/>
        </w:rPr>
        <w:t>(</w:t>
      </w:r>
      <w:r w:rsidR="00927A33">
        <w:t>r</w:t>
      </w:r>
      <w:r w:rsidR="00927A33">
        <w:t>p3</w:t>
      </w:r>
      <w:r w:rsidR="00927A33">
        <w:rPr>
          <w:rFonts w:hint="cs"/>
          <w:rtl/>
        </w:rPr>
        <w:t>)</w:t>
      </w:r>
      <w:r w:rsidR="0095506E">
        <w:rPr>
          <w:rFonts w:hint="cs"/>
          <w:rtl/>
        </w:rPr>
        <w:t xml:space="preserve"> </w:t>
      </w:r>
      <w:r w:rsidR="0095506E">
        <w:rPr>
          <w:rFonts w:hint="cs"/>
          <w:rtl/>
        </w:rPr>
        <w:lastRenderedPageBreak/>
        <w:t xml:space="preserve">مثبت است و نسبت اندازه‌ی پاداش‌ها حفظ شده است. </w:t>
      </w:r>
      <w:r w:rsidR="008E5E37">
        <w:rPr>
          <w:rFonts w:hint="cs"/>
          <w:rtl/>
        </w:rPr>
        <w:t xml:space="preserve">این استاندارد سازی </w:t>
      </w:r>
      <w:r w:rsidR="008E5E37">
        <w:t>range</w:t>
      </w:r>
      <w:r w:rsidR="008E5E37">
        <w:rPr>
          <w:rFonts w:hint="cs"/>
          <w:rtl/>
        </w:rPr>
        <w:t xml:space="preserve"> پاداش‌ها را یکسان می‌کند</w:t>
      </w:r>
      <w:r w:rsidR="00063B63">
        <w:rPr>
          <w:rFonts w:hint="cs"/>
          <w:rtl/>
        </w:rPr>
        <w:t xml:space="preserve"> و میانگین پاداش‌ها را نزدیک به صفر و واریانس را برابر یک می‌کند</w:t>
      </w:r>
      <w:r w:rsidR="008E5E37">
        <w:rPr>
          <w:rFonts w:hint="cs"/>
          <w:rtl/>
        </w:rPr>
        <w:t>.</w:t>
      </w:r>
      <w:r w:rsidR="00477ACA">
        <w:rPr>
          <w:rFonts w:hint="cs"/>
          <w:rtl/>
        </w:rPr>
        <w:t xml:space="preserve"> </w:t>
      </w:r>
      <w:r w:rsidR="00477ACA" w:rsidRPr="00477ACA">
        <w:rPr>
          <w:rtl/>
        </w:rPr>
        <w:t>ا</w:t>
      </w:r>
      <w:r w:rsidR="00477ACA" w:rsidRPr="00477ACA">
        <w:rPr>
          <w:rFonts w:hint="cs"/>
          <w:rtl/>
        </w:rPr>
        <w:t>ی</w:t>
      </w:r>
      <w:r w:rsidR="00477ACA" w:rsidRPr="00477ACA">
        <w:rPr>
          <w:rFonts w:hint="eastAsia"/>
          <w:rtl/>
        </w:rPr>
        <w:t>ن</w:t>
      </w:r>
      <w:r w:rsidR="00477ACA" w:rsidRPr="00477ACA">
        <w:rPr>
          <w:rtl/>
        </w:rPr>
        <w:t xml:space="preserve"> به </w:t>
      </w:r>
      <w:r w:rsidR="00477ACA">
        <w:rPr>
          <w:rFonts w:hint="cs"/>
          <w:rtl/>
        </w:rPr>
        <w:t>عامل</w:t>
      </w:r>
      <w:r w:rsidR="00477ACA" w:rsidRPr="00477ACA">
        <w:rPr>
          <w:rtl/>
        </w:rPr>
        <w:t xml:space="preserve"> </w:t>
      </w:r>
      <w:r w:rsidR="00477ACA" w:rsidRPr="00477ACA">
        <w:t>RL</w:t>
      </w:r>
      <w:r w:rsidR="00477ACA" w:rsidRPr="00477ACA">
        <w:rPr>
          <w:rtl/>
        </w:rPr>
        <w:t xml:space="preserve"> اجازه م</w:t>
      </w:r>
      <w:r w:rsidR="00477ACA" w:rsidRPr="00477ACA">
        <w:rPr>
          <w:rFonts w:hint="cs"/>
          <w:rtl/>
        </w:rPr>
        <w:t>ی</w:t>
      </w:r>
      <w:r w:rsidR="00477ACA" w:rsidRPr="00477ACA">
        <w:rPr>
          <w:rtl/>
        </w:rPr>
        <w:t xml:space="preserve"> دهد اقدامات خوب و بد را به طور موثرتر</w:t>
      </w:r>
      <w:r w:rsidR="00477ACA" w:rsidRPr="00477ACA">
        <w:rPr>
          <w:rFonts w:hint="cs"/>
          <w:rtl/>
        </w:rPr>
        <w:t>ی</w:t>
      </w:r>
      <w:r w:rsidR="00477ACA" w:rsidRPr="00477ACA">
        <w:rPr>
          <w:rtl/>
        </w:rPr>
        <w:t xml:space="preserve"> تشخ</w:t>
      </w:r>
      <w:r w:rsidR="00477ACA" w:rsidRPr="00477ACA">
        <w:rPr>
          <w:rFonts w:hint="cs"/>
          <w:rtl/>
        </w:rPr>
        <w:t>ی</w:t>
      </w:r>
      <w:r w:rsidR="00477ACA" w:rsidRPr="00477ACA">
        <w:rPr>
          <w:rFonts w:hint="eastAsia"/>
          <w:rtl/>
        </w:rPr>
        <w:t>ص</w:t>
      </w:r>
      <w:r w:rsidR="00477ACA" w:rsidRPr="00477ACA">
        <w:rPr>
          <w:rtl/>
        </w:rPr>
        <w:t xml:space="preserve"> دهد.</w:t>
      </w:r>
      <w:r w:rsidR="00477ACA">
        <w:rPr>
          <w:rFonts w:hint="cs"/>
          <w:rtl/>
        </w:rPr>
        <w:t xml:space="preserve"> </w:t>
      </w:r>
      <w:r w:rsidR="005F40DB" w:rsidRPr="005F40DB">
        <w:rPr>
          <w:rFonts w:hint="cs"/>
          <w:rtl/>
        </w:rPr>
        <w:t>ی</w:t>
      </w:r>
      <w:r w:rsidR="005F40DB" w:rsidRPr="005F40DB">
        <w:rPr>
          <w:rFonts w:hint="eastAsia"/>
          <w:rtl/>
        </w:rPr>
        <w:t>ک</w:t>
      </w:r>
      <w:r w:rsidR="005F40DB" w:rsidRPr="005F40DB">
        <w:rPr>
          <w:rtl/>
        </w:rPr>
        <w:t xml:space="preserve"> مثال: تصور کن</w:t>
      </w:r>
      <w:r w:rsidR="005F40DB" w:rsidRPr="005F40DB">
        <w:rPr>
          <w:rFonts w:hint="cs"/>
          <w:rtl/>
        </w:rPr>
        <w:t>ی</w:t>
      </w:r>
      <w:r w:rsidR="005F40DB" w:rsidRPr="005F40DB">
        <w:rPr>
          <w:rFonts w:hint="eastAsia"/>
          <w:rtl/>
        </w:rPr>
        <w:t>د</w:t>
      </w:r>
      <w:r w:rsidR="005F40DB" w:rsidRPr="005F40DB">
        <w:rPr>
          <w:rtl/>
        </w:rPr>
        <w:t xml:space="preserve"> ما در حال تلاش برا</w:t>
      </w:r>
      <w:r w:rsidR="005F40DB" w:rsidRPr="005F40DB">
        <w:rPr>
          <w:rFonts w:hint="cs"/>
          <w:rtl/>
        </w:rPr>
        <w:t>ی</w:t>
      </w:r>
      <w:r w:rsidR="005F40DB" w:rsidRPr="005F40DB">
        <w:rPr>
          <w:rtl/>
        </w:rPr>
        <w:t xml:space="preserve"> ا</w:t>
      </w:r>
      <w:r w:rsidR="005F40DB" w:rsidRPr="005F40DB">
        <w:rPr>
          <w:rFonts w:hint="cs"/>
          <w:rtl/>
        </w:rPr>
        <w:t>ی</w:t>
      </w:r>
      <w:r w:rsidR="005F40DB" w:rsidRPr="005F40DB">
        <w:rPr>
          <w:rFonts w:hint="eastAsia"/>
          <w:rtl/>
        </w:rPr>
        <w:t>جاد</w:t>
      </w:r>
      <w:r w:rsidR="005F40DB" w:rsidRPr="005F40DB">
        <w:rPr>
          <w:rtl/>
        </w:rPr>
        <w:t xml:space="preserve"> </w:t>
      </w:r>
      <w:r w:rsidR="005F40DB" w:rsidRPr="005F40DB">
        <w:rPr>
          <w:rFonts w:hint="cs"/>
          <w:rtl/>
        </w:rPr>
        <w:t>ی</w:t>
      </w:r>
      <w:r w:rsidR="005F40DB" w:rsidRPr="005F40DB">
        <w:rPr>
          <w:rFonts w:hint="eastAsia"/>
          <w:rtl/>
        </w:rPr>
        <w:t>ک</w:t>
      </w:r>
      <w:r w:rsidR="005F40DB" w:rsidRPr="005F40DB">
        <w:rPr>
          <w:rtl/>
        </w:rPr>
        <w:t xml:space="preserve"> عامل برا</w:t>
      </w:r>
      <w:r w:rsidR="005F40DB" w:rsidRPr="005F40DB">
        <w:rPr>
          <w:rFonts w:hint="cs"/>
          <w:rtl/>
        </w:rPr>
        <w:t>ی</w:t>
      </w:r>
      <w:r w:rsidR="005F40DB" w:rsidRPr="005F40DB">
        <w:rPr>
          <w:rtl/>
        </w:rPr>
        <w:t xml:space="preserve"> عبور از خ</w:t>
      </w:r>
      <w:r w:rsidR="005F40DB" w:rsidRPr="005F40DB">
        <w:rPr>
          <w:rFonts w:hint="cs"/>
          <w:rtl/>
        </w:rPr>
        <w:t>ی</w:t>
      </w:r>
      <w:r w:rsidR="005F40DB" w:rsidRPr="005F40DB">
        <w:rPr>
          <w:rFonts w:hint="eastAsia"/>
          <w:rtl/>
        </w:rPr>
        <w:t>ابان</w:t>
      </w:r>
      <w:r w:rsidR="005F40DB" w:rsidRPr="005F40DB">
        <w:rPr>
          <w:rtl/>
        </w:rPr>
        <w:t xml:space="preserve"> هست</w:t>
      </w:r>
      <w:r w:rsidR="005F40DB" w:rsidRPr="005F40DB">
        <w:rPr>
          <w:rFonts w:hint="cs"/>
          <w:rtl/>
        </w:rPr>
        <w:t>ی</w:t>
      </w:r>
      <w:r w:rsidR="005F40DB" w:rsidRPr="005F40DB">
        <w:rPr>
          <w:rFonts w:hint="eastAsia"/>
          <w:rtl/>
        </w:rPr>
        <w:t>م</w:t>
      </w:r>
      <w:r w:rsidR="005F40DB" w:rsidRPr="005F40DB">
        <w:rPr>
          <w:rtl/>
        </w:rPr>
        <w:t xml:space="preserve"> ، و اگر از خ</w:t>
      </w:r>
      <w:r w:rsidR="005F40DB" w:rsidRPr="005F40DB">
        <w:rPr>
          <w:rFonts w:hint="cs"/>
          <w:rtl/>
        </w:rPr>
        <w:t>ی</w:t>
      </w:r>
      <w:r w:rsidR="005F40DB" w:rsidRPr="005F40DB">
        <w:rPr>
          <w:rFonts w:hint="eastAsia"/>
          <w:rtl/>
        </w:rPr>
        <w:t>ابان</w:t>
      </w:r>
      <w:r w:rsidR="005F40DB" w:rsidRPr="005F40DB">
        <w:rPr>
          <w:rtl/>
        </w:rPr>
        <w:t xml:space="preserve"> عبور کند ، پاداش 1 م</w:t>
      </w:r>
      <w:r w:rsidR="005F40DB" w:rsidRPr="005F40DB">
        <w:rPr>
          <w:rFonts w:hint="cs"/>
          <w:rtl/>
        </w:rPr>
        <w:t>ی</w:t>
      </w:r>
      <w:r w:rsidR="005F40DB" w:rsidRPr="005F40DB">
        <w:rPr>
          <w:rtl/>
        </w:rPr>
        <w:t xml:space="preserve"> گ</w:t>
      </w:r>
      <w:r w:rsidR="005F40DB" w:rsidRPr="005F40DB">
        <w:rPr>
          <w:rFonts w:hint="cs"/>
          <w:rtl/>
        </w:rPr>
        <w:t>ی</w:t>
      </w:r>
      <w:r w:rsidR="005F40DB" w:rsidRPr="005F40DB">
        <w:rPr>
          <w:rFonts w:hint="eastAsia"/>
          <w:rtl/>
        </w:rPr>
        <w:t>رد</w:t>
      </w:r>
      <w:r w:rsidR="005F40DB" w:rsidRPr="005F40DB">
        <w:rPr>
          <w:rtl/>
        </w:rPr>
        <w:t xml:space="preserve">. اگر </w:t>
      </w:r>
      <w:r w:rsidR="005F40DB">
        <w:rPr>
          <w:rFonts w:hint="cs"/>
          <w:rtl/>
        </w:rPr>
        <w:t>به</w:t>
      </w:r>
      <w:r w:rsidR="005F40DB" w:rsidRPr="005F40DB">
        <w:rPr>
          <w:rtl/>
        </w:rPr>
        <w:t xml:space="preserve"> </w:t>
      </w:r>
      <w:r w:rsidR="005F40DB" w:rsidRPr="005F40DB">
        <w:rPr>
          <w:rFonts w:hint="cs"/>
          <w:rtl/>
        </w:rPr>
        <w:t>ی</w:t>
      </w:r>
      <w:r w:rsidR="005F40DB" w:rsidRPr="005F40DB">
        <w:rPr>
          <w:rFonts w:hint="eastAsia"/>
          <w:rtl/>
        </w:rPr>
        <w:t>ک</w:t>
      </w:r>
      <w:r w:rsidR="005F40DB" w:rsidRPr="005F40DB">
        <w:rPr>
          <w:rtl/>
        </w:rPr>
        <w:t xml:space="preserve"> ماش</w:t>
      </w:r>
      <w:r w:rsidR="005F40DB" w:rsidRPr="005F40DB">
        <w:rPr>
          <w:rFonts w:hint="cs"/>
          <w:rtl/>
        </w:rPr>
        <w:t>ی</w:t>
      </w:r>
      <w:r w:rsidR="005F40DB" w:rsidRPr="005F40DB">
        <w:rPr>
          <w:rFonts w:hint="eastAsia"/>
          <w:rtl/>
        </w:rPr>
        <w:t>ن</w:t>
      </w:r>
      <w:r w:rsidR="005F40DB" w:rsidRPr="005F40DB">
        <w:rPr>
          <w:rtl/>
        </w:rPr>
        <w:t xml:space="preserve"> برخورد کند ، پاداش -1 در</w:t>
      </w:r>
      <w:r w:rsidR="005F40DB" w:rsidRPr="005F40DB">
        <w:rPr>
          <w:rFonts w:hint="cs"/>
          <w:rtl/>
        </w:rPr>
        <w:t>ی</w:t>
      </w:r>
      <w:r w:rsidR="005F40DB" w:rsidRPr="005F40DB">
        <w:rPr>
          <w:rFonts w:hint="eastAsia"/>
          <w:rtl/>
        </w:rPr>
        <w:t>افت</w:t>
      </w:r>
      <w:r w:rsidR="005F40DB" w:rsidRPr="005F40DB">
        <w:rPr>
          <w:rtl/>
        </w:rPr>
        <w:t xml:space="preserve"> م</w:t>
      </w:r>
      <w:r w:rsidR="005F40DB" w:rsidRPr="005F40DB">
        <w:rPr>
          <w:rFonts w:hint="cs"/>
          <w:rtl/>
        </w:rPr>
        <w:t>ی</w:t>
      </w:r>
      <w:r w:rsidR="005F40DB" w:rsidRPr="005F40DB">
        <w:rPr>
          <w:rtl/>
        </w:rPr>
        <w:t xml:space="preserve"> کند ، و هر </w:t>
      </w:r>
      <w:r w:rsidR="005F40DB">
        <w:rPr>
          <w:rFonts w:hint="cs"/>
          <w:rtl/>
        </w:rPr>
        <w:t xml:space="preserve">گام برداشتن </w:t>
      </w:r>
      <w:r w:rsidR="005F40DB" w:rsidRPr="005F40DB">
        <w:rPr>
          <w:rtl/>
        </w:rPr>
        <w:t>پاداش 0</w:t>
      </w:r>
      <w:r w:rsidR="005F40DB">
        <w:rPr>
          <w:rFonts w:hint="cs"/>
          <w:rtl/>
        </w:rPr>
        <w:t xml:space="preserve"> دارد</w:t>
      </w:r>
      <w:r w:rsidR="005F40DB" w:rsidRPr="005F40DB">
        <w:rPr>
          <w:rtl/>
        </w:rPr>
        <w:t>.</w:t>
      </w:r>
      <w:r w:rsidR="005F40DB">
        <w:rPr>
          <w:rFonts w:hint="cs"/>
          <w:rtl/>
        </w:rPr>
        <w:t xml:space="preserve"> </w:t>
      </w:r>
      <w:r w:rsidR="007D6EE1" w:rsidRPr="007D6EE1">
        <w:rPr>
          <w:rtl/>
        </w:rPr>
        <w:t>از نظر درصد ، پاداش موفق</w:t>
      </w:r>
      <w:r w:rsidR="007D6EE1" w:rsidRPr="007D6EE1">
        <w:rPr>
          <w:rFonts w:hint="cs"/>
          <w:rtl/>
        </w:rPr>
        <w:t>ی</w:t>
      </w:r>
      <w:r w:rsidR="007D6EE1" w:rsidRPr="007D6EE1">
        <w:rPr>
          <w:rFonts w:hint="eastAsia"/>
          <w:rtl/>
        </w:rPr>
        <w:t>ت</w:t>
      </w:r>
      <w:r w:rsidR="007D6EE1" w:rsidRPr="007D6EE1">
        <w:rPr>
          <w:rtl/>
        </w:rPr>
        <w:t xml:space="preserve"> کاملاً بالاتر از پاداش ناکام</w:t>
      </w:r>
      <w:r w:rsidR="007D6EE1" w:rsidRPr="007D6EE1">
        <w:rPr>
          <w:rFonts w:hint="cs"/>
          <w:rtl/>
        </w:rPr>
        <w:t>ی</w:t>
      </w:r>
      <w:r w:rsidR="007D6EE1" w:rsidRPr="007D6EE1">
        <w:rPr>
          <w:rtl/>
        </w:rPr>
        <w:t xml:space="preserve"> (ضربه خوردن از ماش</w:t>
      </w:r>
      <w:r w:rsidR="007D6EE1" w:rsidRPr="007D6EE1">
        <w:rPr>
          <w:rFonts w:hint="cs"/>
          <w:rtl/>
        </w:rPr>
        <w:t>ی</w:t>
      </w:r>
      <w:r w:rsidR="007D6EE1" w:rsidRPr="007D6EE1">
        <w:rPr>
          <w:rFonts w:hint="eastAsia"/>
          <w:rtl/>
        </w:rPr>
        <w:t>ن</w:t>
      </w:r>
      <w:r w:rsidR="007D6EE1" w:rsidRPr="007D6EE1">
        <w:rPr>
          <w:rtl/>
        </w:rPr>
        <w:t>) است.</w:t>
      </w:r>
      <w:r w:rsidR="007D6EE1">
        <w:rPr>
          <w:rFonts w:hint="cs"/>
          <w:rtl/>
        </w:rPr>
        <w:t xml:space="preserve"> </w:t>
      </w:r>
      <w:r w:rsidR="00436EF2" w:rsidRPr="00436EF2">
        <w:rPr>
          <w:rtl/>
        </w:rPr>
        <w:t>با ا</w:t>
      </w:r>
      <w:r w:rsidR="00436EF2" w:rsidRPr="00436EF2">
        <w:rPr>
          <w:rFonts w:hint="cs"/>
          <w:rtl/>
        </w:rPr>
        <w:t>ی</w:t>
      </w:r>
      <w:r w:rsidR="00436EF2" w:rsidRPr="00436EF2">
        <w:rPr>
          <w:rFonts w:hint="eastAsia"/>
          <w:rtl/>
        </w:rPr>
        <w:t>ن</w:t>
      </w:r>
      <w:r w:rsidR="00436EF2" w:rsidRPr="00436EF2">
        <w:rPr>
          <w:rtl/>
        </w:rPr>
        <w:t xml:space="preserve"> حال ، اگر ما برا</w:t>
      </w:r>
      <w:r w:rsidR="00436EF2" w:rsidRPr="00436EF2">
        <w:rPr>
          <w:rFonts w:hint="cs"/>
          <w:rtl/>
        </w:rPr>
        <w:t>ی</w:t>
      </w:r>
      <w:r w:rsidR="00436EF2" w:rsidRPr="00436EF2">
        <w:rPr>
          <w:rtl/>
        </w:rPr>
        <w:t xml:space="preserve"> عبور موفق</w:t>
      </w:r>
      <w:r w:rsidR="00436EF2" w:rsidRPr="00436EF2">
        <w:rPr>
          <w:rFonts w:hint="cs"/>
          <w:rtl/>
        </w:rPr>
        <w:t>ی</w:t>
      </w:r>
      <w:r w:rsidR="00436EF2" w:rsidRPr="00436EF2">
        <w:rPr>
          <w:rFonts w:hint="eastAsia"/>
          <w:rtl/>
        </w:rPr>
        <w:t>ت</w:t>
      </w:r>
      <w:r w:rsidR="00436EF2" w:rsidRPr="00436EF2">
        <w:rPr>
          <w:rtl/>
        </w:rPr>
        <w:t xml:space="preserve"> آم</w:t>
      </w:r>
      <w:r w:rsidR="00436EF2" w:rsidRPr="00436EF2">
        <w:rPr>
          <w:rFonts w:hint="cs"/>
          <w:rtl/>
        </w:rPr>
        <w:t>ی</w:t>
      </w:r>
      <w:r w:rsidR="00436EF2" w:rsidRPr="00436EF2">
        <w:rPr>
          <w:rFonts w:hint="eastAsia"/>
          <w:rtl/>
        </w:rPr>
        <w:t>ز</w:t>
      </w:r>
      <w:r w:rsidR="00436EF2" w:rsidRPr="00436EF2">
        <w:rPr>
          <w:rtl/>
        </w:rPr>
        <w:t xml:space="preserve"> از جاده ، مبلغ 1،000،000،001 پاداش به نما</w:t>
      </w:r>
      <w:r w:rsidR="00436EF2" w:rsidRPr="00436EF2">
        <w:rPr>
          <w:rFonts w:hint="cs"/>
          <w:rtl/>
        </w:rPr>
        <w:t>ی</w:t>
      </w:r>
      <w:r w:rsidR="00436EF2" w:rsidRPr="00436EF2">
        <w:rPr>
          <w:rFonts w:hint="eastAsia"/>
          <w:rtl/>
        </w:rPr>
        <w:t>نده</w:t>
      </w:r>
      <w:r w:rsidR="00436EF2" w:rsidRPr="00436EF2">
        <w:rPr>
          <w:rtl/>
        </w:rPr>
        <w:t xml:space="preserve"> بده</w:t>
      </w:r>
      <w:r w:rsidR="00436EF2" w:rsidRPr="00436EF2">
        <w:rPr>
          <w:rFonts w:hint="cs"/>
          <w:rtl/>
        </w:rPr>
        <w:t>ی</w:t>
      </w:r>
      <w:r w:rsidR="00436EF2" w:rsidRPr="00436EF2">
        <w:rPr>
          <w:rFonts w:hint="eastAsia"/>
          <w:rtl/>
        </w:rPr>
        <w:t>م</w:t>
      </w:r>
      <w:r w:rsidR="00436EF2" w:rsidRPr="00436EF2">
        <w:rPr>
          <w:rtl/>
        </w:rPr>
        <w:t xml:space="preserve"> و به دل</w:t>
      </w:r>
      <w:r w:rsidR="00436EF2" w:rsidRPr="00436EF2">
        <w:rPr>
          <w:rFonts w:hint="cs"/>
          <w:rtl/>
        </w:rPr>
        <w:t>ی</w:t>
      </w:r>
      <w:r w:rsidR="00436EF2" w:rsidRPr="00436EF2">
        <w:rPr>
          <w:rFonts w:hint="eastAsia"/>
          <w:rtl/>
        </w:rPr>
        <w:t>ل</w:t>
      </w:r>
      <w:r w:rsidR="00436EF2" w:rsidRPr="00436EF2">
        <w:rPr>
          <w:rtl/>
        </w:rPr>
        <w:t xml:space="preserve"> برخورد با اتومب</w:t>
      </w:r>
      <w:r w:rsidR="00436EF2" w:rsidRPr="00436EF2">
        <w:rPr>
          <w:rFonts w:hint="cs"/>
          <w:rtl/>
        </w:rPr>
        <w:t>ی</w:t>
      </w:r>
      <w:r w:rsidR="00436EF2" w:rsidRPr="00436EF2">
        <w:rPr>
          <w:rFonts w:hint="eastAsia"/>
          <w:rtl/>
        </w:rPr>
        <w:t>ل</w:t>
      </w:r>
      <w:r w:rsidR="00436EF2" w:rsidRPr="00436EF2">
        <w:rPr>
          <w:rtl/>
        </w:rPr>
        <w:t xml:space="preserve"> به او 999،999،999 پاداش بده</w:t>
      </w:r>
      <w:r w:rsidR="00436EF2" w:rsidRPr="00436EF2">
        <w:rPr>
          <w:rFonts w:hint="cs"/>
          <w:rtl/>
        </w:rPr>
        <w:t>ی</w:t>
      </w:r>
      <w:r w:rsidR="00436EF2" w:rsidRPr="00436EF2">
        <w:rPr>
          <w:rFonts w:hint="eastAsia"/>
          <w:rtl/>
        </w:rPr>
        <w:t>م</w:t>
      </w:r>
      <w:r w:rsidR="00436EF2" w:rsidRPr="00436EF2">
        <w:rPr>
          <w:rtl/>
        </w:rPr>
        <w:t xml:space="preserve"> (ا</w:t>
      </w:r>
      <w:r w:rsidR="00436EF2" w:rsidRPr="00436EF2">
        <w:rPr>
          <w:rFonts w:hint="cs"/>
          <w:rtl/>
        </w:rPr>
        <w:t>ی</w:t>
      </w:r>
      <w:r w:rsidR="00436EF2" w:rsidRPr="00436EF2">
        <w:rPr>
          <w:rFonts w:hint="eastAsia"/>
          <w:rtl/>
        </w:rPr>
        <w:t>ن</w:t>
      </w:r>
      <w:r w:rsidR="00436EF2" w:rsidRPr="00436EF2">
        <w:rPr>
          <w:rtl/>
        </w:rPr>
        <w:t xml:space="preserve"> سنار</w:t>
      </w:r>
      <w:r w:rsidR="00436EF2" w:rsidRPr="00436EF2">
        <w:rPr>
          <w:rFonts w:hint="cs"/>
          <w:rtl/>
        </w:rPr>
        <w:t>ی</w:t>
      </w:r>
      <w:r w:rsidR="00436EF2" w:rsidRPr="00436EF2">
        <w:rPr>
          <w:rFonts w:hint="eastAsia"/>
          <w:rtl/>
        </w:rPr>
        <w:t>و</w:t>
      </w:r>
      <w:r w:rsidR="00436EF2" w:rsidRPr="00436EF2">
        <w:rPr>
          <w:rtl/>
        </w:rPr>
        <w:t xml:space="preserve"> و موارد فوق در صورت </w:t>
      </w:r>
      <w:r w:rsidR="00436EF2">
        <w:rPr>
          <w:rFonts w:hint="cs"/>
          <w:rtl/>
        </w:rPr>
        <w:t>نرمال و استاندارد</w:t>
      </w:r>
      <w:r w:rsidR="00436EF2" w:rsidRPr="00436EF2">
        <w:rPr>
          <w:rtl/>
        </w:rPr>
        <w:t xml:space="preserve"> شدن </w:t>
      </w:r>
      <w:r w:rsidR="00436EF2" w:rsidRPr="00436EF2">
        <w:rPr>
          <w:rFonts w:hint="cs"/>
          <w:rtl/>
        </w:rPr>
        <w:t>ی</w:t>
      </w:r>
      <w:r w:rsidR="00436EF2" w:rsidRPr="00436EF2">
        <w:rPr>
          <w:rFonts w:hint="eastAsia"/>
          <w:rtl/>
        </w:rPr>
        <w:t>کسان</w:t>
      </w:r>
      <w:r w:rsidR="00436EF2" w:rsidRPr="00436EF2">
        <w:rPr>
          <w:rtl/>
        </w:rPr>
        <w:t xml:space="preserve"> هستند) ، موفق</w:t>
      </w:r>
      <w:r w:rsidR="00436EF2" w:rsidRPr="00436EF2">
        <w:rPr>
          <w:rFonts w:hint="cs"/>
          <w:rtl/>
        </w:rPr>
        <w:t>ی</w:t>
      </w:r>
      <w:r w:rsidR="00436EF2" w:rsidRPr="00436EF2">
        <w:rPr>
          <w:rFonts w:hint="eastAsia"/>
          <w:rtl/>
        </w:rPr>
        <w:t>ت</w:t>
      </w:r>
      <w:r w:rsidR="00436EF2" w:rsidRPr="00436EF2">
        <w:rPr>
          <w:rtl/>
        </w:rPr>
        <w:t xml:space="preserve"> د</w:t>
      </w:r>
      <w:r w:rsidR="00436EF2" w:rsidRPr="00436EF2">
        <w:rPr>
          <w:rFonts w:hint="cs"/>
          <w:rtl/>
        </w:rPr>
        <w:t>ی</w:t>
      </w:r>
      <w:r w:rsidR="00436EF2" w:rsidRPr="00436EF2">
        <w:rPr>
          <w:rFonts w:hint="eastAsia"/>
          <w:rtl/>
        </w:rPr>
        <w:t>گر</w:t>
      </w:r>
      <w:r w:rsidR="00436EF2" w:rsidRPr="00436EF2">
        <w:rPr>
          <w:rtl/>
        </w:rPr>
        <w:t xml:space="preserve"> به اندازه</w:t>
      </w:r>
      <w:r w:rsidR="00436EF2">
        <w:rPr>
          <w:rFonts w:hint="cs"/>
          <w:rtl/>
        </w:rPr>
        <w:t xml:space="preserve"> قبل</w:t>
      </w:r>
      <w:r w:rsidR="00436EF2" w:rsidRPr="00436EF2">
        <w:rPr>
          <w:rtl/>
        </w:rPr>
        <w:t xml:space="preserve"> مشخص ن</w:t>
      </w:r>
      <w:r w:rsidR="00436EF2" w:rsidRPr="00436EF2">
        <w:rPr>
          <w:rFonts w:hint="cs"/>
          <w:rtl/>
        </w:rPr>
        <w:t>ی</w:t>
      </w:r>
      <w:r w:rsidR="00436EF2" w:rsidRPr="00436EF2">
        <w:rPr>
          <w:rFonts w:hint="eastAsia"/>
          <w:rtl/>
        </w:rPr>
        <w:t>ست</w:t>
      </w:r>
      <w:r w:rsidR="00436EF2" w:rsidRPr="00436EF2">
        <w:rPr>
          <w:rtl/>
        </w:rPr>
        <w:t>.</w:t>
      </w:r>
      <w:r w:rsidR="00436EF2">
        <w:rPr>
          <w:rFonts w:hint="cs"/>
          <w:rtl/>
        </w:rPr>
        <w:t xml:space="preserve"> تشخیص موفقیت و شکست با استفاده از </w:t>
      </w:r>
      <w:r w:rsidR="00436EF2">
        <w:t>Discounted return</w:t>
      </w:r>
      <w:r w:rsidR="00436EF2">
        <w:rPr>
          <w:rFonts w:hint="cs"/>
          <w:rtl/>
        </w:rPr>
        <w:t xml:space="preserve"> با توجه به </w:t>
      </w:r>
      <w:r w:rsidR="00436EF2" w:rsidRPr="00436EF2">
        <w:rPr>
          <w:rtl/>
        </w:rPr>
        <w:t>چن</w:t>
      </w:r>
      <w:r w:rsidR="00436EF2" w:rsidRPr="00436EF2">
        <w:rPr>
          <w:rFonts w:hint="cs"/>
          <w:rtl/>
        </w:rPr>
        <w:t>ی</w:t>
      </w:r>
      <w:r w:rsidR="00436EF2" w:rsidRPr="00436EF2">
        <w:rPr>
          <w:rFonts w:hint="eastAsia"/>
          <w:rtl/>
        </w:rPr>
        <w:t>ن</w:t>
      </w:r>
      <w:r w:rsidR="00436EF2" w:rsidRPr="00436EF2">
        <w:rPr>
          <w:rtl/>
        </w:rPr>
        <w:t xml:space="preserve"> پاداش ها</w:t>
      </w:r>
      <w:r w:rsidR="00436EF2" w:rsidRPr="00436EF2">
        <w:rPr>
          <w:rFonts w:hint="cs"/>
          <w:rtl/>
        </w:rPr>
        <w:t>ی</w:t>
      </w:r>
      <w:r w:rsidR="00436EF2" w:rsidRPr="00436EF2">
        <w:rPr>
          <w:rtl/>
        </w:rPr>
        <w:t xml:space="preserve"> بالا</w:t>
      </w:r>
      <w:r w:rsidR="00436EF2" w:rsidRPr="00436EF2">
        <w:rPr>
          <w:rFonts w:hint="cs"/>
          <w:rtl/>
        </w:rPr>
        <w:t>یی</w:t>
      </w:r>
      <w:r w:rsidR="00436EF2" w:rsidRPr="00436EF2">
        <w:rPr>
          <w:rtl/>
        </w:rPr>
        <w:t xml:space="preserve"> دشوارتر م</w:t>
      </w:r>
      <w:r w:rsidR="00436EF2" w:rsidRPr="00436EF2">
        <w:rPr>
          <w:rFonts w:hint="cs"/>
          <w:rtl/>
        </w:rPr>
        <w:t>ی</w:t>
      </w:r>
      <w:r w:rsidR="00436EF2" w:rsidRPr="00436EF2">
        <w:rPr>
          <w:rtl/>
        </w:rPr>
        <w:t xml:space="preserve"> </w:t>
      </w:r>
      <w:r w:rsidR="00436EF2">
        <w:rPr>
          <w:rFonts w:hint="cs"/>
          <w:rtl/>
        </w:rPr>
        <w:t>شود</w:t>
      </w:r>
      <w:r w:rsidR="00436EF2" w:rsidRPr="00436EF2">
        <w:rPr>
          <w:rtl/>
        </w:rPr>
        <w:t>.</w:t>
      </w:r>
      <w:r w:rsidR="00436EF2">
        <w:rPr>
          <w:rFonts w:hint="cs"/>
          <w:rtl/>
        </w:rPr>
        <w:t xml:space="preserve"> به همین دلیل باید از استاندارد سازی به شکل بالا استفاده کنیم.</w:t>
      </w:r>
    </w:p>
    <w:p w14:paraId="5F2496F2" w14:textId="681CD6F4" w:rsidR="00F4266F" w:rsidRDefault="00C708FF" w:rsidP="00F4266F">
      <w:pPr>
        <w:rPr>
          <w:rtl/>
        </w:rPr>
      </w:pPr>
      <w:r>
        <w:rPr>
          <w:rFonts w:hint="cs"/>
          <w:rtl/>
        </w:rPr>
        <w:t xml:space="preserve">با توجه به این پاداش‌های جدید ما </w:t>
      </w:r>
      <w:r>
        <w:t>environment</w:t>
      </w:r>
      <w:r>
        <w:rPr>
          <w:rFonts w:hint="cs"/>
          <w:rtl/>
        </w:rPr>
        <w:t xml:space="preserve"> را به روز کردیم. در قسمت‌های قبل دیدیم که الگوریتم </w:t>
      </w:r>
      <w:r>
        <w:t>double q-learning</w:t>
      </w:r>
      <w:r>
        <w:rPr>
          <w:rFonts w:hint="cs"/>
          <w:rtl/>
        </w:rPr>
        <w:t xml:space="preserve"> سرعت همگرایی از بقیه الگوریتم‌ها بیشتر است. در اینجا این الگوریتم را بر روی محیط جدید مانند قبل اجرا می‌کنیم تا تاثیر پاداش‌های جدید در همگرایی این الگوریتم را ببینیم. اگر همگرایی از قبل یریعتر و در تعداد کمتری رخ دهد، این موضوع بدین معنا است که پاداش‌های جدید به همگرایی سریعتر کمک می‌کنند. نمودار متوسط پاداش بر اساس تعداد </w:t>
      </w:r>
      <w:r>
        <w:t>episode</w:t>
      </w:r>
      <w:r>
        <w:rPr>
          <w:rFonts w:hint="cs"/>
          <w:rtl/>
        </w:rPr>
        <w:t xml:space="preserve"> برای الگوریتم </w:t>
      </w:r>
      <w:r>
        <w:t>DQ</w:t>
      </w:r>
      <w:r>
        <w:rPr>
          <w:rFonts w:hint="cs"/>
          <w:rtl/>
        </w:rPr>
        <w:t xml:space="preserve"> با پاداش‌های جدید در زیر آمده است.</w:t>
      </w:r>
    </w:p>
    <w:p w14:paraId="356F3392" w14:textId="2D42DD5F" w:rsidR="00C708FF" w:rsidRDefault="00916FA4" w:rsidP="00916FA4">
      <w:pPr>
        <w:jc w:val="center"/>
        <w:rPr>
          <w:rtl/>
        </w:rPr>
      </w:pPr>
      <w:r>
        <w:rPr>
          <w:noProof/>
        </w:rPr>
        <w:drawing>
          <wp:inline distT="0" distB="0" distL="0" distR="0" wp14:anchorId="72327F74" wp14:editId="79AE42BA">
            <wp:extent cx="3387725" cy="2200765"/>
            <wp:effectExtent l="0" t="0" r="317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07310" cy="2213488"/>
                    </a:xfrm>
                    <a:prstGeom prst="rect">
                      <a:avLst/>
                    </a:prstGeom>
                  </pic:spPr>
                </pic:pic>
              </a:graphicData>
            </a:graphic>
          </wp:inline>
        </w:drawing>
      </w:r>
    </w:p>
    <w:p w14:paraId="79334C77" w14:textId="2F5CF4BB" w:rsidR="00916FA4" w:rsidRDefault="00916FA4" w:rsidP="00916FA4">
      <w:pPr>
        <w:rPr>
          <w:rtl/>
        </w:rPr>
      </w:pPr>
      <w:r>
        <w:rPr>
          <w:rFonts w:hint="cs"/>
          <w:rtl/>
        </w:rPr>
        <w:t xml:space="preserve">هیچ چیز در الگوریتم و نحوه‌ی اجرا تغییر نکرده است و فقط مقدار پاداش‌ها تعییر کرده است. همانطور که دیده‌می‌شود مانند گذشته الگوریتم همگرا می‌شود. الگوریتم </w:t>
      </w:r>
      <w:r>
        <w:t xml:space="preserve">double </w:t>
      </w:r>
      <w:proofErr w:type="spellStart"/>
      <w:r>
        <w:t>qlearning</w:t>
      </w:r>
      <w:proofErr w:type="spellEnd"/>
      <w:r>
        <w:rPr>
          <w:rFonts w:hint="cs"/>
          <w:rtl/>
        </w:rPr>
        <w:t xml:space="preserve"> با پاداش‌های جدید را </w:t>
      </w:r>
      <w:r>
        <w:t>DQN</w:t>
      </w:r>
      <w:r>
        <w:rPr>
          <w:rFonts w:hint="cs"/>
          <w:rtl/>
        </w:rPr>
        <w:t xml:space="preserve"> می‌نامیم. در زیر نمودار </w:t>
      </w:r>
      <w:r>
        <w:t>DQN</w:t>
      </w:r>
      <w:r>
        <w:rPr>
          <w:rFonts w:hint="cs"/>
          <w:rtl/>
        </w:rPr>
        <w:t xml:space="preserve"> را در کنار نمودار </w:t>
      </w:r>
      <w:r>
        <w:t>DQ</w:t>
      </w:r>
      <w:r>
        <w:rPr>
          <w:rFonts w:hint="cs"/>
          <w:rtl/>
        </w:rPr>
        <w:t xml:space="preserve"> رسم کرده‌ایم.</w:t>
      </w:r>
    </w:p>
    <w:p w14:paraId="1C2585E0" w14:textId="17896145" w:rsidR="00916FA4" w:rsidRDefault="003E07A6" w:rsidP="003E07A6">
      <w:pPr>
        <w:jc w:val="center"/>
        <w:rPr>
          <w:rtl/>
        </w:rPr>
      </w:pPr>
      <w:r>
        <w:rPr>
          <w:noProof/>
        </w:rPr>
        <w:lastRenderedPageBreak/>
        <w:drawing>
          <wp:inline distT="0" distB="0" distL="0" distR="0" wp14:anchorId="6849F805" wp14:editId="0A346813">
            <wp:extent cx="3887642" cy="25273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35483" cy="2558401"/>
                    </a:xfrm>
                    <a:prstGeom prst="rect">
                      <a:avLst/>
                    </a:prstGeom>
                  </pic:spPr>
                </pic:pic>
              </a:graphicData>
            </a:graphic>
          </wp:inline>
        </w:drawing>
      </w:r>
    </w:p>
    <w:p w14:paraId="0C6548AB" w14:textId="492EF4A1" w:rsidR="003E07A6" w:rsidRDefault="003E07A6" w:rsidP="003E07A6">
      <w:pPr>
        <w:rPr>
          <w:rtl/>
        </w:rPr>
      </w:pPr>
      <w:r>
        <w:rPr>
          <w:rFonts w:hint="cs"/>
          <w:rtl/>
        </w:rPr>
        <w:t xml:space="preserve">در زری نمودار بالا از تعداد ۵۰ تا </w:t>
      </w:r>
      <w:r>
        <w:t>episode</w:t>
      </w:r>
      <w:r>
        <w:rPr>
          <w:rFonts w:hint="cs"/>
          <w:rtl/>
        </w:rPr>
        <w:t xml:space="preserve"> به بالا آمده است. مقادیر مربوز به ۵۰ تا </w:t>
      </w:r>
      <w:r>
        <w:t>episode</w:t>
      </w:r>
      <w:r>
        <w:rPr>
          <w:rFonts w:hint="cs"/>
          <w:rtl/>
        </w:rPr>
        <w:t xml:space="preserve"> در نمودار زیر در تعداد صفر </w:t>
      </w:r>
      <w:r>
        <w:t>episode</w:t>
      </w:r>
      <w:r>
        <w:rPr>
          <w:rFonts w:hint="cs"/>
          <w:rtl/>
        </w:rPr>
        <w:t xml:space="preserve"> به نمایش درآمده است.</w:t>
      </w:r>
    </w:p>
    <w:p w14:paraId="296B96C3" w14:textId="433BA6B7" w:rsidR="003E07A6" w:rsidRDefault="006D6B2D" w:rsidP="006D6B2D">
      <w:pPr>
        <w:jc w:val="center"/>
        <w:rPr>
          <w:rtl/>
        </w:rPr>
      </w:pPr>
      <w:r>
        <w:rPr>
          <w:noProof/>
        </w:rPr>
        <w:drawing>
          <wp:inline distT="0" distB="0" distL="0" distR="0" wp14:anchorId="6D6D4BE8" wp14:editId="7CFAF952">
            <wp:extent cx="3617496" cy="311150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651256" cy="3140538"/>
                    </a:xfrm>
                    <a:prstGeom prst="rect">
                      <a:avLst/>
                    </a:prstGeom>
                  </pic:spPr>
                </pic:pic>
              </a:graphicData>
            </a:graphic>
          </wp:inline>
        </w:drawing>
      </w:r>
    </w:p>
    <w:p w14:paraId="4ADAA406" w14:textId="5D1669A2" w:rsidR="009D0063" w:rsidRDefault="00B07098" w:rsidP="00BA7681">
      <w:pPr>
        <w:rPr>
          <w:rtl/>
        </w:rPr>
      </w:pPr>
      <w:r>
        <w:rPr>
          <w:rFonts w:hint="cs"/>
          <w:rtl/>
        </w:rPr>
        <w:t xml:space="preserve">همانطور که دیده می شود نمودار </w:t>
      </w:r>
      <w:r>
        <w:t>DQN</w:t>
      </w:r>
      <w:r>
        <w:rPr>
          <w:rFonts w:hint="cs"/>
          <w:rtl/>
        </w:rPr>
        <w:t xml:space="preserve"> در بین تعداد </w:t>
      </w:r>
      <w:r>
        <w:t>episode</w:t>
      </w:r>
      <w:r>
        <w:rPr>
          <w:rFonts w:hint="cs"/>
          <w:rtl/>
        </w:rPr>
        <w:t xml:space="preserve"> صفر تا ۲۵۰ در نمودار بالا همگرا شده است و این در حالی است که نمودار </w:t>
      </w:r>
      <w:r>
        <w:t>DQ</w:t>
      </w:r>
      <w:r>
        <w:rPr>
          <w:rFonts w:hint="cs"/>
          <w:rtl/>
        </w:rPr>
        <w:t xml:space="preserve"> بعد از ۲۵۰ تا </w:t>
      </w:r>
      <w:r>
        <w:t>episode</w:t>
      </w:r>
      <w:r>
        <w:rPr>
          <w:rFonts w:hint="cs"/>
          <w:rtl/>
        </w:rPr>
        <w:t xml:space="preserve"> در نمودار بالا همگرا شده است. این موضوع نشان می‌دهد که همگرایی </w:t>
      </w:r>
      <w:r>
        <w:t>DQN</w:t>
      </w:r>
      <w:r>
        <w:rPr>
          <w:rFonts w:hint="cs"/>
          <w:rtl/>
        </w:rPr>
        <w:t xml:space="preserve"> سریع تر </w:t>
      </w:r>
      <w:r>
        <w:t>DQ</w:t>
      </w:r>
      <w:r>
        <w:rPr>
          <w:rFonts w:hint="cs"/>
          <w:rtl/>
        </w:rPr>
        <w:t xml:space="preserve"> است. این به این معنی است که پاداش‌های جدید باعث سرعت در همگرایی می‌شود.</w:t>
      </w:r>
    </w:p>
    <w:sectPr w:rsidR="009D0063" w:rsidSect="009B453F">
      <w:footerReference w:type="default" r:id="rId4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E8E66" w14:textId="77777777" w:rsidR="00564120" w:rsidRDefault="00564120" w:rsidP="005507A9">
      <w:pPr>
        <w:spacing w:after="0" w:line="240" w:lineRule="auto"/>
      </w:pPr>
      <w:r>
        <w:separator/>
      </w:r>
    </w:p>
  </w:endnote>
  <w:endnote w:type="continuationSeparator" w:id="0">
    <w:p w14:paraId="30B44681" w14:textId="77777777" w:rsidR="00564120" w:rsidRDefault="00564120"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149174709"/>
      <w:docPartObj>
        <w:docPartGallery w:val="Page Numbers (Bottom of Page)"/>
        <w:docPartUnique/>
      </w:docPartObj>
    </w:sdtPr>
    <w:sdtEndPr/>
    <w:sdtContent>
      <w:p w14:paraId="22071891" w14:textId="2786CB5D" w:rsidR="00EE56D8" w:rsidRDefault="00EE56D8">
        <w:pPr>
          <w:pStyle w:val="Footer"/>
          <w:jc w:val="center"/>
        </w:pPr>
        <w:r>
          <w:fldChar w:fldCharType="begin"/>
        </w:r>
        <w:r>
          <w:instrText xml:space="preserve"> PAGE   \* MERGEFORMAT </w:instrText>
        </w:r>
        <w:r>
          <w:fldChar w:fldCharType="separate"/>
        </w:r>
        <w:r w:rsidR="003E14E9">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FD6E7" w14:textId="77777777" w:rsidR="00564120" w:rsidRDefault="00564120" w:rsidP="005507A9">
      <w:pPr>
        <w:spacing w:after="0" w:line="240" w:lineRule="auto"/>
      </w:pPr>
      <w:r>
        <w:separator/>
      </w:r>
    </w:p>
  </w:footnote>
  <w:footnote w:type="continuationSeparator" w:id="0">
    <w:p w14:paraId="05B52B5C" w14:textId="77777777" w:rsidR="00564120" w:rsidRDefault="00564120"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347DA"/>
    <w:multiLevelType w:val="hybridMultilevel"/>
    <w:tmpl w:val="74683948"/>
    <w:lvl w:ilvl="0" w:tplc="79FACD3E">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1B0D747B"/>
    <w:multiLevelType w:val="hybridMultilevel"/>
    <w:tmpl w:val="C91E01BC"/>
    <w:lvl w:ilvl="0" w:tplc="E9923C32">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E84526"/>
    <w:multiLevelType w:val="hybridMultilevel"/>
    <w:tmpl w:val="264CA8E0"/>
    <w:lvl w:ilvl="0" w:tplc="55CCD77A">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5D013B13"/>
    <w:multiLevelType w:val="hybridMultilevel"/>
    <w:tmpl w:val="F3A8F5AA"/>
    <w:lvl w:ilvl="0" w:tplc="FD5074EC">
      <w:start w:val="1"/>
      <w:numFmt w:val="decimalFullWidth"/>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63870F0D"/>
    <w:multiLevelType w:val="hybridMultilevel"/>
    <w:tmpl w:val="DCE257DC"/>
    <w:lvl w:ilvl="0" w:tplc="FF84332E">
      <w:start w:val="1"/>
      <w:numFmt w:val="decimalFullWidth"/>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7"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8"/>
  </w:num>
  <w:num w:numId="4">
    <w:abstractNumId w:val="4"/>
  </w:num>
  <w:num w:numId="5">
    <w:abstractNumId w:val="4"/>
    <w:lvlOverride w:ilvl="0">
      <w:startOverride w:val="1"/>
    </w:lvlOverride>
  </w:num>
  <w:num w:numId="6">
    <w:abstractNumId w:val="9"/>
  </w:num>
  <w:num w:numId="7">
    <w:abstractNumId w:val="10"/>
  </w:num>
  <w:num w:numId="8">
    <w:abstractNumId w:val="2"/>
  </w:num>
  <w:num w:numId="9">
    <w:abstractNumId w:val="0"/>
  </w:num>
  <w:num w:numId="10">
    <w:abstractNumId w:val="5"/>
  </w:num>
  <w:num w:numId="11">
    <w:abstractNumId w:val="3"/>
  </w:num>
  <w:num w:numId="12">
    <w:abstractNumId w:val="6"/>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053C2"/>
    <w:rsid w:val="00016979"/>
    <w:rsid w:val="00016B48"/>
    <w:rsid w:val="00024180"/>
    <w:rsid w:val="00024E1F"/>
    <w:rsid w:val="0002662D"/>
    <w:rsid w:val="000332F3"/>
    <w:rsid w:val="00033493"/>
    <w:rsid w:val="00041030"/>
    <w:rsid w:val="000414E6"/>
    <w:rsid w:val="00041505"/>
    <w:rsid w:val="00053944"/>
    <w:rsid w:val="00054E86"/>
    <w:rsid w:val="00061483"/>
    <w:rsid w:val="00063052"/>
    <w:rsid w:val="00063B63"/>
    <w:rsid w:val="00064682"/>
    <w:rsid w:val="00070613"/>
    <w:rsid w:val="00071629"/>
    <w:rsid w:val="00075085"/>
    <w:rsid w:val="00077F89"/>
    <w:rsid w:val="00085F14"/>
    <w:rsid w:val="00086980"/>
    <w:rsid w:val="000968F7"/>
    <w:rsid w:val="0009712A"/>
    <w:rsid w:val="000A0904"/>
    <w:rsid w:val="000B11AE"/>
    <w:rsid w:val="000B19A8"/>
    <w:rsid w:val="000B4E44"/>
    <w:rsid w:val="000B5591"/>
    <w:rsid w:val="000C2510"/>
    <w:rsid w:val="000C2EE2"/>
    <w:rsid w:val="000C3247"/>
    <w:rsid w:val="000E56F2"/>
    <w:rsid w:val="000E6D60"/>
    <w:rsid w:val="000E729B"/>
    <w:rsid w:val="000F399F"/>
    <w:rsid w:val="000F47A6"/>
    <w:rsid w:val="0010434E"/>
    <w:rsid w:val="00105A6F"/>
    <w:rsid w:val="001069DF"/>
    <w:rsid w:val="001103FD"/>
    <w:rsid w:val="0011049C"/>
    <w:rsid w:val="00111111"/>
    <w:rsid w:val="00116927"/>
    <w:rsid w:val="001324B8"/>
    <w:rsid w:val="00141E77"/>
    <w:rsid w:val="0014319D"/>
    <w:rsid w:val="00144628"/>
    <w:rsid w:val="00145CC8"/>
    <w:rsid w:val="0014653A"/>
    <w:rsid w:val="00153371"/>
    <w:rsid w:val="001578BD"/>
    <w:rsid w:val="00157DBC"/>
    <w:rsid w:val="00171789"/>
    <w:rsid w:val="001751A4"/>
    <w:rsid w:val="001815CF"/>
    <w:rsid w:val="001A55B3"/>
    <w:rsid w:val="001A7F10"/>
    <w:rsid w:val="001C6799"/>
    <w:rsid w:val="001D1934"/>
    <w:rsid w:val="001D682D"/>
    <w:rsid w:val="001D747C"/>
    <w:rsid w:val="001E1592"/>
    <w:rsid w:val="001E6D70"/>
    <w:rsid w:val="00202E33"/>
    <w:rsid w:val="002033D3"/>
    <w:rsid w:val="0021197D"/>
    <w:rsid w:val="00216C72"/>
    <w:rsid w:val="00216E1B"/>
    <w:rsid w:val="00220494"/>
    <w:rsid w:val="002207B2"/>
    <w:rsid w:val="00224FE8"/>
    <w:rsid w:val="002303BE"/>
    <w:rsid w:val="00233F5F"/>
    <w:rsid w:val="00241ACC"/>
    <w:rsid w:val="00241B51"/>
    <w:rsid w:val="002422FE"/>
    <w:rsid w:val="0024277F"/>
    <w:rsid w:val="00243DDA"/>
    <w:rsid w:val="00253173"/>
    <w:rsid w:val="00254669"/>
    <w:rsid w:val="002572C8"/>
    <w:rsid w:val="00257F66"/>
    <w:rsid w:val="00270F85"/>
    <w:rsid w:val="0027189F"/>
    <w:rsid w:val="00271A68"/>
    <w:rsid w:val="00273B80"/>
    <w:rsid w:val="002816DF"/>
    <w:rsid w:val="002820AE"/>
    <w:rsid w:val="002826CE"/>
    <w:rsid w:val="002B5901"/>
    <w:rsid w:val="002B7E24"/>
    <w:rsid w:val="002C08A5"/>
    <w:rsid w:val="002C3DFD"/>
    <w:rsid w:val="002D5216"/>
    <w:rsid w:val="002E01E9"/>
    <w:rsid w:val="002E04AE"/>
    <w:rsid w:val="002E3A2D"/>
    <w:rsid w:val="002F0361"/>
    <w:rsid w:val="002F3539"/>
    <w:rsid w:val="00310751"/>
    <w:rsid w:val="003223DF"/>
    <w:rsid w:val="00325B86"/>
    <w:rsid w:val="003301D2"/>
    <w:rsid w:val="0034363F"/>
    <w:rsid w:val="00356586"/>
    <w:rsid w:val="00356FB9"/>
    <w:rsid w:val="0037535D"/>
    <w:rsid w:val="00377C5F"/>
    <w:rsid w:val="00380AFE"/>
    <w:rsid w:val="003810A4"/>
    <w:rsid w:val="00381839"/>
    <w:rsid w:val="003824CB"/>
    <w:rsid w:val="003826F1"/>
    <w:rsid w:val="0039492E"/>
    <w:rsid w:val="003A2B2A"/>
    <w:rsid w:val="003B04E9"/>
    <w:rsid w:val="003B62AB"/>
    <w:rsid w:val="003C211A"/>
    <w:rsid w:val="003C480C"/>
    <w:rsid w:val="003C62D8"/>
    <w:rsid w:val="003D4D9B"/>
    <w:rsid w:val="003E07A6"/>
    <w:rsid w:val="003E14E9"/>
    <w:rsid w:val="003E2FF1"/>
    <w:rsid w:val="003E376B"/>
    <w:rsid w:val="003E3B16"/>
    <w:rsid w:val="003E3B63"/>
    <w:rsid w:val="003F11DF"/>
    <w:rsid w:val="003F3DDB"/>
    <w:rsid w:val="003F52F9"/>
    <w:rsid w:val="00403E7B"/>
    <w:rsid w:val="004100B7"/>
    <w:rsid w:val="00412380"/>
    <w:rsid w:val="00412D50"/>
    <w:rsid w:val="00430061"/>
    <w:rsid w:val="00436A76"/>
    <w:rsid w:val="00436EF2"/>
    <w:rsid w:val="004476F5"/>
    <w:rsid w:val="0046139A"/>
    <w:rsid w:val="00464556"/>
    <w:rsid w:val="00466205"/>
    <w:rsid w:val="0046645D"/>
    <w:rsid w:val="00467A4D"/>
    <w:rsid w:val="00477ACA"/>
    <w:rsid w:val="004823C7"/>
    <w:rsid w:val="004A14EF"/>
    <w:rsid w:val="004A74CE"/>
    <w:rsid w:val="004B124B"/>
    <w:rsid w:val="004B22E4"/>
    <w:rsid w:val="004B26F7"/>
    <w:rsid w:val="004B30B5"/>
    <w:rsid w:val="004B433B"/>
    <w:rsid w:val="004B5318"/>
    <w:rsid w:val="004B678A"/>
    <w:rsid w:val="004B7101"/>
    <w:rsid w:val="004B76AE"/>
    <w:rsid w:val="004C1CEA"/>
    <w:rsid w:val="004C5146"/>
    <w:rsid w:val="004C624C"/>
    <w:rsid w:val="004D1E5C"/>
    <w:rsid w:val="004D6A5F"/>
    <w:rsid w:val="004E3398"/>
    <w:rsid w:val="004E55EC"/>
    <w:rsid w:val="0050013C"/>
    <w:rsid w:val="00502882"/>
    <w:rsid w:val="00504914"/>
    <w:rsid w:val="00514AE6"/>
    <w:rsid w:val="0052087F"/>
    <w:rsid w:val="00526A14"/>
    <w:rsid w:val="00527534"/>
    <w:rsid w:val="00531D8E"/>
    <w:rsid w:val="00537691"/>
    <w:rsid w:val="00545347"/>
    <w:rsid w:val="00547495"/>
    <w:rsid w:val="005507A9"/>
    <w:rsid w:val="005548DC"/>
    <w:rsid w:val="00564120"/>
    <w:rsid w:val="005749EE"/>
    <w:rsid w:val="00574FA0"/>
    <w:rsid w:val="00576486"/>
    <w:rsid w:val="00581238"/>
    <w:rsid w:val="00582A21"/>
    <w:rsid w:val="00596E3A"/>
    <w:rsid w:val="0059763C"/>
    <w:rsid w:val="005B260C"/>
    <w:rsid w:val="005B32A0"/>
    <w:rsid w:val="005B5CCB"/>
    <w:rsid w:val="005C2494"/>
    <w:rsid w:val="005C5D19"/>
    <w:rsid w:val="005D095A"/>
    <w:rsid w:val="005D2411"/>
    <w:rsid w:val="005D2CC9"/>
    <w:rsid w:val="005D3ABE"/>
    <w:rsid w:val="005D4424"/>
    <w:rsid w:val="005E7CE1"/>
    <w:rsid w:val="005F05FD"/>
    <w:rsid w:val="005F40DB"/>
    <w:rsid w:val="005F6696"/>
    <w:rsid w:val="005F6E6C"/>
    <w:rsid w:val="005F73F2"/>
    <w:rsid w:val="005F759E"/>
    <w:rsid w:val="00603379"/>
    <w:rsid w:val="006041BA"/>
    <w:rsid w:val="0061373D"/>
    <w:rsid w:val="00615677"/>
    <w:rsid w:val="00616E6D"/>
    <w:rsid w:val="0061798B"/>
    <w:rsid w:val="00621E50"/>
    <w:rsid w:val="0062225F"/>
    <w:rsid w:val="00626B08"/>
    <w:rsid w:val="00631840"/>
    <w:rsid w:val="006359A6"/>
    <w:rsid w:val="00637297"/>
    <w:rsid w:val="006472AC"/>
    <w:rsid w:val="00651985"/>
    <w:rsid w:val="00657755"/>
    <w:rsid w:val="00663E7A"/>
    <w:rsid w:val="006656F4"/>
    <w:rsid w:val="006665CD"/>
    <w:rsid w:val="0066727F"/>
    <w:rsid w:val="006720EC"/>
    <w:rsid w:val="00674413"/>
    <w:rsid w:val="00681409"/>
    <w:rsid w:val="0068306D"/>
    <w:rsid w:val="006857D8"/>
    <w:rsid w:val="006B1ADD"/>
    <w:rsid w:val="006C2467"/>
    <w:rsid w:val="006C4C5D"/>
    <w:rsid w:val="006D1BBB"/>
    <w:rsid w:val="006D376B"/>
    <w:rsid w:val="006D6B2D"/>
    <w:rsid w:val="006E2B64"/>
    <w:rsid w:val="006E4AE9"/>
    <w:rsid w:val="006E57CB"/>
    <w:rsid w:val="006E70A2"/>
    <w:rsid w:val="006F01D8"/>
    <w:rsid w:val="006F2551"/>
    <w:rsid w:val="006F7D6A"/>
    <w:rsid w:val="00701633"/>
    <w:rsid w:val="00712C2D"/>
    <w:rsid w:val="00713EBE"/>
    <w:rsid w:val="00715FC9"/>
    <w:rsid w:val="00724EA8"/>
    <w:rsid w:val="00733431"/>
    <w:rsid w:val="00733693"/>
    <w:rsid w:val="007369AE"/>
    <w:rsid w:val="00737577"/>
    <w:rsid w:val="00741D8E"/>
    <w:rsid w:val="0075099B"/>
    <w:rsid w:val="00762B70"/>
    <w:rsid w:val="007740F6"/>
    <w:rsid w:val="00776D89"/>
    <w:rsid w:val="0078145D"/>
    <w:rsid w:val="00783477"/>
    <w:rsid w:val="0079031E"/>
    <w:rsid w:val="00790E2B"/>
    <w:rsid w:val="00791559"/>
    <w:rsid w:val="00792A4E"/>
    <w:rsid w:val="00797BFA"/>
    <w:rsid w:val="007A15F6"/>
    <w:rsid w:val="007A386B"/>
    <w:rsid w:val="007A50A2"/>
    <w:rsid w:val="007A5B13"/>
    <w:rsid w:val="007B0646"/>
    <w:rsid w:val="007B6124"/>
    <w:rsid w:val="007C5709"/>
    <w:rsid w:val="007D39DD"/>
    <w:rsid w:val="007D4992"/>
    <w:rsid w:val="007D6EE1"/>
    <w:rsid w:val="007E1B3F"/>
    <w:rsid w:val="007E3660"/>
    <w:rsid w:val="007F2D9B"/>
    <w:rsid w:val="00801031"/>
    <w:rsid w:val="00803DAF"/>
    <w:rsid w:val="00810ADF"/>
    <w:rsid w:val="008129C8"/>
    <w:rsid w:val="00823ED2"/>
    <w:rsid w:val="00827954"/>
    <w:rsid w:val="008307FF"/>
    <w:rsid w:val="008351F5"/>
    <w:rsid w:val="00841E82"/>
    <w:rsid w:val="008479FC"/>
    <w:rsid w:val="008513E9"/>
    <w:rsid w:val="00851843"/>
    <w:rsid w:val="008623E4"/>
    <w:rsid w:val="0087584D"/>
    <w:rsid w:val="008813DB"/>
    <w:rsid w:val="0088271B"/>
    <w:rsid w:val="0088616D"/>
    <w:rsid w:val="0089094E"/>
    <w:rsid w:val="00894B47"/>
    <w:rsid w:val="00895169"/>
    <w:rsid w:val="00896B25"/>
    <w:rsid w:val="008A0296"/>
    <w:rsid w:val="008A05F4"/>
    <w:rsid w:val="008A11CD"/>
    <w:rsid w:val="008A3250"/>
    <w:rsid w:val="008B5F87"/>
    <w:rsid w:val="008B6608"/>
    <w:rsid w:val="008D7AC0"/>
    <w:rsid w:val="008E1F45"/>
    <w:rsid w:val="008E2DFE"/>
    <w:rsid w:val="008E3A8E"/>
    <w:rsid w:val="008E5E37"/>
    <w:rsid w:val="008E6479"/>
    <w:rsid w:val="008E68EB"/>
    <w:rsid w:val="008E78E9"/>
    <w:rsid w:val="008F4DEB"/>
    <w:rsid w:val="00907AF5"/>
    <w:rsid w:val="00911C40"/>
    <w:rsid w:val="00913B33"/>
    <w:rsid w:val="00914832"/>
    <w:rsid w:val="00916FA4"/>
    <w:rsid w:val="009176B4"/>
    <w:rsid w:val="00922EA5"/>
    <w:rsid w:val="00927A33"/>
    <w:rsid w:val="009410D7"/>
    <w:rsid w:val="00945EA6"/>
    <w:rsid w:val="009544C5"/>
    <w:rsid w:val="0095506E"/>
    <w:rsid w:val="00955F77"/>
    <w:rsid w:val="00957B21"/>
    <w:rsid w:val="00960E14"/>
    <w:rsid w:val="0097608F"/>
    <w:rsid w:val="00976E78"/>
    <w:rsid w:val="00984705"/>
    <w:rsid w:val="009913F7"/>
    <w:rsid w:val="0099175D"/>
    <w:rsid w:val="00994030"/>
    <w:rsid w:val="00996CBE"/>
    <w:rsid w:val="009A424A"/>
    <w:rsid w:val="009B0DC9"/>
    <w:rsid w:val="009B13D5"/>
    <w:rsid w:val="009B334F"/>
    <w:rsid w:val="009B453F"/>
    <w:rsid w:val="009C2DC0"/>
    <w:rsid w:val="009C576D"/>
    <w:rsid w:val="009C5ED7"/>
    <w:rsid w:val="009C6454"/>
    <w:rsid w:val="009D0063"/>
    <w:rsid w:val="009D0BF3"/>
    <w:rsid w:val="009D2D48"/>
    <w:rsid w:val="009D3A37"/>
    <w:rsid w:val="009D6110"/>
    <w:rsid w:val="009E5FB6"/>
    <w:rsid w:val="009F3FB5"/>
    <w:rsid w:val="00A03723"/>
    <w:rsid w:val="00A05536"/>
    <w:rsid w:val="00A05BC5"/>
    <w:rsid w:val="00A11318"/>
    <w:rsid w:val="00A12C97"/>
    <w:rsid w:val="00A14293"/>
    <w:rsid w:val="00A157AB"/>
    <w:rsid w:val="00A2281E"/>
    <w:rsid w:val="00A24684"/>
    <w:rsid w:val="00A24B51"/>
    <w:rsid w:val="00A24BA3"/>
    <w:rsid w:val="00A32219"/>
    <w:rsid w:val="00A458DF"/>
    <w:rsid w:val="00A51C85"/>
    <w:rsid w:val="00A614D6"/>
    <w:rsid w:val="00A63B65"/>
    <w:rsid w:val="00A73411"/>
    <w:rsid w:val="00A85148"/>
    <w:rsid w:val="00A9258E"/>
    <w:rsid w:val="00A94719"/>
    <w:rsid w:val="00A947E6"/>
    <w:rsid w:val="00AA0D91"/>
    <w:rsid w:val="00AA46C4"/>
    <w:rsid w:val="00AB4BCA"/>
    <w:rsid w:val="00AB5CDE"/>
    <w:rsid w:val="00AB6392"/>
    <w:rsid w:val="00AB7EAB"/>
    <w:rsid w:val="00AC1668"/>
    <w:rsid w:val="00AC3E0A"/>
    <w:rsid w:val="00AC547F"/>
    <w:rsid w:val="00AC5E52"/>
    <w:rsid w:val="00AD030D"/>
    <w:rsid w:val="00AD254E"/>
    <w:rsid w:val="00AD3548"/>
    <w:rsid w:val="00AD7E2A"/>
    <w:rsid w:val="00AF3A0F"/>
    <w:rsid w:val="00AF5736"/>
    <w:rsid w:val="00B014BB"/>
    <w:rsid w:val="00B07098"/>
    <w:rsid w:val="00B14A58"/>
    <w:rsid w:val="00B206C7"/>
    <w:rsid w:val="00B25B67"/>
    <w:rsid w:val="00B3414F"/>
    <w:rsid w:val="00B42A2C"/>
    <w:rsid w:val="00B433FD"/>
    <w:rsid w:val="00B50811"/>
    <w:rsid w:val="00B56C1E"/>
    <w:rsid w:val="00B63F8D"/>
    <w:rsid w:val="00B676DE"/>
    <w:rsid w:val="00B728E9"/>
    <w:rsid w:val="00B73BC0"/>
    <w:rsid w:val="00B8741D"/>
    <w:rsid w:val="00B965D7"/>
    <w:rsid w:val="00BA7518"/>
    <w:rsid w:val="00BA7681"/>
    <w:rsid w:val="00BB386A"/>
    <w:rsid w:val="00BB5972"/>
    <w:rsid w:val="00BE0411"/>
    <w:rsid w:val="00BE48BC"/>
    <w:rsid w:val="00BE791D"/>
    <w:rsid w:val="00C007F3"/>
    <w:rsid w:val="00C03B4B"/>
    <w:rsid w:val="00C06B82"/>
    <w:rsid w:val="00C1194C"/>
    <w:rsid w:val="00C16730"/>
    <w:rsid w:val="00C201C6"/>
    <w:rsid w:val="00C23A50"/>
    <w:rsid w:val="00C259B9"/>
    <w:rsid w:val="00C335A5"/>
    <w:rsid w:val="00C33FBF"/>
    <w:rsid w:val="00C4414D"/>
    <w:rsid w:val="00C471E8"/>
    <w:rsid w:val="00C50014"/>
    <w:rsid w:val="00C529E8"/>
    <w:rsid w:val="00C55C57"/>
    <w:rsid w:val="00C56C5B"/>
    <w:rsid w:val="00C62390"/>
    <w:rsid w:val="00C635AE"/>
    <w:rsid w:val="00C708FF"/>
    <w:rsid w:val="00C71301"/>
    <w:rsid w:val="00C7269B"/>
    <w:rsid w:val="00C732C9"/>
    <w:rsid w:val="00C77A9A"/>
    <w:rsid w:val="00C80AF4"/>
    <w:rsid w:val="00C83C2D"/>
    <w:rsid w:val="00C84207"/>
    <w:rsid w:val="00C94ACE"/>
    <w:rsid w:val="00C977B2"/>
    <w:rsid w:val="00CA4830"/>
    <w:rsid w:val="00CA5A1C"/>
    <w:rsid w:val="00CA5C56"/>
    <w:rsid w:val="00CB05D4"/>
    <w:rsid w:val="00CC5F82"/>
    <w:rsid w:val="00CC6F8F"/>
    <w:rsid w:val="00CD13B9"/>
    <w:rsid w:val="00CD22C3"/>
    <w:rsid w:val="00CD2733"/>
    <w:rsid w:val="00CE2E85"/>
    <w:rsid w:val="00CF3562"/>
    <w:rsid w:val="00CF5587"/>
    <w:rsid w:val="00CF5E1C"/>
    <w:rsid w:val="00D13AFB"/>
    <w:rsid w:val="00D166AF"/>
    <w:rsid w:val="00D16C27"/>
    <w:rsid w:val="00D21B15"/>
    <w:rsid w:val="00D2594B"/>
    <w:rsid w:val="00D345FB"/>
    <w:rsid w:val="00D35B9D"/>
    <w:rsid w:val="00D47342"/>
    <w:rsid w:val="00D543C6"/>
    <w:rsid w:val="00D7187D"/>
    <w:rsid w:val="00D71EE7"/>
    <w:rsid w:val="00D776F3"/>
    <w:rsid w:val="00D828DA"/>
    <w:rsid w:val="00D8581A"/>
    <w:rsid w:val="00D93ABC"/>
    <w:rsid w:val="00D97E87"/>
    <w:rsid w:val="00DA2073"/>
    <w:rsid w:val="00DA7CFF"/>
    <w:rsid w:val="00DB0262"/>
    <w:rsid w:val="00DD428E"/>
    <w:rsid w:val="00DD6ACF"/>
    <w:rsid w:val="00DE09B2"/>
    <w:rsid w:val="00DE1A62"/>
    <w:rsid w:val="00DE27BD"/>
    <w:rsid w:val="00DE7A63"/>
    <w:rsid w:val="00DF4F5F"/>
    <w:rsid w:val="00DF5B84"/>
    <w:rsid w:val="00E00C36"/>
    <w:rsid w:val="00E044D2"/>
    <w:rsid w:val="00E063F2"/>
    <w:rsid w:val="00E1187F"/>
    <w:rsid w:val="00E4122D"/>
    <w:rsid w:val="00E44181"/>
    <w:rsid w:val="00E46E14"/>
    <w:rsid w:val="00E46FF2"/>
    <w:rsid w:val="00E53D14"/>
    <w:rsid w:val="00E53E99"/>
    <w:rsid w:val="00E702DE"/>
    <w:rsid w:val="00E72351"/>
    <w:rsid w:val="00E73193"/>
    <w:rsid w:val="00E74D6E"/>
    <w:rsid w:val="00E76D1F"/>
    <w:rsid w:val="00E76E26"/>
    <w:rsid w:val="00E945B3"/>
    <w:rsid w:val="00EA74B3"/>
    <w:rsid w:val="00EA7861"/>
    <w:rsid w:val="00EB5F93"/>
    <w:rsid w:val="00EB76DF"/>
    <w:rsid w:val="00ED23A5"/>
    <w:rsid w:val="00ED4A28"/>
    <w:rsid w:val="00ED7866"/>
    <w:rsid w:val="00EE1A52"/>
    <w:rsid w:val="00EE3741"/>
    <w:rsid w:val="00EE3FCE"/>
    <w:rsid w:val="00EE56D8"/>
    <w:rsid w:val="00EF7859"/>
    <w:rsid w:val="00F06D5A"/>
    <w:rsid w:val="00F10E57"/>
    <w:rsid w:val="00F120AD"/>
    <w:rsid w:val="00F120ED"/>
    <w:rsid w:val="00F21F40"/>
    <w:rsid w:val="00F22754"/>
    <w:rsid w:val="00F23753"/>
    <w:rsid w:val="00F27F4A"/>
    <w:rsid w:val="00F3445E"/>
    <w:rsid w:val="00F35F72"/>
    <w:rsid w:val="00F4266F"/>
    <w:rsid w:val="00F47FED"/>
    <w:rsid w:val="00F541E9"/>
    <w:rsid w:val="00F55D05"/>
    <w:rsid w:val="00F64FC4"/>
    <w:rsid w:val="00F65C91"/>
    <w:rsid w:val="00F67BD3"/>
    <w:rsid w:val="00F736EC"/>
    <w:rsid w:val="00F865B0"/>
    <w:rsid w:val="00F87419"/>
    <w:rsid w:val="00F9016A"/>
    <w:rsid w:val="00F92A45"/>
    <w:rsid w:val="00FA572B"/>
    <w:rsid w:val="00FA592D"/>
    <w:rsid w:val="00FB0C54"/>
    <w:rsid w:val="00FB0F51"/>
    <w:rsid w:val="00FD111B"/>
    <w:rsid w:val="00FD23B3"/>
    <w:rsid w:val="00FF08C0"/>
    <w:rsid w:val="00FF33E6"/>
    <w:rsid w:val="00FF3DCD"/>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9B453F"/>
    <w:pPr>
      <w:keepNext/>
      <w:keepLines/>
      <w:pBdr>
        <w:bottom w:val="single" w:sz="4" w:space="1" w:color="auto"/>
      </w:pBdr>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9B453F"/>
    <w:rPr>
      <w:rFonts w:asciiTheme="majorBidi" w:eastAsiaTheme="majorEastAsia" w:hAnsiTheme="majorBidi" w:cs="B Nazanin"/>
      <w:bCs/>
      <w:color w:val="000000" w:themeColor="text1"/>
      <w:sz w:val="32"/>
      <w:szCs w:val="36"/>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bottom w:val="none" w:sz="0" w:space="0" w:color="auto"/>
      </w:pBdr>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HTMLPreformatted">
    <w:name w:val="HTML Preformatted"/>
    <w:basedOn w:val="Normal"/>
    <w:link w:val="HTMLPreformattedChar"/>
    <w:uiPriority w:val="99"/>
    <w:semiHidden/>
    <w:unhideWhenUsed/>
    <w:rsid w:val="00F65C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ind w:firstLine="0"/>
      <w:jc w:val="left"/>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F65C91"/>
    <w:rPr>
      <w:rFonts w:ascii="Courier New" w:eastAsia="Times New Roman" w:hAnsi="Courier New" w:cs="Courier New"/>
      <w:sz w:val="20"/>
      <w:szCs w:val="20"/>
      <w:lang w:bidi="ar-SA"/>
    </w:rPr>
  </w:style>
  <w:style w:type="character" w:styleId="HTMLCode">
    <w:name w:val="HTML Code"/>
    <w:basedOn w:val="DefaultParagraphFont"/>
    <w:uiPriority w:val="99"/>
    <w:semiHidden/>
    <w:unhideWhenUsed/>
    <w:rsid w:val="00F65C9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574170502">
      <w:bodyDiv w:val="1"/>
      <w:marLeft w:val="0"/>
      <w:marRight w:val="0"/>
      <w:marTop w:val="0"/>
      <w:marBottom w:val="0"/>
      <w:divBdr>
        <w:top w:val="none" w:sz="0" w:space="0" w:color="auto"/>
        <w:left w:val="none" w:sz="0" w:space="0" w:color="auto"/>
        <w:bottom w:val="none" w:sz="0" w:space="0" w:color="auto"/>
        <w:right w:val="none" w:sz="0" w:space="0" w:color="auto"/>
      </w:divBdr>
    </w:div>
    <w:div w:id="1174101989">
      <w:bodyDiv w:val="1"/>
      <w:marLeft w:val="0"/>
      <w:marRight w:val="0"/>
      <w:marTop w:val="0"/>
      <w:marBottom w:val="0"/>
      <w:divBdr>
        <w:top w:val="none" w:sz="0" w:space="0" w:color="auto"/>
        <w:left w:val="none" w:sz="0" w:space="0" w:color="auto"/>
        <w:bottom w:val="none" w:sz="0" w:space="0" w:color="auto"/>
        <w:right w:val="none" w:sz="0" w:space="0" w:color="auto"/>
      </w:divBdr>
    </w:div>
    <w:div w:id="1406492561">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746611044">
      <w:bodyDiv w:val="1"/>
      <w:marLeft w:val="0"/>
      <w:marRight w:val="0"/>
      <w:marTop w:val="0"/>
      <w:marBottom w:val="0"/>
      <w:divBdr>
        <w:top w:val="none" w:sz="0" w:space="0" w:color="auto"/>
        <w:left w:val="none" w:sz="0" w:space="0" w:color="auto"/>
        <w:bottom w:val="none" w:sz="0" w:space="0" w:color="auto"/>
        <w:right w:val="none" w:sz="0" w:space="0" w:color="auto"/>
      </w:divBdr>
    </w:div>
    <w:div w:id="1936202960">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1D6AA79-F99A-4956-B53B-8405DCD99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0</TotalTime>
  <Pages>30</Pages>
  <Words>3991</Words>
  <Characters>2275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dc:creator>
  <cp:lastModifiedBy>Ali Edalat</cp:lastModifiedBy>
  <cp:revision>274</cp:revision>
  <cp:lastPrinted>2021-01-25T16:07:00Z</cp:lastPrinted>
  <dcterms:created xsi:type="dcterms:W3CDTF">2020-02-17T08:34:00Z</dcterms:created>
  <dcterms:modified xsi:type="dcterms:W3CDTF">2021-01-25T16:09:00Z</dcterms:modified>
</cp:coreProperties>
</file>